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4F3941" w:rsidR="00FA617B" w:rsidP="00FA617B" w:rsidRDefault="004F3941" w14:paraId="314BDD2E" w14:textId="13D3BC7C">
      <w:pPr>
        <w:jc w:val="right"/>
        <w:rPr>
          <w:rFonts w:ascii="Arial" w:hAnsi="Arial" w:cs="Arial"/>
          <w:sz w:val="50"/>
          <w:szCs w:val="50"/>
        </w:rPr>
      </w:pPr>
      <w:bookmarkStart w:name="_Ref312243294" w:id="0"/>
      <w:r w:rsidRPr="004F3941">
        <w:rPr>
          <w:rFonts w:ascii="Arial" w:hAnsi="Arial" w:cs="Arial"/>
          <w:sz w:val="50"/>
          <w:szCs w:val="50"/>
        </w:rPr>
        <w:t>3D Inspection Rover</w:t>
      </w:r>
    </w:p>
    <w:p w:rsidR="004F3941" w:rsidP="004F3941" w:rsidRDefault="004F3941" w14:paraId="00923AB0" w14:textId="5A6825E3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Christopher Dumont</w:t>
      </w:r>
    </w:p>
    <w:p w:rsidRPr="00EB551B" w:rsidR="004F3941" w:rsidP="004F3941" w:rsidRDefault="004F3941" w14:paraId="688259F1" w14:textId="4A890829">
      <w:pPr>
        <w:jc w:val="right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Dalton Hines</w:t>
      </w:r>
    </w:p>
    <w:p w:rsidRPr="00EB551B" w:rsidR="00FA617B" w:rsidP="00FA617B" w:rsidRDefault="004F3941" w14:paraId="1A1E14C8" w14:textId="4EBA5F98">
      <w:pPr>
        <w:jc w:val="right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Felipe Villegas</w:t>
      </w:r>
    </w:p>
    <w:p w:rsidRPr="00EB551B" w:rsidR="00FA617B" w:rsidP="00FA617B" w:rsidRDefault="004F3941" w14:paraId="0F0FFD53" w14:textId="4365C784">
      <w:pPr>
        <w:jc w:val="right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Celeste Waters</w:t>
      </w:r>
    </w:p>
    <w:p w:rsidRPr="00EB551B" w:rsidR="00FA617B" w:rsidP="00FA617B" w:rsidRDefault="00FA617B" w14:paraId="28CAE1D1" w14:textId="77777777">
      <w:pPr>
        <w:jc w:val="right"/>
        <w:rPr>
          <w:rFonts w:ascii="Arial" w:hAnsi="Arial" w:cs="Arial"/>
          <w:sz w:val="40"/>
          <w:szCs w:val="40"/>
        </w:rPr>
      </w:pPr>
    </w:p>
    <w:p w:rsidRPr="00EB551B" w:rsidR="00FA617B" w:rsidP="00FA617B" w:rsidRDefault="00FA617B" w14:paraId="0A45D330" w14:textId="77777777">
      <w:pPr>
        <w:jc w:val="right"/>
        <w:rPr>
          <w:rFonts w:ascii="Arial" w:hAnsi="Arial" w:cs="Arial"/>
          <w:sz w:val="40"/>
          <w:szCs w:val="40"/>
        </w:rPr>
      </w:pPr>
    </w:p>
    <w:p w:rsidRPr="00EB551B" w:rsidR="00FA617B" w:rsidP="00FA617B" w:rsidRDefault="00FA617B" w14:paraId="73760342" w14:textId="77777777">
      <w:pPr>
        <w:jc w:val="right"/>
        <w:rPr>
          <w:rFonts w:ascii="Arial" w:hAnsi="Arial" w:cs="Arial"/>
          <w:sz w:val="40"/>
          <w:szCs w:val="40"/>
        </w:rPr>
      </w:pPr>
    </w:p>
    <w:p w:rsidRPr="00EB551B" w:rsidR="00FA617B" w:rsidP="00FA617B" w:rsidRDefault="00FA617B" w14:paraId="1167FE54" w14:textId="77777777">
      <w:pPr>
        <w:jc w:val="right"/>
        <w:rPr>
          <w:rFonts w:ascii="Arial" w:hAnsi="Arial" w:cs="Arial"/>
          <w:sz w:val="40"/>
          <w:szCs w:val="40"/>
        </w:rPr>
      </w:pPr>
    </w:p>
    <w:p w:rsidRPr="00EB551B" w:rsidR="00FA617B" w:rsidP="00FA617B" w:rsidRDefault="00FA617B" w14:paraId="5D94A006" w14:textId="77777777">
      <w:pPr>
        <w:jc w:val="right"/>
        <w:rPr>
          <w:rFonts w:ascii="Arial" w:hAnsi="Arial" w:cs="Arial"/>
          <w:sz w:val="40"/>
          <w:szCs w:val="40"/>
        </w:rPr>
      </w:pPr>
    </w:p>
    <w:p w:rsidRPr="00EB551B" w:rsidR="00FA617B" w:rsidP="00FA617B" w:rsidRDefault="00FA617B" w14:paraId="29CBF945" w14:textId="77777777">
      <w:pPr>
        <w:jc w:val="right"/>
        <w:rPr>
          <w:rFonts w:ascii="Arial" w:hAnsi="Arial" w:cs="Arial"/>
          <w:sz w:val="40"/>
          <w:szCs w:val="40"/>
        </w:rPr>
      </w:pPr>
    </w:p>
    <w:p w:rsidRPr="00EB551B" w:rsidR="00FA617B" w:rsidP="00FA617B" w:rsidRDefault="00FB782F" w14:paraId="1126A5E9" w14:textId="310D56A2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EB551B">
        <w:rPr>
          <w:rFonts w:ascii="Arial" w:hAnsi="Arial" w:cs="Arial"/>
          <w:b/>
          <w:smallCaps/>
          <w:sz w:val="52"/>
          <w:szCs w:val="52"/>
        </w:rPr>
        <w:t>Interface Control Document</w:t>
      </w:r>
    </w:p>
    <w:p w:rsidRPr="00EB551B" w:rsidR="00FB782F" w:rsidP="00FA617B" w:rsidRDefault="00FB782F" w14:paraId="15237E85" w14:textId="1FFDAB9F">
      <w:pPr>
        <w:jc w:val="right"/>
        <w:rPr>
          <w:rFonts w:ascii="Arial" w:hAnsi="Arial" w:cs="Arial"/>
          <w:b/>
          <w:smallCaps/>
          <w:sz w:val="52"/>
          <w:szCs w:val="52"/>
        </w:rPr>
      </w:pPr>
    </w:p>
    <w:p w:rsidRPr="00EB551B" w:rsidR="00FA617B" w:rsidP="00FA617B" w:rsidRDefault="00FA617B" w14:paraId="12B786F5" w14:textId="77777777">
      <w:pPr>
        <w:jc w:val="left"/>
        <w:rPr>
          <w:rFonts w:ascii="Arial" w:hAnsi="Arial" w:cs="Arial"/>
          <w:sz w:val="42"/>
          <w:szCs w:val="42"/>
        </w:rPr>
      </w:pPr>
    </w:p>
    <w:p w:rsidRPr="00EB551B" w:rsidR="00FA617B" w:rsidP="00FA617B" w:rsidRDefault="00FA617B" w14:paraId="1EA2191B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4BA9ECDC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50F09BC6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3994CB54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1C492B89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3E17EE54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371ED1E6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3467460A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78F6AD2B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2A5E4C06" w14:textId="77777777">
      <w:pPr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7E975054" w14:textId="77777777">
      <w:pPr>
        <w:jc w:val="left"/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0DF191AB" w14:textId="77777777">
      <w:pPr>
        <w:jc w:val="left"/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076DF703" w14:textId="77777777">
      <w:pPr>
        <w:jc w:val="left"/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20A9CFCF" w14:textId="77777777">
      <w:pPr>
        <w:jc w:val="left"/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2D960800" w14:textId="77777777">
      <w:pPr>
        <w:jc w:val="left"/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6FBDACA2" w14:textId="77777777">
      <w:pPr>
        <w:jc w:val="left"/>
        <w:rPr>
          <w:rFonts w:ascii="Arial" w:hAnsi="Arial" w:cs="Arial"/>
          <w:sz w:val="28"/>
          <w:szCs w:val="28"/>
        </w:rPr>
      </w:pPr>
    </w:p>
    <w:p w:rsidRPr="00EB551B" w:rsidR="00FA617B" w:rsidP="00FA617B" w:rsidRDefault="00FA617B" w14:paraId="5A94AB60" w14:textId="3AD6C938">
      <w:pPr>
        <w:jc w:val="left"/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  <w:sz w:val="28"/>
          <w:szCs w:val="28"/>
        </w:rPr>
        <w:t xml:space="preserve">REVISION – </w:t>
      </w:r>
      <w:r w:rsidR="00112042">
        <w:rPr>
          <w:rFonts w:ascii="Arial" w:hAnsi="Arial" w:cs="Arial"/>
          <w:sz w:val="28"/>
          <w:szCs w:val="28"/>
        </w:rPr>
        <w:t>Final</w:t>
      </w:r>
    </w:p>
    <w:p w:rsidRPr="00EB551B" w:rsidR="00CC1A19" w:rsidP="00043D9F" w:rsidRDefault="00112042" w14:paraId="5DCF2D22" w14:textId="4A4C5A78">
      <w:pPr>
        <w:jc w:val="left"/>
        <w:rPr>
          <w:rFonts w:ascii="Arial" w:hAnsi="Arial" w:cs="Arial"/>
          <w:szCs w:val="20"/>
        </w:rPr>
        <w:sectPr w:rsidRPr="00EB551B" w:rsidR="00CC1A19" w:rsidSect="00162656">
          <w:headerReference w:type="default" r:id="rId11"/>
          <w:footerReference w:type="default" r:id="rId12"/>
          <w:footerReference w:type="first" r:id="rId13"/>
          <w:endnotePr>
            <w:numFmt w:val="decimal"/>
          </w:endnotePr>
          <w:type w:val="continuous"/>
          <w:pgSz w:w="12240" w:h="15840" w:orient="portrait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t>December</w:t>
      </w:r>
      <w:r w:rsidR="004F3941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0</w:t>
      </w:r>
      <w:r w:rsidR="004F3941">
        <w:rPr>
          <w:rFonts w:ascii="Arial" w:hAnsi="Arial" w:cs="Arial"/>
          <w:sz w:val="28"/>
          <w:szCs w:val="28"/>
        </w:rPr>
        <w:t>3, 2022</w:t>
      </w:r>
    </w:p>
    <w:p w:rsidRPr="00EB551B" w:rsidR="00FA617B" w:rsidP="00FA617B" w:rsidRDefault="00FB782F" w14:paraId="52E47BE8" w14:textId="42C883CA">
      <w:pPr>
        <w:jc w:val="center"/>
        <w:rPr>
          <w:rFonts w:ascii="Arial" w:hAnsi="Arial" w:cs="Arial"/>
          <w:smallCaps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lastRenderedPageBreak/>
        <w:t>Interface Control Document</w:t>
      </w:r>
    </w:p>
    <w:p w:rsidRPr="00EB551B" w:rsidR="00FA617B" w:rsidP="00FA617B" w:rsidRDefault="00FA617B" w14:paraId="22725D9B" w14:textId="77777777">
      <w:pPr>
        <w:jc w:val="center"/>
        <w:rPr>
          <w:rFonts w:ascii="Arial" w:hAnsi="Arial" w:cs="Arial"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t>for</w:t>
      </w:r>
    </w:p>
    <w:p w:rsidRPr="00EB551B" w:rsidR="00FA617B" w:rsidP="00FA617B" w:rsidRDefault="004F3941" w14:paraId="187DD37C" w14:textId="1635E30E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3D Inspection Rover</w:t>
      </w:r>
    </w:p>
    <w:p w:rsidRPr="00EB551B" w:rsidR="00CC1A19" w:rsidP="00043D9F" w:rsidRDefault="00CC1A19" w14:paraId="0BDF3C0A" w14:textId="77777777">
      <w:pPr>
        <w:rPr>
          <w:rFonts w:ascii="Arial" w:hAnsi="Arial" w:cs="Arial"/>
        </w:rPr>
      </w:pPr>
    </w:p>
    <w:p w:rsidRPr="00EB551B" w:rsidR="00CC1A19" w:rsidP="00043D9F" w:rsidRDefault="00CC1A19" w14:paraId="0E0F0388" w14:textId="77777777">
      <w:pPr>
        <w:rPr>
          <w:rFonts w:ascii="Arial" w:hAnsi="Arial" w:cs="Arial"/>
        </w:rPr>
      </w:pPr>
    </w:p>
    <w:p w:rsidRPr="00EB551B" w:rsidR="00CC1A19" w:rsidP="00043D9F" w:rsidRDefault="00CC1A19" w14:paraId="71073F36" w14:textId="77777777">
      <w:pPr>
        <w:rPr>
          <w:rFonts w:ascii="Arial" w:hAnsi="Arial" w:cs="Arial"/>
        </w:rPr>
      </w:pPr>
    </w:p>
    <w:p w:rsidRPr="00EB551B" w:rsidR="00FA617B" w:rsidP="00043D9F" w:rsidRDefault="00FA617B" w14:paraId="2E26FD29" w14:textId="77777777">
      <w:pPr>
        <w:rPr>
          <w:rFonts w:ascii="Arial" w:hAnsi="Arial" w:cs="Arial"/>
        </w:rPr>
      </w:pPr>
    </w:p>
    <w:p w:rsidRPr="00EB551B" w:rsidR="00CC1A19" w:rsidP="00043D9F" w:rsidRDefault="00CC1A19" w14:paraId="3E10ED68" w14:textId="77777777">
      <w:pPr>
        <w:rPr>
          <w:rFonts w:ascii="Arial" w:hAnsi="Arial" w:cs="Arial"/>
        </w:rPr>
      </w:pPr>
    </w:p>
    <w:p w:rsidRPr="00EB551B" w:rsidR="00FA617B" w:rsidP="00FA617B" w:rsidRDefault="00FA617B" w14:paraId="457F7DC0" w14:textId="77777777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Prepared by:</w:t>
      </w:r>
    </w:p>
    <w:p w:rsidRPr="00EB551B" w:rsidR="00FA617B" w:rsidP="00FA617B" w:rsidRDefault="00FA617B" w14:paraId="47080451" w14:textId="77777777">
      <w:pPr>
        <w:jc w:val="center"/>
        <w:rPr>
          <w:rFonts w:ascii="Arial" w:hAnsi="Arial" w:cs="Arial"/>
        </w:rPr>
      </w:pPr>
    </w:p>
    <w:p w:rsidRPr="00EB551B" w:rsidR="00FA617B" w:rsidP="00FA617B" w:rsidRDefault="00FA617B" w14:paraId="199A81E7" w14:textId="77777777">
      <w:pPr>
        <w:jc w:val="center"/>
        <w:rPr>
          <w:rFonts w:ascii="Arial" w:hAnsi="Arial" w:cs="Arial"/>
        </w:rPr>
      </w:pPr>
    </w:p>
    <w:p w:rsidRPr="00EB551B" w:rsidR="00FA617B" w:rsidP="00FA617B" w:rsidRDefault="00FA617B" w14:paraId="577632AA" w14:textId="77777777">
      <w:pPr>
        <w:jc w:val="center"/>
        <w:rPr>
          <w:rFonts w:ascii="Arial" w:hAnsi="Arial" w:cs="Arial"/>
        </w:rPr>
      </w:pPr>
    </w:p>
    <w:p w:rsidRPr="00EB551B" w:rsidR="00FA617B" w:rsidP="00FA617B" w:rsidRDefault="004F3941" w14:paraId="6C8282FD" w14:textId="0DA68260">
      <w:pPr>
        <w:jc w:val="center"/>
        <w:rPr>
          <w:rFonts w:ascii="Arial" w:hAnsi="Arial" w:cs="Arial"/>
        </w:rPr>
      </w:pPr>
      <w:r w:rsidRPr="089742BB" w:rsidR="004F3941">
        <w:rPr>
          <w:rFonts w:ascii="Arial" w:hAnsi="Arial" w:cs="Arial"/>
        </w:rPr>
        <w:t>Dalton Hines</w:t>
      </w:r>
      <w:r w:rsidRPr="089742BB" w:rsidR="00112042">
        <w:rPr>
          <w:rFonts w:ascii="Arial" w:hAnsi="Arial" w:cs="Arial"/>
        </w:rPr>
        <w:t>,</w:t>
      </w:r>
      <w:r w:rsidRPr="089742BB" w:rsidR="004F3941">
        <w:rPr>
          <w:rFonts w:ascii="Arial" w:hAnsi="Arial" w:cs="Arial"/>
        </w:rPr>
        <w:t xml:space="preserve"> Felipe </w:t>
      </w:r>
      <w:bookmarkStart w:name="_Int_dJwuRPUm" w:id="1269932126"/>
      <w:r w:rsidRPr="089742BB" w:rsidR="0200E0AE">
        <w:rPr>
          <w:rFonts w:ascii="Arial" w:hAnsi="Arial" w:cs="Arial"/>
        </w:rPr>
        <w:t>Villegas,</w:t>
      </w:r>
      <w:bookmarkEnd w:id="1269932126"/>
      <w:r w:rsidRPr="089742BB" w:rsidR="004F3941">
        <w:rPr>
          <w:rFonts w:ascii="Arial" w:hAnsi="Arial" w:cs="Arial"/>
        </w:rPr>
        <w:t xml:space="preserve"> and Celeste Waters</w:t>
      </w:r>
    </w:p>
    <w:p w:rsidRPr="00EB551B" w:rsidR="00FA617B" w:rsidP="00FA617B" w:rsidRDefault="00FA617B" w14:paraId="65E81EF1" w14:textId="77777777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:rsidRPr="00EB551B" w:rsidR="00FA617B" w:rsidP="00FA617B" w:rsidRDefault="00FA617B" w14:paraId="14F7E749" w14:textId="3BD8065D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Author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Date</w:t>
      </w:r>
      <w:r w:rsidR="004F3941">
        <w:rPr>
          <w:rFonts w:ascii="Arial" w:hAnsi="Arial" w:cs="Arial"/>
        </w:rPr>
        <w:t xml:space="preserve"> </w:t>
      </w:r>
      <w:r w:rsidR="00112042">
        <w:rPr>
          <w:rFonts w:ascii="Arial" w:hAnsi="Arial" w:cs="Arial"/>
        </w:rPr>
        <w:t>12</w:t>
      </w:r>
      <w:r w:rsidR="004F3941">
        <w:rPr>
          <w:rFonts w:ascii="Arial" w:hAnsi="Arial" w:cs="Arial"/>
        </w:rPr>
        <w:t>/</w:t>
      </w:r>
      <w:r w:rsidR="00112042">
        <w:rPr>
          <w:rFonts w:ascii="Arial" w:hAnsi="Arial" w:cs="Arial"/>
        </w:rPr>
        <w:t>0</w:t>
      </w:r>
      <w:r w:rsidR="004F3941">
        <w:rPr>
          <w:rFonts w:ascii="Arial" w:hAnsi="Arial" w:cs="Arial"/>
        </w:rPr>
        <w:t>3/2022</w:t>
      </w:r>
    </w:p>
    <w:p w:rsidRPr="00EB551B" w:rsidR="00FA617B" w:rsidP="00FA617B" w:rsidRDefault="00FA617B" w14:paraId="057085EF" w14:textId="77777777">
      <w:pPr>
        <w:ind w:left="2970"/>
        <w:jc w:val="center"/>
        <w:rPr>
          <w:rFonts w:ascii="Arial" w:hAnsi="Arial" w:cs="Arial"/>
        </w:rPr>
      </w:pPr>
    </w:p>
    <w:p w:rsidRPr="00EB551B" w:rsidR="00FA617B" w:rsidP="00FA617B" w:rsidRDefault="00FA617B" w14:paraId="48CECDF5" w14:textId="77777777">
      <w:pPr>
        <w:ind w:left="2970"/>
        <w:jc w:val="center"/>
        <w:rPr>
          <w:rFonts w:ascii="Arial" w:hAnsi="Arial" w:cs="Arial"/>
        </w:rPr>
      </w:pPr>
    </w:p>
    <w:p w:rsidRPr="00EB551B" w:rsidR="00FA617B" w:rsidP="00FA617B" w:rsidRDefault="00FA617B" w14:paraId="40C00952" w14:textId="77777777">
      <w:pPr>
        <w:ind w:left="2970"/>
        <w:jc w:val="center"/>
        <w:rPr>
          <w:rFonts w:ascii="Arial" w:hAnsi="Arial" w:cs="Arial"/>
        </w:rPr>
      </w:pPr>
    </w:p>
    <w:p w:rsidRPr="00EB551B" w:rsidR="00FA617B" w:rsidP="00FA617B" w:rsidRDefault="00FA617B" w14:paraId="2232560C" w14:textId="77777777">
      <w:pPr>
        <w:ind w:left="2970"/>
        <w:jc w:val="center"/>
        <w:rPr>
          <w:rFonts w:ascii="Arial" w:hAnsi="Arial" w:cs="Arial"/>
        </w:rPr>
      </w:pPr>
    </w:p>
    <w:p w:rsidRPr="00EB551B" w:rsidR="00FA617B" w:rsidP="00FA617B" w:rsidRDefault="00FA617B" w14:paraId="001BDA3D" w14:textId="77777777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Approved by:</w:t>
      </w:r>
    </w:p>
    <w:p w:rsidRPr="00EB551B" w:rsidR="00FA617B" w:rsidP="00FA617B" w:rsidRDefault="00FA617B" w14:paraId="478FFB66" w14:textId="77777777">
      <w:pPr>
        <w:ind w:left="2970"/>
        <w:jc w:val="center"/>
        <w:rPr>
          <w:rFonts w:ascii="Arial" w:hAnsi="Arial" w:cs="Arial"/>
        </w:rPr>
      </w:pPr>
    </w:p>
    <w:p w:rsidRPr="00EB551B" w:rsidR="00FA617B" w:rsidP="00FA617B" w:rsidRDefault="00FA617B" w14:paraId="79AC5C75" w14:textId="77777777">
      <w:pPr>
        <w:ind w:left="2970"/>
        <w:rPr>
          <w:rFonts w:ascii="Arial" w:hAnsi="Arial" w:cs="Arial"/>
        </w:rPr>
      </w:pPr>
    </w:p>
    <w:p w:rsidRPr="00EB551B" w:rsidR="00FA617B" w:rsidP="004F3941" w:rsidRDefault="004F3941" w14:paraId="6463EC03" w14:textId="4ADD5F8D">
      <w:pPr>
        <w:ind w:left="2970"/>
        <w:jc w:val="left"/>
        <w:rPr>
          <w:rFonts w:ascii="Arial" w:hAnsi="Arial" w:cs="Arial"/>
        </w:rPr>
      </w:pPr>
      <w:r>
        <w:rPr>
          <w:rFonts w:ascii="Arial" w:hAnsi="Arial" w:cs="Arial"/>
        </w:rPr>
        <w:t>Chris Dumont</w:t>
      </w:r>
    </w:p>
    <w:p w:rsidRPr="00EB551B" w:rsidR="00FA617B" w:rsidP="00FA617B" w:rsidRDefault="00FA617B" w14:paraId="68622480" w14:textId="77777777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:rsidRPr="00EB551B" w:rsidR="00FA617B" w:rsidP="00FA617B" w:rsidRDefault="00FA617B" w14:paraId="181F348B" w14:textId="22963191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Project Leader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Date</w:t>
      </w:r>
      <w:r w:rsidR="004F3941">
        <w:rPr>
          <w:rFonts w:ascii="Arial" w:hAnsi="Arial" w:cs="Arial"/>
        </w:rPr>
        <w:t xml:space="preserve"> </w:t>
      </w:r>
      <w:r w:rsidR="00112042">
        <w:rPr>
          <w:rFonts w:ascii="Arial" w:hAnsi="Arial" w:cs="Arial"/>
        </w:rPr>
        <w:t>12/03/2022</w:t>
      </w:r>
    </w:p>
    <w:p w:rsidRPr="00EB551B" w:rsidR="00FA617B" w:rsidP="00FA617B" w:rsidRDefault="00FA617B" w14:paraId="002F7D82" w14:textId="77777777">
      <w:pPr>
        <w:ind w:left="2970"/>
        <w:rPr>
          <w:rFonts w:ascii="Arial" w:hAnsi="Arial" w:cs="Arial"/>
        </w:rPr>
      </w:pPr>
    </w:p>
    <w:p w:rsidRPr="00EB551B" w:rsidR="00FA617B" w:rsidP="00FA617B" w:rsidRDefault="00FA617B" w14:paraId="38EEA2DE" w14:textId="77777777">
      <w:pPr>
        <w:ind w:left="2970"/>
        <w:rPr>
          <w:rFonts w:ascii="Arial" w:hAnsi="Arial" w:cs="Arial"/>
        </w:rPr>
      </w:pPr>
    </w:p>
    <w:p w:rsidRPr="00EB551B" w:rsidR="00FA617B" w:rsidP="00FA617B" w:rsidRDefault="00FA617B" w14:paraId="35EAF2CC" w14:textId="77777777">
      <w:pPr>
        <w:ind w:left="2970"/>
        <w:rPr>
          <w:rFonts w:ascii="Arial" w:hAnsi="Arial" w:cs="Arial"/>
        </w:rPr>
      </w:pPr>
    </w:p>
    <w:p w:rsidRPr="00EB551B" w:rsidR="00FA617B" w:rsidP="00FA617B" w:rsidRDefault="00737A16" w14:paraId="11713D4D" w14:textId="217F1A05">
      <w:pPr>
        <w:ind w:left="2970"/>
        <w:rPr>
          <w:rFonts w:ascii="Arial" w:hAnsi="Arial" w:cs="Arial"/>
        </w:rPr>
      </w:pPr>
      <w:r>
        <w:rPr>
          <w:rFonts w:ascii="Arial" w:hAnsi="Arial" w:cs="Arial"/>
        </w:rPr>
        <w:t>Kevin Nowka</w:t>
      </w:r>
    </w:p>
    <w:p w:rsidRPr="00EB551B" w:rsidR="00FA617B" w:rsidP="00FA617B" w:rsidRDefault="00FA617B" w14:paraId="4049677F" w14:textId="77777777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:rsidRPr="00EB551B" w:rsidR="00FA617B" w:rsidP="00FA617B" w:rsidRDefault="004F3941" w14:paraId="5B1459A3" w14:textId="2CBA1091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Kevin Nowka</w:t>
      </w:r>
      <w:r w:rsidR="00EB551B">
        <w:rPr>
          <w:rFonts w:ascii="Arial" w:hAnsi="Arial" w:cs="Arial"/>
        </w:rPr>
        <w:t>, P.E.</w:t>
      </w:r>
      <w:r w:rsidRPr="00EB551B" w:rsidR="00FA617B">
        <w:rPr>
          <w:rFonts w:ascii="Arial" w:hAnsi="Arial" w:cs="Arial"/>
        </w:rPr>
        <w:tab/>
      </w:r>
      <w:r w:rsidRPr="00EB551B" w:rsidR="00FA617B">
        <w:rPr>
          <w:rFonts w:ascii="Arial" w:hAnsi="Arial" w:cs="Arial"/>
        </w:rPr>
        <w:t>Date</w:t>
      </w:r>
      <w:r>
        <w:rPr>
          <w:rFonts w:ascii="Arial" w:hAnsi="Arial" w:cs="Arial"/>
        </w:rPr>
        <w:t xml:space="preserve"> </w:t>
      </w:r>
      <w:r w:rsidR="00112042">
        <w:rPr>
          <w:rFonts w:ascii="Arial" w:hAnsi="Arial" w:cs="Arial"/>
        </w:rPr>
        <w:t>12/03/2022</w:t>
      </w:r>
    </w:p>
    <w:p w:rsidRPr="00EB551B" w:rsidR="00FA617B" w:rsidP="00FA617B" w:rsidRDefault="00FA617B" w14:paraId="36BFAEA3" w14:textId="77777777">
      <w:pPr>
        <w:ind w:left="2970"/>
        <w:rPr>
          <w:rFonts w:ascii="Arial" w:hAnsi="Arial" w:cs="Arial"/>
        </w:rPr>
      </w:pPr>
    </w:p>
    <w:p w:rsidRPr="00EB551B" w:rsidR="00FA617B" w:rsidP="00FA617B" w:rsidRDefault="00FA617B" w14:paraId="729B76AF" w14:textId="77777777">
      <w:pPr>
        <w:ind w:left="2970"/>
        <w:rPr>
          <w:rFonts w:ascii="Arial" w:hAnsi="Arial" w:cs="Arial"/>
        </w:rPr>
      </w:pPr>
    </w:p>
    <w:p w:rsidRPr="00EB551B" w:rsidR="00FA617B" w:rsidP="00FA617B" w:rsidRDefault="00FA617B" w14:paraId="5124FEC0" w14:textId="77777777">
      <w:pPr>
        <w:ind w:left="2970"/>
        <w:rPr>
          <w:rFonts w:ascii="Arial" w:hAnsi="Arial" w:cs="Arial"/>
        </w:rPr>
      </w:pPr>
    </w:p>
    <w:p w:rsidRPr="00EB551B" w:rsidR="00FA617B" w:rsidP="00FA617B" w:rsidRDefault="00737A16" w14:paraId="134DEA3D" w14:textId="084C7659">
      <w:pPr>
        <w:ind w:left="2970"/>
        <w:rPr>
          <w:rFonts w:ascii="Arial" w:hAnsi="Arial" w:cs="Arial"/>
        </w:rPr>
      </w:pPr>
      <w:r>
        <w:rPr>
          <w:rFonts w:ascii="Arial" w:hAnsi="Arial" w:cs="Arial"/>
        </w:rPr>
        <w:t>Eric Robles</w:t>
      </w:r>
    </w:p>
    <w:p w:rsidRPr="00EB551B" w:rsidR="00FA617B" w:rsidP="00FA617B" w:rsidRDefault="00FA617B" w14:paraId="2F1FDB83" w14:textId="77777777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:rsidRPr="00EB551B" w:rsidR="00FA617B" w:rsidP="00FA617B" w:rsidRDefault="00FA617B" w14:paraId="7434F0A7" w14:textId="45EBF616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T/A </w:t>
      </w:r>
      <w:r w:rsidR="004F3941">
        <w:rPr>
          <w:rFonts w:ascii="Arial" w:hAnsi="Arial" w:cs="Arial"/>
        </w:rPr>
        <w:t xml:space="preserve">  Eric Robles</w:t>
      </w:r>
      <w:r w:rsidRPr="00EB551B">
        <w:rPr>
          <w:rFonts w:ascii="Arial" w:hAnsi="Arial" w:cs="Arial"/>
        </w:rPr>
        <w:t xml:space="preserve">     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Date</w:t>
      </w:r>
      <w:r w:rsidR="004F3941">
        <w:rPr>
          <w:rFonts w:ascii="Arial" w:hAnsi="Arial" w:cs="Arial"/>
        </w:rPr>
        <w:t xml:space="preserve"> </w:t>
      </w:r>
      <w:r w:rsidR="00112042">
        <w:rPr>
          <w:rFonts w:ascii="Arial" w:hAnsi="Arial" w:cs="Arial"/>
        </w:rPr>
        <w:t>12/03/2022</w:t>
      </w:r>
    </w:p>
    <w:p w:rsidRPr="00EB551B" w:rsidR="00CC1A19" w:rsidP="00043D9F" w:rsidRDefault="00CC1A19" w14:paraId="6FF308B7" w14:textId="77777777">
      <w:pPr>
        <w:ind w:left="3330"/>
        <w:rPr>
          <w:rFonts w:ascii="Arial" w:hAnsi="Arial" w:cs="Arial"/>
        </w:rPr>
      </w:pPr>
    </w:p>
    <w:p w:rsidRPr="00EB551B" w:rsidR="00CC1A19" w:rsidP="007224FA" w:rsidRDefault="00CC1A19" w14:paraId="59A252E2" w14:textId="77777777">
      <w:pPr>
        <w:ind w:left="3330"/>
        <w:rPr>
          <w:rFonts w:ascii="Arial" w:hAnsi="Arial" w:cs="Arial"/>
        </w:rPr>
      </w:pPr>
    </w:p>
    <w:p w:rsidRPr="00EB551B" w:rsidR="00CC1A19" w:rsidP="00043D9F" w:rsidRDefault="00CC1A19" w14:paraId="4352926D" w14:textId="77777777">
      <w:pPr>
        <w:ind w:left="3330"/>
        <w:rPr>
          <w:rFonts w:ascii="Arial" w:hAnsi="Arial" w:cs="Arial"/>
        </w:rPr>
      </w:pPr>
    </w:p>
    <w:p w:rsidRPr="00EB551B" w:rsidR="00CC1A19" w:rsidRDefault="00CC1A19" w14:paraId="51C82FC5" w14:textId="77777777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:rsidRPr="00EB551B" w:rsidR="00CC1A19" w:rsidP="00227CC6" w:rsidRDefault="00CC1A19" w14:paraId="07DD800C" w14:textId="77777777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EB551B">
        <w:rPr>
          <w:rFonts w:ascii="Arial" w:hAnsi="Arial" w:cs="Arial"/>
          <w:b/>
          <w:sz w:val="28"/>
        </w:rPr>
        <w:br w:type="page"/>
      </w:r>
      <w:r w:rsidRPr="00EB55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A0" w:firstRow="1" w:lastRow="0" w:firstColumn="1" w:lastColumn="0" w:noHBand="0" w:noVBand="0"/>
      </w:tblPr>
      <w:tblGrid>
        <w:gridCol w:w="702"/>
        <w:gridCol w:w="1521"/>
        <w:gridCol w:w="1917"/>
        <w:gridCol w:w="1913"/>
        <w:gridCol w:w="3307"/>
      </w:tblGrid>
      <w:tr w:rsidRPr="00EB551B" w:rsidR="00CC1A19" w:rsidTr="00112042" w14:paraId="2E306784" w14:textId="77777777">
        <w:tc>
          <w:tcPr>
            <w:tcW w:w="702" w:type="dxa"/>
            <w:shd w:val="clear" w:color="auto" w:fill="0079C1"/>
          </w:tcPr>
          <w:p w:rsidRPr="00EB551B" w:rsidR="00CC1A19" w:rsidP="00326249" w:rsidRDefault="00CC1A19" w14:paraId="5785F9EA" w14:textId="77777777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1" w:type="dxa"/>
            <w:shd w:val="clear" w:color="auto" w:fill="0079C1"/>
          </w:tcPr>
          <w:p w:rsidRPr="00EB551B" w:rsidR="00CC1A19" w:rsidP="00326249" w:rsidRDefault="00CC1A19" w14:paraId="49D170A1" w14:textId="77777777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7" w:type="dxa"/>
            <w:shd w:val="clear" w:color="auto" w:fill="0079C1"/>
          </w:tcPr>
          <w:p w:rsidRPr="00EB551B" w:rsidR="00CC1A19" w:rsidP="00326249" w:rsidRDefault="00CC1A19" w14:paraId="02DABC8A" w14:textId="77777777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3" w:type="dxa"/>
            <w:shd w:val="clear" w:color="auto" w:fill="0079C1"/>
          </w:tcPr>
          <w:p w:rsidRPr="00EB551B" w:rsidR="00CC1A19" w:rsidP="00326249" w:rsidRDefault="00CC1A19" w14:paraId="1C7FAAC4" w14:textId="77777777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07" w:type="dxa"/>
            <w:shd w:val="clear" w:color="auto" w:fill="0079C1"/>
          </w:tcPr>
          <w:p w:rsidRPr="00EB551B" w:rsidR="00CC1A19" w:rsidP="00326249" w:rsidRDefault="00CC1A19" w14:paraId="68C6D042" w14:textId="77777777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Pr="00EB551B" w:rsidR="00FA617B" w:rsidTr="00112042" w14:paraId="5026E6A2" w14:textId="77777777">
        <w:tc>
          <w:tcPr>
            <w:tcW w:w="702" w:type="dxa"/>
          </w:tcPr>
          <w:p w:rsidRPr="00EB551B" w:rsidR="00FA617B" w:rsidP="00FA617B" w:rsidRDefault="004F3941" w14:paraId="1200103E" w14:textId="658411F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521" w:type="dxa"/>
          </w:tcPr>
          <w:p w:rsidRPr="00EB551B" w:rsidR="00FA617B" w:rsidP="00FA617B" w:rsidRDefault="00FA617B" w14:paraId="277BD379" w14:textId="23BFC6D1">
            <w:pPr>
              <w:rPr>
                <w:rFonts w:ascii="Arial" w:hAnsi="Arial" w:cs="Arial"/>
              </w:rPr>
            </w:pPr>
            <w:r w:rsidRPr="004F3941">
              <w:rPr>
                <w:rFonts w:ascii="Arial" w:hAnsi="Arial" w:cs="Arial"/>
              </w:rPr>
              <w:t>[</w:t>
            </w:r>
            <w:r w:rsidRPr="004F3941" w:rsidR="004F3941">
              <w:rPr>
                <w:rFonts w:ascii="Arial" w:hAnsi="Arial" w:cs="Arial"/>
              </w:rPr>
              <w:t>02/23</w:t>
            </w:r>
            <w:r w:rsidRPr="004F3941">
              <w:rPr>
                <w:rFonts w:ascii="Arial" w:hAnsi="Arial" w:cs="Arial"/>
              </w:rPr>
              <w:t>]</w:t>
            </w:r>
          </w:p>
        </w:tc>
        <w:tc>
          <w:tcPr>
            <w:tcW w:w="1917" w:type="dxa"/>
          </w:tcPr>
          <w:p w:rsidRPr="00EB551B" w:rsidR="00FA617B" w:rsidP="00FA617B" w:rsidRDefault="004F3941" w14:paraId="546C7E3B" w14:textId="7198C1B9">
            <w:pPr>
              <w:rPr>
                <w:rFonts w:ascii="Arial" w:hAnsi="Arial" w:cs="Arial"/>
              </w:rPr>
            </w:pPr>
            <w:r w:rsidRPr="004F3941">
              <w:rPr>
                <w:rFonts w:ascii="Arial" w:hAnsi="Arial" w:cs="Arial"/>
              </w:rPr>
              <w:t>3D Inspection Rover</w:t>
            </w:r>
          </w:p>
        </w:tc>
        <w:tc>
          <w:tcPr>
            <w:tcW w:w="1913" w:type="dxa"/>
          </w:tcPr>
          <w:p w:rsidRPr="00EB551B" w:rsidR="00FA617B" w:rsidP="00FA617B" w:rsidRDefault="004F3941" w14:paraId="61337CE4" w14:textId="58C72C7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wka, Robles</w:t>
            </w:r>
          </w:p>
        </w:tc>
        <w:tc>
          <w:tcPr>
            <w:tcW w:w="3307" w:type="dxa"/>
          </w:tcPr>
          <w:p w:rsidRPr="00EB551B" w:rsidR="00FA617B" w:rsidP="00FA617B" w:rsidRDefault="00525F4A" w14:paraId="0F4B2068" w14:textId="6A91B49E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sion 1</w:t>
            </w:r>
            <w:r w:rsidR="004F3941">
              <w:rPr>
                <w:rFonts w:ascii="Arial" w:hAnsi="Arial" w:cs="Arial"/>
              </w:rPr>
              <w:t xml:space="preserve"> </w:t>
            </w:r>
          </w:p>
        </w:tc>
      </w:tr>
      <w:tr w:rsidRPr="00EB551B" w:rsidR="003610C8" w:rsidTr="00112042" w14:paraId="4A0CAFC0" w14:textId="77777777">
        <w:tc>
          <w:tcPr>
            <w:tcW w:w="702" w:type="dxa"/>
          </w:tcPr>
          <w:p w:rsidR="003610C8" w:rsidP="00FA617B" w:rsidRDefault="003610C8" w14:paraId="0311180F" w14:textId="0FC92C8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521" w:type="dxa"/>
          </w:tcPr>
          <w:p w:rsidRPr="004F3941" w:rsidR="003610C8" w:rsidP="00FA617B" w:rsidRDefault="003610C8" w14:paraId="41D4ADFF" w14:textId="7D5DB3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04/30]</w:t>
            </w:r>
          </w:p>
        </w:tc>
        <w:tc>
          <w:tcPr>
            <w:tcW w:w="1917" w:type="dxa"/>
          </w:tcPr>
          <w:p w:rsidRPr="004F3941" w:rsidR="003610C8" w:rsidP="00FA617B" w:rsidRDefault="003610C8" w14:paraId="1723F279" w14:textId="546F585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D Inspection Rover</w:t>
            </w:r>
          </w:p>
        </w:tc>
        <w:tc>
          <w:tcPr>
            <w:tcW w:w="1913" w:type="dxa"/>
          </w:tcPr>
          <w:p w:rsidR="003610C8" w:rsidP="00FA617B" w:rsidRDefault="003610C8" w14:paraId="5919C67A" w14:textId="6C00FA3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wka, Robles</w:t>
            </w:r>
          </w:p>
        </w:tc>
        <w:tc>
          <w:tcPr>
            <w:tcW w:w="3307" w:type="dxa"/>
          </w:tcPr>
          <w:p w:rsidR="003610C8" w:rsidP="00FA617B" w:rsidRDefault="00112042" w14:paraId="4CE00AD7" w14:textId="0C2233DC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sion 2</w:t>
            </w:r>
          </w:p>
        </w:tc>
      </w:tr>
      <w:tr w:rsidRPr="00EB551B" w:rsidR="00112042" w:rsidTr="00112042" w14:paraId="41EEEA71" w14:textId="77777777">
        <w:tc>
          <w:tcPr>
            <w:tcW w:w="702" w:type="dxa"/>
          </w:tcPr>
          <w:p w:rsidR="00112042" w:rsidP="00112042" w:rsidRDefault="00112042" w14:paraId="60A8CA7D" w14:textId="0023BD7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1521" w:type="dxa"/>
          </w:tcPr>
          <w:p w:rsidR="00112042" w:rsidP="00112042" w:rsidRDefault="00112042" w14:paraId="466D00B1" w14:textId="3D5B3B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[</w:t>
            </w:r>
            <w:r>
              <w:rPr>
                <w:rFonts w:ascii="Arial" w:hAnsi="Arial" w:cs="Arial"/>
              </w:rPr>
              <w:t>12</w:t>
            </w:r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>03</w:t>
            </w:r>
            <w:r>
              <w:rPr>
                <w:rFonts w:ascii="Arial" w:hAnsi="Arial" w:cs="Arial"/>
              </w:rPr>
              <w:t>]</w:t>
            </w:r>
          </w:p>
        </w:tc>
        <w:tc>
          <w:tcPr>
            <w:tcW w:w="1917" w:type="dxa"/>
          </w:tcPr>
          <w:p w:rsidR="00112042" w:rsidP="00112042" w:rsidRDefault="00112042" w14:paraId="5EC053A0" w14:textId="5D99099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D Inspection Rover</w:t>
            </w:r>
          </w:p>
        </w:tc>
        <w:tc>
          <w:tcPr>
            <w:tcW w:w="1913" w:type="dxa"/>
          </w:tcPr>
          <w:p w:rsidR="00112042" w:rsidP="00112042" w:rsidRDefault="00112042" w14:paraId="13550C5A" w14:textId="53113D2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wka, Robles</w:t>
            </w:r>
          </w:p>
        </w:tc>
        <w:tc>
          <w:tcPr>
            <w:tcW w:w="3307" w:type="dxa"/>
          </w:tcPr>
          <w:p w:rsidR="00112042" w:rsidP="00112042" w:rsidRDefault="00112042" w14:paraId="40C78966" w14:textId="085CCC36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</w:t>
            </w:r>
          </w:p>
        </w:tc>
      </w:tr>
    </w:tbl>
    <w:p w:rsidRPr="00EB551B" w:rsidR="00CC1A19" w:rsidRDefault="00CC1A19" w14:paraId="7F6ABF2C" w14:textId="77777777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:rsidRPr="00EB551B" w:rsidR="00CC1A19" w:rsidRDefault="00CC1A19" w14:paraId="3D34F185" w14:textId="77777777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:rsidRPr="00EB551B" w:rsidR="00CC1A19" w:rsidRDefault="00CC1A19" w14:paraId="332262F1" w14:textId="77777777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EB551B">
        <w:rPr>
          <w:rFonts w:ascii="Arial" w:hAnsi="Arial" w:cs="Arial"/>
          <w:i/>
          <w:iCs/>
          <w:szCs w:val="20"/>
        </w:rPr>
        <w:br w:type="page"/>
      </w:r>
    </w:p>
    <w:bookmarkStart w:name="_Toc101283483" w:displacedByCustomXml="next" w:id="1"/>
    <w:sdt>
      <w:sdtPr>
        <w:rPr>
          <w:rFonts w:eastAsia="Calibri"/>
          <w:b w:val="0"/>
          <w:bCs w:val="0"/>
          <w:sz w:val="23"/>
          <w:szCs w:val="22"/>
        </w:rPr>
        <w:id w:val="-162522754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387708" w:rsidRDefault="00387708" w14:paraId="329F6844" w14:textId="490C4292">
          <w:pPr>
            <w:pStyle w:val="TOCHeading"/>
          </w:pPr>
          <w:r>
            <w:t>Table of Contents</w:t>
          </w:r>
          <w:bookmarkEnd w:id="1"/>
        </w:p>
        <w:p w:rsidR="00387708" w:rsidRDefault="00387708" w14:paraId="424C6FDD" w14:textId="6B99E107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01283482">
            <w:r w:rsidRPr="00A73D9F">
              <w:rPr>
                <w:rStyle w:val="Hyperlink"/>
                <w:rFonts w:ascii="Arial" w:hAnsi="Arial" w:cs="Arial"/>
              </w:rPr>
              <w:t>Table of Cont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12834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387708" w:rsidRDefault="00381934" w14:paraId="096C55EB" w14:textId="7BA8F121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hyperlink w:history="1" w:anchor="_Toc101283483">
            <w:r w:rsidRPr="00A73D9F" w:rsidR="00387708">
              <w:rPr>
                <w:rStyle w:val="Hyperlink"/>
              </w:rPr>
              <w:t>Contents</w:t>
            </w:r>
            <w:r w:rsidR="00387708">
              <w:rPr>
                <w:webHidden/>
              </w:rPr>
              <w:tab/>
            </w:r>
            <w:r w:rsidR="00387708">
              <w:rPr>
                <w:webHidden/>
              </w:rPr>
              <w:fldChar w:fldCharType="begin"/>
            </w:r>
            <w:r w:rsidR="00387708">
              <w:rPr>
                <w:webHidden/>
              </w:rPr>
              <w:instrText xml:space="preserve"> PAGEREF _Toc101283483 \h </w:instrText>
            </w:r>
            <w:r w:rsidR="00387708">
              <w:rPr>
                <w:webHidden/>
              </w:rPr>
            </w:r>
            <w:r w:rsidR="00387708">
              <w:rPr>
                <w:webHidden/>
              </w:rPr>
              <w:fldChar w:fldCharType="separate"/>
            </w:r>
            <w:r w:rsidR="00387708">
              <w:rPr>
                <w:webHidden/>
              </w:rPr>
              <w:t>3</w:t>
            </w:r>
            <w:r w:rsidR="00387708">
              <w:rPr>
                <w:webHidden/>
              </w:rPr>
              <w:fldChar w:fldCharType="end"/>
            </w:r>
          </w:hyperlink>
        </w:p>
        <w:p w:rsidR="00387708" w:rsidRDefault="00381934" w14:paraId="1C28C9AD" w14:textId="0AF0A591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hyperlink w:history="1" w:anchor="_Toc101283484">
            <w:r w:rsidRPr="00A73D9F" w:rsidR="00387708">
              <w:rPr>
                <w:rStyle w:val="Hyperlink"/>
                <w:rFonts w:ascii="Arial" w:hAnsi="Arial" w:cs="Arial"/>
              </w:rPr>
              <w:t>List of Tables</w:t>
            </w:r>
            <w:r w:rsidR="00387708">
              <w:rPr>
                <w:webHidden/>
              </w:rPr>
              <w:tab/>
            </w:r>
            <w:r w:rsidR="00387708">
              <w:rPr>
                <w:webHidden/>
              </w:rPr>
              <w:fldChar w:fldCharType="begin"/>
            </w:r>
            <w:r w:rsidR="00387708">
              <w:rPr>
                <w:webHidden/>
              </w:rPr>
              <w:instrText xml:space="preserve"> PAGEREF _Toc101283484 \h </w:instrText>
            </w:r>
            <w:r w:rsidR="00387708">
              <w:rPr>
                <w:webHidden/>
              </w:rPr>
            </w:r>
            <w:r w:rsidR="00387708">
              <w:rPr>
                <w:webHidden/>
              </w:rPr>
              <w:fldChar w:fldCharType="separate"/>
            </w:r>
            <w:r w:rsidR="00387708">
              <w:rPr>
                <w:webHidden/>
              </w:rPr>
              <w:t>4</w:t>
            </w:r>
            <w:r w:rsidR="00387708">
              <w:rPr>
                <w:webHidden/>
              </w:rPr>
              <w:fldChar w:fldCharType="end"/>
            </w:r>
          </w:hyperlink>
        </w:p>
        <w:p w:rsidR="00387708" w:rsidRDefault="00381934" w14:paraId="63CDB941" w14:textId="3DEF4E17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hyperlink w:history="1" w:anchor="_Toc101283485">
            <w:r w:rsidRPr="00A73D9F" w:rsidR="00387708">
              <w:rPr>
                <w:rStyle w:val="Hyperlink"/>
                <w:rFonts w:ascii="Arial" w:hAnsi="Arial" w:cs="Arial"/>
              </w:rPr>
              <w:t>List of Figures</w:t>
            </w:r>
            <w:r w:rsidR="00387708">
              <w:rPr>
                <w:webHidden/>
              </w:rPr>
              <w:tab/>
            </w:r>
            <w:r w:rsidR="00387708">
              <w:rPr>
                <w:webHidden/>
              </w:rPr>
              <w:fldChar w:fldCharType="begin"/>
            </w:r>
            <w:r w:rsidR="00387708">
              <w:rPr>
                <w:webHidden/>
              </w:rPr>
              <w:instrText xml:space="preserve"> PAGEREF _Toc101283485 \h </w:instrText>
            </w:r>
            <w:r w:rsidR="00387708">
              <w:rPr>
                <w:webHidden/>
              </w:rPr>
            </w:r>
            <w:r w:rsidR="00387708">
              <w:rPr>
                <w:webHidden/>
              </w:rPr>
              <w:fldChar w:fldCharType="separate"/>
            </w:r>
            <w:r w:rsidR="00387708">
              <w:rPr>
                <w:webHidden/>
              </w:rPr>
              <w:t>5</w:t>
            </w:r>
            <w:r w:rsidR="00387708">
              <w:rPr>
                <w:webHidden/>
              </w:rPr>
              <w:fldChar w:fldCharType="end"/>
            </w:r>
          </w:hyperlink>
        </w:p>
        <w:p w:rsidR="00387708" w:rsidRDefault="00381934" w14:paraId="6648D06C" w14:textId="327DDF7F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hyperlink w:history="1" w:anchor="_Toc101283486">
            <w:r w:rsidRPr="00A73D9F" w:rsidR="00387708">
              <w:rPr>
                <w:rStyle w:val="Hyperlink"/>
                <w:rFonts w:ascii="Arial" w:hAnsi="Arial"/>
              </w:rPr>
              <w:t>1.</w:t>
            </w:r>
            <w:r w:rsidR="00387708">
              <w:rPr>
                <w:rFonts w:asciiTheme="minorHAnsi" w:hAnsiTheme="minorHAnsi" w:eastAsiaTheme="minorEastAsia" w:cstheme="minorBidi"/>
                <w:b w:val="0"/>
                <w:sz w:val="22"/>
                <w:szCs w:val="22"/>
              </w:rPr>
              <w:tab/>
            </w:r>
            <w:r w:rsidRPr="00A73D9F" w:rsidR="00387708">
              <w:rPr>
                <w:rStyle w:val="Hyperlink"/>
                <w:rFonts w:ascii="Arial" w:hAnsi="Arial"/>
              </w:rPr>
              <w:t>Overview</w:t>
            </w:r>
            <w:r w:rsidR="00387708">
              <w:rPr>
                <w:webHidden/>
              </w:rPr>
              <w:tab/>
            </w:r>
            <w:r w:rsidR="00387708">
              <w:rPr>
                <w:webHidden/>
              </w:rPr>
              <w:fldChar w:fldCharType="begin"/>
            </w:r>
            <w:r w:rsidR="00387708">
              <w:rPr>
                <w:webHidden/>
              </w:rPr>
              <w:instrText xml:space="preserve"> PAGEREF _Toc101283486 \h </w:instrText>
            </w:r>
            <w:r w:rsidR="00387708">
              <w:rPr>
                <w:webHidden/>
              </w:rPr>
            </w:r>
            <w:r w:rsidR="00387708">
              <w:rPr>
                <w:webHidden/>
              </w:rPr>
              <w:fldChar w:fldCharType="separate"/>
            </w:r>
            <w:r w:rsidR="00387708">
              <w:rPr>
                <w:webHidden/>
              </w:rPr>
              <w:t>6</w:t>
            </w:r>
            <w:r w:rsidR="00387708">
              <w:rPr>
                <w:webHidden/>
              </w:rPr>
              <w:fldChar w:fldCharType="end"/>
            </w:r>
          </w:hyperlink>
        </w:p>
        <w:p w:rsidR="00387708" w:rsidRDefault="00381934" w14:paraId="1270A8F6" w14:textId="2B87DD07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hyperlink w:history="1" w:anchor="_Toc101283487">
            <w:r w:rsidRPr="00A73D9F" w:rsidR="00387708">
              <w:rPr>
                <w:rStyle w:val="Hyperlink"/>
                <w:rFonts w:ascii="Arial" w:hAnsi="Arial"/>
              </w:rPr>
              <w:t>2.</w:t>
            </w:r>
            <w:r w:rsidR="00387708">
              <w:rPr>
                <w:rFonts w:asciiTheme="minorHAnsi" w:hAnsiTheme="minorHAnsi" w:eastAsiaTheme="minorEastAsia" w:cstheme="minorBidi"/>
                <w:b w:val="0"/>
                <w:sz w:val="22"/>
                <w:szCs w:val="22"/>
              </w:rPr>
              <w:tab/>
            </w:r>
            <w:r w:rsidRPr="00A73D9F" w:rsidR="00387708">
              <w:rPr>
                <w:rStyle w:val="Hyperlink"/>
                <w:rFonts w:ascii="Arial" w:hAnsi="Arial"/>
              </w:rPr>
              <w:t>References and Definitions</w:t>
            </w:r>
            <w:r w:rsidR="00387708">
              <w:rPr>
                <w:webHidden/>
              </w:rPr>
              <w:tab/>
            </w:r>
            <w:r w:rsidR="00387708">
              <w:rPr>
                <w:webHidden/>
              </w:rPr>
              <w:fldChar w:fldCharType="begin"/>
            </w:r>
            <w:r w:rsidR="00387708">
              <w:rPr>
                <w:webHidden/>
              </w:rPr>
              <w:instrText xml:space="preserve"> PAGEREF _Toc101283487 \h </w:instrText>
            </w:r>
            <w:r w:rsidR="00387708">
              <w:rPr>
                <w:webHidden/>
              </w:rPr>
            </w:r>
            <w:r w:rsidR="00387708">
              <w:rPr>
                <w:webHidden/>
              </w:rPr>
              <w:fldChar w:fldCharType="separate"/>
            </w:r>
            <w:r w:rsidR="00387708">
              <w:rPr>
                <w:webHidden/>
              </w:rPr>
              <w:t>7</w:t>
            </w:r>
            <w:r w:rsidR="00387708">
              <w:rPr>
                <w:webHidden/>
              </w:rPr>
              <w:fldChar w:fldCharType="end"/>
            </w:r>
          </w:hyperlink>
        </w:p>
        <w:p w:rsidR="00387708" w:rsidRDefault="00381934" w14:paraId="070EA429" w14:textId="4EDE8AA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488">
            <w:r w:rsidRPr="00A73D9F" w:rsidR="00387708">
              <w:rPr>
                <w:rStyle w:val="Hyperlink"/>
                <w:rFonts w:ascii="Arial" w:hAnsi="Arial"/>
                <w:noProof/>
              </w:rPr>
              <w:t>2.1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References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488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7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57BC749C" w14:textId="1909F77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489">
            <w:r w:rsidRPr="00A73D9F" w:rsidR="00387708">
              <w:rPr>
                <w:rStyle w:val="Hyperlink"/>
                <w:rFonts w:ascii="Arial" w:hAnsi="Arial"/>
                <w:noProof/>
              </w:rPr>
              <w:t>2.2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Definitions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489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7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73D27BF4" w14:textId="5D02073F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hyperlink w:history="1" w:anchor="_Toc101283490">
            <w:r w:rsidRPr="00A73D9F" w:rsidR="00387708">
              <w:rPr>
                <w:rStyle w:val="Hyperlink"/>
                <w:rFonts w:ascii="Arial" w:hAnsi="Arial"/>
              </w:rPr>
              <w:t>3.</w:t>
            </w:r>
            <w:r w:rsidR="00387708">
              <w:rPr>
                <w:rFonts w:asciiTheme="minorHAnsi" w:hAnsiTheme="minorHAnsi" w:eastAsiaTheme="minorEastAsia" w:cstheme="minorBidi"/>
                <w:b w:val="0"/>
                <w:sz w:val="22"/>
                <w:szCs w:val="22"/>
              </w:rPr>
              <w:tab/>
            </w:r>
            <w:r w:rsidRPr="00A73D9F" w:rsidR="00387708">
              <w:rPr>
                <w:rStyle w:val="Hyperlink"/>
                <w:rFonts w:ascii="Arial" w:hAnsi="Arial"/>
              </w:rPr>
              <w:t>Physical Interface</w:t>
            </w:r>
            <w:r w:rsidR="00387708">
              <w:rPr>
                <w:webHidden/>
              </w:rPr>
              <w:tab/>
            </w:r>
            <w:r w:rsidR="00387708">
              <w:rPr>
                <w:webHidden/>
              </w:rPr>
              <w:fldChar w:fldCharType="begin"/>
            </w:r>
            <w:r w:rsidR="00387708">
              <w:rPr>
                <w:webHidden/>
              </w:rPr>
              <w:instrText xml:space="preserve"> PAGEREF _Toc101283490 \h </w:instrText>
            </w:r>
            <w:r w:rsidR="00387708">
              <w:rPr>
                <w:webHidden/>
              </w:rPr>
            </w:r>
            <w:r w:rsidR="00387708">
              <w:rPr>
                <w:webHidden/>
              </w:rPr>
              <w:fldChar w:fldCharType="separate"/>
            </w:r>
            <w:r w:rsidR="00387708">
              <w:rPr>
                <w:webHidden/>
              </w:rPr>
              <w:t>8</w:t>
            </w:r>
            <w:r w:rsidR="00387708">
              <w:rPr>
                <w:webHidden/>
              </w:rPr>
              <w:fldChar w:fldCharType="end"/>
            </w:r>
          </w:hyperlink>
        </w:p>
        <w:p w:rsidR="00387708" w:rsidRDefault="00381934" w14:paraId="6CEA466F" w14:textId="113D2924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491">
            <w:r w:rsidRPr="00A73D9F" w:rsidR="00387708">
              <w:rPr>
                <w:rStyle w:val="Hyperlink"/>
                <w:rFonts w:ascii="Arial" w:hAnsi="Arial"/>
                <w:noProof/>
              </w:rPr>
              <w:t>3.1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Weight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491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8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729D07D5" w14:textId="4503458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492">
            <w:r w:rsidRPr="00A73D9F" w:rsidR="00387708">
              <w:rPr>
                <w:rStyle w:val="Hyperlink"/>
                <w:rFonts w:ascii="Arial" w:hAnsi="Arial"/>
                <w:noProof/>
              </w:rPr>
              <w:t>3.2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Dimensions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492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8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0D426BCC" w14:textId="5A0F52BF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493">
            <w:r w:rsidRPr="00A73D9F" w:rsidR="00387708">
              <w:rPr>
                <w:rStyle w:val="Hyperlink"/>
                <w:rFonts w:ascii="Arial" w:hAnsi="Arial"/>
                <w:noProof/>
              </w:rPr>
              <w:t>3.2.1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Dimension of Rover Body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493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8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482E1680" w14:textId="6357AB71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494">
            <w:r w:rsidRPr="00A73D9F" w:rsidR="00387708">
              <w:rPr>
                <w:rStyle w:val="Hyperlink"/>
                <w:rFonts w:ascii="Arial" w:hAnsi="Arial"/>
                <w:noProof/>
              </w:rPr>
              <w:t>3.3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Mounting Locations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494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9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2B21F87B" w14:textId="79D2A699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hyperlink w:history="1" w:anchor="_Toc101283495">
            <w:r w:rsidRPr="00A73D9F" w:rsidR="00387708">
              <w:rPr>
                <w:rStyle w:val="Hyperlink"/>
                <w:rFonts w:ascii="Arial" w:hAnsi="Arial"/>
              </w:rPr>
              <w:t>4.</w:t>
            </w:r>
            <w:r w:rsidR="00387708">
              <w:rPr>
                <w:rFonts w:asciiTheme="minorHAnsi" w:hAnsiTheme="minorHAnsi" w:eastAsiaTheme="minorEastAsia" w:cstheme="minorBidi"/>
                <w:b w:val="0"/>
                <w:sz w:val="22"/>
                <w:szCs w:val="22"/>
              </w:rPr>
              <w:tab/>
            </w:r>
            <w:r w:rsidRPr="00A73D9F" w:rsidR="00387708">
              <w:rPr>
                <w:rStyle w:val="Hyperlink"/>
                <w:rFonts w:ascii="Arial" w:hAnsi="Arial"/>
              </w:rPr>
              <w:t>Thermal Interface</w:t>
            </w:r>
            <w:r w:rsidR="00387708">
              <w:rPr>
                <w:webHidden/>
              </w:rPr>
              <w:tab/>
            </w:r>
            <w:r w:rsidR="00387708">
              <w:rPr>
                <w:webHidden/>
              </w:rPr>
              <w:fldChar w:fldCharType="begin"/>
            </w:r>
            <w:r w:rsidR="00387708">
              <w:rPr>
                <w:webHidden/>
              </w:rPr>
              <w:instrText xml:space="preserve"> PAGEREF _Toc101283495 \h </w:instrText>
            </w:r>
            <w:r w:rsidR="00387708">
              <w:rPr>
                <w:webHidden/>
              </w:rPr>
            </w:r>
            <w:r w:rsidR="00387708">
              <w:rPr>
                <w:webHidden/>
              </w:rPr>
              <w:fldChar w:fldCharType="separate"/>
            </w:r>
            <w:r w:rsidR="00387708">
              <w:rPr>
                <w:webHidden/>
              </w:rPr>
              <w:t>10</w:t>
            </w:r>
            <w:r w:rsidR="00387708">
              <w:rPr>
                <w:webHidden/>
              </w:rPr>
              <w:fldChar w:fldCharType="end"/>
            </w:r>
          </w:hyperlink>
        </w:p>
        <w:p w:rsidR="00387708" w:rsidRDefault="00381934" w14:paraId="51464134" w14:textId="3164C379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hyperlink w:history="1" w:anchor="_Toc101283496">
            <w:r w:rsidRPr="00A73D9F" w:rsidR="00387708">
              <w:rPr>
                <w:rStyle w:val="Hyperlink"/>
                <w:rFonts w:ascii="Arial" w:hAnsi="Arial"/>
              </w:rPr>
              <w:t>5.</w:t>
            </w:r>
            <w:r w:rsidR="00387708">
              <w:rPr>
                <w:rFonts w:asciiTheme="minorHAnsi" w:hAnsiTheme="minorHAnsi" w:eastAsiaTheme="minorEastAsia" w:cstheme="minorBidi"/>
                <w:b w:val="0"/>
                <w:sz w:val="22"/>
                <w:szCs w:val="22"/>
              </w:rPr>
              <w:tab/>
            </w:r>
            <w:r w:rsidRPr="00A73D9F" w:rsidR="00387708">
              <w:rPr>
                <w:rStyle w:val="Hyperlink"/>
                <w:rFonts w:ascii="Arial" w:hAnsi="Arial"/>
              </w:rPr>
              <w:t>Electrical Interface</w:t>
            </w:r>
            <w:r w:rsidR="00387708">
              <w:rPr>
                <w:webHidden/>
              </w:rPr>
              <w:tab/>
            </w:r>
            <w:r w:rsidR="00387708">
              <w:rPr>
                <w:webHidden/>
              </w:rPr>
              <w:fldChar w:fldCharType="begin"/>
            </w:r>
            <w:r w:rsidR="00387708">
              <w:rPr>
                <w:webHidden/>
              </w:rPr>
              <w:instrText xml:space="preserve"> PAGEREF _Toc101283496 \h </w:instrText>
            </w:r>
            <w:r w:rsidR="00387708">
              <w:rPr>
                <w:webHidden/>
              </w:rPr>
            </w:r>
            <w:r w:rsidR="00387708">
              <w:rPr>
                <w:webHidden/>
              </w:rPr>
              <w:fldChar w:fldCharType="separate"/>
            </w:r>
            <w:r w:rsidR="00387708">
              <w:rPr>
                <w:webHidden/>
              </w:rPr>
              <w:t>11</w:t>
            </w:r>
            <w:r w:rsidR="00387708">
              <w:rPr>
                <w:webHidden/>
              </w:rPr>
              <w:fldChar w:fldCharType="end"/>
            </w:r>
          </w:hyperlink>
        </w:p>
        <w:p w:rsidR="00387708" w:rsidRDefault="00381934" w14:paraId="0F403C6A" w14:textId="5654EA7B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497">
            <w:r w:rsidRPr="00A73D9F" w:rsidR="00387708">
              <w:rPr>
                <w:rStyle w:val="Hyperlink"/>
                <w:rFonts w:ascii="Arial" w:hAnsi="Arial"/>
                <w:noProof/>
              </w:rPr>
              <w:t>5.1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Primary Input Power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497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11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2E5A5DCA" w14:textId="75CC17D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498">
            <w:r w:rsidRPr="00A73D9F" w:rsidR="00387708">
              <w:rPr>
                <w:rStyle w:val="Hyperlink"/>
                <w:rFonts w:ascii="Arial" w:hAnsi="Arial"/>
                <w:noProof/>
              </w:rPr>
              <w:t>5.2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Voltage and Current Levels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498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11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5BCCD976" w14:textId="35845AD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499">
            <w:r w:rsidRPr="00A73D9F" w:rsidR="00387708">
              <w:rPr>
                <w:rStyle w:val="Hyperlink"/>
                <w:rFonts w:ascii="Arial" w:hAnsi="Arial"/>
                <w:noProof/>
              </w:rPr>
              <w:t>5.3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Signal Interfaces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499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12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5CBF5DDB" w14:textId="5D454B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500">
            <w:r w:rsidRPr="00A73D9F" w:rsidR="00387708">
              <w:rPr>
                <w:rStyle w:val="Hyperlink"/>
                <w:rFonts w:ascii="Arial" w:hAnsi="Arial"/>
                <w:noProof/>
              </w:rPr>
              <w:t>5.4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User Control Interface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500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12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34807A2B" w14:textId="0024A94E">
          <w:pPr>
            <w:pStyle w:val="TOC1"/>
            <w:rPr>
              <w:rFonts w:asciiTheme="minorHAnsi" w:hAnsiTheme="minorHAnsi" w:eastAsiaTheme="minorEastAsia" w:cstheme="minorBidi"/>
              <w:b w:val="0"/>
              <w:sz w:val="22"/>
              <w:szCs w:val="22"/>
            </w:rPr>
          </w:pPr>
          <w:hyperlink w:history="1" w:anchor="_Toc101283501">
            <w:r w:rsidRPr="00A73D9F" w:rsidR="00387708">
              <w:rPr>
                <w:rStyle w:val="Hyperlink"/>
                <w:rFonts w:ascii="Arial" w:hAnsi="Arial"/>
              </w:rPr>
              <w:t>6.</w:t>
            </w:r>
            <w:r w:rsidR="00387708">
              <w:rPr>
                <w:rFonts w:asciiTheme="minorHAnsi" w:hAnsiTheme="minorHAnsi" w:eastAsiaTheme="minorEastAsia" w:cstheme="minorBidi"/>
                <w:b w:val="0"/>
                <w:sz w:val="22"/>
                <w:szCs w:val="22"/>
              </w:rPr>
              <w:tab/>
            </w:r>
            <w:r w:rsidRPr="00A73D9F" w:rsidR="00387708">
              <w:rPr>
                <w:rStyle w:val="Hyperlink"/>
                <w:rFonts w:ascii="Arial" w:hAnsi="Arial"/>
              </w:rPr>
              <w:t>Communications / Device Interface Protocols</w:t>
            </w:r>
            <w:r w:rsidR="00387708">
              <w:rPr>
                <w:webHidden/>
              </w:rPr>
              <w:tab/>
            </w:r>
            <w:r w:rsidR="00387708">
              <w:rPr>
                <w:webHidden/>
              </w:rPr>
              <w:fldChar w:fldCharType="begin"/>
            </w:r>
            <w:r w:rsidR="00387708">
              <w:rPr>
                <w:webHidden/>
              </w:rPr>
              <w:instrText xml:space="preserve"> PAGEREF _Toc101283501 \h </w:instrText>
            </w:r>
            <w:r w:rsidR="00387708">
              <w:rPr>
                <w:webHidden/>
              </w:rPr>
            </w:r>
            <w:r w:rsidR="00387708">
              <w:rPr>
                <w:webHidden/>
              </w:rPr>
              <w:fldChar w:fldCharType="separate"/>
            </w:r>
            <w:r w:rsidR="00387708">
              <w:rPr>
                <w:webHidden/>
              </w:rPr>
              <w:t>13</w:t>
            </w:r>
            <w:r w:rsidR="00387708">
              <w:rPr>
                <w:webHidden/>
              </w:rPr>
              <w:fldChar w:fldCharType="end"/>
            </w:r>
          </w:hyperlink>
        </w:p>
        <w:p w:rsidR="00387708" w:rsidRDefault="00381934" w14:paraId="3FDB94C5" w14:textId="39B7847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502">
            <w:r w:rsidRPr="00A73D9F" w:rsidR="00387708">
              <w:rPr>
                <w:rStyle w:val="Hyperlink"/>
                <w:rFonts w:ascii="Arial" w:hAnsi="Arial"/>
                <w:noProof/>
              </w:rPr>
              <w:t>6.1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Storage and Data Extraction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502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13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65E7188A" w14:textId="63586D0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503">
            <w:r w:rsidRPr="00A73D9F" w:rsidR="00387708">
              <w:rPr>
                <w:rStyle w:val="Hyperlink"/>
                <w:rFonts w:ascii="Arial" w:hAnsi="Arial"/>
                <w:noProof/>
              </w:rPr>
              <w:t>6.2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Video Interface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503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13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1934" w14:paraId="6DA55134" w14:textId="71FFC1B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 w:cstheme="minorBidi"/>
              <w:noProof/>
              <w:sz w:val="22"/>
            </w:rPr>
          </w:pPr>
          <w:hyperlink w:history="1" w:anchor="_Toc101283504">
            <w:r w:rsidRPr="00A73D9F" w:rsidR="00387708">
              <w:rPr>
                <w:rStyle w:val="Hyperlink"/>
                <w:rFonts w:ascii="Arial" w:hAnsi="Arial"/>
                <w:noProof/>
              </w:rPr>
              <w:t>6.3.</w:t>
            </w:r>
            <w:r w:rsidR="00387708">
              <w:rPr>
                <w:rFonts w:asciiTheme="minorHAnsi" w:hAnsiTheme="minorHAnsi" w:eastAsiaTheme="minorEastAsia" w:cstheme="minorBidi"/>
                <w:noProof/>
                <w:sz w:val="22"/>
              </w:rPr>
              <w:tab/>
            </w:r>
            <w:r w:rsidRPr="00A73D9F" w:rsidR="00387708">
              <w:rPr>
                <w:rStyle w:val="Hyperlink"/>
                <w:rFonts w:ascii="Arial" w:hAnsi="Arial"/>
                <w:noProof/>
              </w:rPr>
              <w:t>Device Peripheral Interface</w:t>
            </w:r>
            <w:r w:rsidR="00387708">
              <w:rPr>
                <w:noProof/>
                <w:webHidden/>
              </w:rPr>
              <w:tab/>
            </w:r>
            <w:r w:rsidR="00387708">
              <w:rPr>
                <w:noProof/>
                <w:webHidden/>
              </w:rPr>
              <w:fldChar w:fldCharType="begin"/>
            </w:r>
            <w:r w:rsidR="00387708">
              <w:rPr>
                <w:noProof/>
                <w:webHidden/>
              </w:rPr>
              <w:instrText xml:space="preserve"> PAGEREF _Toc101283504 \h </w:instrText>
            </w:r>
            <w:r w:rsidR="00387708">
              <w:rPr>
                <w:noProof/>
                <w:webHidden/>
              </w:rPr>
            </w:r>
            <w:r w:rsidR="00387708">
              <w:rPr>
                <w:noProof/>
                <w:webHidden/>
              </w:rPr>
              <w:fldChar w:fldCharType="separate"/>
            </w:r>
            <w:r w:rsidR="00387708">
              <w:rPr>
                <w:noProof/>
                <w:webHidden/>
              </w:rPr>
              <w:t>14</w:t>
            </w:r>
            <w:r w:rsidR="00387708">
              <w:rPr>
                <w:noProof/>
                <w:webHidden/>
              </w:rPr>
              <w:fldChar w:fldCharType="end"/>
            </w:r>
          </w:hyperlink>
        </w:p>
        <w:p w:rsidR="00387708" w:rsidRDefault="00387708" w14:paraId="286FD3B5" w14:textId="7BB73370">
          <w:r>
            <w:rPr>
              <w:b/>
              <w:bCs/>
              <w:noProof/>
            </w:rPr>
            <w:fldChar w:fldCharType="end"/>
          </w:r>
        </w:p>
      </w:sdtContent>
    </w:sdt>
    <w:p w:rsidR="005A7D8D" w:rsidRDefault="005A7D8D" w14:paraId="34EE8549" w14:textId="77777777">
      <w:pPr>
        <w:jc w:val="left"/>
        <w:rPr>
          <w:rFonts w:ascii="Arial" w:hAnsi="Arial" w:eastAsia="Times New Roman" w:cs="Arial"/>
          <w:b/>
          <w:bCs/>
          <w:sz w:val="28"/>
          <w:szCs w:val="28"/>
        </w:rPr>
      </w:pPr>
      <w:r>
        <w:rPr>
          <w:rFonts w:ascii="Arial" w:hAnsi="Arial" w:cs="Arial"/>
        </w:rPr>
        <w:br w:type="page"/>
      </w:r>
    </w:p>
    <w:p w:rsidR="00CC1A19" w:rsidP="00FA617B" w:rsidRDefault="00CC1A19" w14:paraId="230C9C7A" w14:textId="1B4F98AE">
      <w:pPr>
        <w:pStyle w:val="TOCHeading"/>
        <w:rPr>
          <w:rFonts w:ascii="Arial" w:hAnsi="Arial" w:cs="Arial"/>
        </w:rPr>
      </w:pPr>
      <w:bookmarkStart w:name="_Toc441585282" w:id="2"/>
      <w:bookmarkStart w:name="_Toc101283484" w:id="3"/>
      <w:r w:rsidRPr="00EB551B">
        <w:rPr>
          <w:rFonts w:ascii="Arial" w:hAnsi="Arial" w:cs="Arial"/>
        </w:rPr>
        <w:lastRenderedPageBreak/>
        <w:t>List of Tables</w:t>
      </w:r>
      <w:bookmarkEnd w:id="2"/>
      <w:bookmarkEnd w:id="3"/>
    </w:p>
    <w:p w:rsidR="0049512E" w:rsidP="0049512E" w:rsidRDefault="0049512E" w14:paraId="695254B6" w14:textId="77777777">
      <w:pPr>
        <w:jc w:val="left"/>
        <w:rPr>
          <w:noProof/>
        </w:rPr>
      </w:pPr>
      <w:r>
        <w:fldChar w:fldCharType="begin"/>
      </w:r>
      <w:r>
        <w:instrText xml:space="preserve"> TOC \c "Table" </w:instrText>
      </w:r>
      <w:r>
        <w:fldChar w:fldCharType="separate"/>
      </w:r>
    </w:p>
    <w:p w:rsidR="0049512E" w:rsidP="0049512E" w:rsidRDefault="0049512E" w14:paraId="1688AD40" w14:textId="77777777">
      <w:pPr>
        <w:pStyle w:val="TableofFigures"/>
        <w:rPr>
          <w:rFonts w:asciiTheme="minorHAnsi" w:hAnsiTheme="minorHAnsi" w:eastAsiaTheme="minorEastAsia" w:cstheme="minorBidi"/>
          <w:b w:val="0"/>
          <w:sz w:val="22"/>
          <w:szCs w:val="22"/>
        </w:rPr>
      </w:pPr>
      <w:r>
        <w:t>Table 1: Weight of Rover Body</w:t>
      </w:r>
      <w:r>
        <w:tab/>
      </w:r>
      <w:r>
        <w:fldChar w:fldCharType="begin"/>
      </w:r>
      <w:r>
        <w:instrText xml:space="preserve"> PAGEREF _Toc101283367 \h </w:instrText>
      </w:r>
      <w:r>
        <w:fldChar w:fldCharType="separate"/>
      </w:r>
      <w:r>
        <w:t>8</w:t>
      </w:r>
      <w:r>
        <w:fldChar w:fldCharType="end"/>
      </w:r>
    </w:p>
    <w:p w:rsidR="0049512E" w:rsidP="0049512E" w:rsidRDefault="0049512E" w14:paraId="146B2FA4" w14:textId="77777777">
      <w:pPr>
        <w:pStyle w:val="TableofFigures"/>
        <w:rPr>
          <w:rFonts w:asciiTheme="minorHAnsi" w:hAnsiTheme="minorHAnsi" w:eastAsiaTheme="minorEastAsia" w:cstheme="minorBidi"/>
          <w:b w:val="0"/>
          <w:sz w:val="22"/>
          <w:szCs w:val="22"/>
        </w:rPr>
      </w:pPr>
      <w:r>
        <w:t>Table 2: Weight of Components External to the Rover Body</w:t>
      </w:r>
      <w:r>
        <w:tab/>
      </w:r>
      <w:r>
        <w:fldChar w:fldCharType="begin"/>
      </w:r>
      <w:r>
        <w:instrText xml:space="preserve"> PAGEREF _Toc101283368 \h </w:instrText>
      </w:r>
      <w:r>
        <w:fldChar w:fldCharType="separate"/>
      </w:r>
      <w:r>
        <w:t>8</w:t>
      </w:r>
      <w:r>
        <w:fldChar w:fldCharType="end"/>
      </w:r>
    </w:p>
    <w:p w:rsidR="0049512E" w:rsidP="0049512E" w:rsidRDefault="0049512E" w14:paraId="6F0F73AD" w14:textId="77777777">
      <w:pPr>
        <w:pStyle w:val="TableofFigures"/>
        <w:rPr>
          <w:rFonts w:asciiTheme="minorHAnsi" w:hAnsiTheme="minorHAnsi" w:eastAsiaTheme="minorEastAsia" w:cstheme="minorBidi"/>
          <w:b w:val="0"/>
          <w:sz w:val="22"/>
          <w:szCs w:val="22"/>
        </w:rPr>
      </w:pPr>
      <w:r>
        <w:t>Table 3: Maximum Power of Each Device</w:t>
      </w:r>
      <w:r>
        <w:tab/>
      </w:r>
      <w:r>
        <w:fldChar w:fldCharType="begin"/>
      </w:r>
      <w:r>
        <w:instrText xml:space="preserve"> PAGEREF _Toc101283369 \h </w:instrText>
      </w:r>
      <w:r>
        <w:fldChar w:fldCharType="separate"/>
      </w:r>
      <w:r>
        <w:t>11</w:t>
      </w:r>
      <w:r>
        <w:fldChar w:fldCharType="end"/>
      </w:r>
    </w:p>
    <w:p w:rsidRPr="0049512E" w:rsidR="0049512E" w:rsidP="0049512E" w:rsidRDefault="0049512E" w14:paraId="3ED5B087" w14:textId="77777777">
      <w:pPr>
        <w:jc w:val="left"/>
      </w:pPr>
      <w:r>
        <w:fldChar w:fldCharType="end"/>
      </w:r>
    </w:p>
    <w:p w:rsidRPr="0049512E" w:rsidR="0049512E" w:rsidP="0049512E" w:rsidRDefault="0049512E" w14:paraId="57A119CF" w14:textId="77777777"/>
    <w:p w:rsidR="00CC1A19" w:rsidRDefault="00CC1A19" w14:paraId="35DBAA58" w14:textId="1DCAF466">
      <w:pPr>
        <w:pStyle w:val="TableofFigures"/>
        <w:rPr>
          <w:rFonts w:ascii="Arial" w:hAnsi="Arial" w:cs="Arial"/>
        </w:rPr>
      </w:pPr>
    </w:p>
    <w:p w:rsidR="0049512E" w:rsidP="0049512E" w:rsidRDefault="0049512E" w14:paraId="5555FD66" w14:textId="5EE70633">
      <w:pPr>
        <w:jc w:val="left"/>
      </w:pPr>
    </w:p>
    <w:p w:rsidR="0049512E" w:rsidP="0049512E" w:rsidRDefault="0049512E" w14:paraId="5FE5ABB1" w14:textId="77777777">
      <w:pPr>
        <w:jc w:val="left"/>
      </w:pPr>
    </w:p>
    <w:p w:rsidRPr="0049512E" w:rsidR="0049512E" w:rsidP="0049512E" w:rsidRDefault="0049512E" w14:paraId="00E5D481" w14:textId="2FBC63ED">
      <w:pPr>
        <w:jc w:val="left"/>
      </w:pPr>
      <w:r w:rsidRPr="0049512E">
        <w:br w:type="page"/>
      </w:r>
    </w:p>
    <w:p w:rsidR="00525F4A" w:rsidP="00FA617B" w:rsidRDefault="00CC1A19" w14:paraId="0F864DD0" w14:textId="106B9ED4">
      <w:pPr>
        <w:pStyle w:val="TOCHeading"/>
        <w:rPr>
          <w:rFonts w:ascii="Arial" w:hAnsi="Arial" w:cs="Arial"/>
        </w:rPr>
      </w:pPr>
      <w:bookmarkStart w:name="_Toc356386013" w:id="4"/>
      <w:bookmarkStart w:name="_Toc441585283" w:id="5"/>
      <w:bookmarkStart w:name="_Toc101283485" w:id="6"/>
      <w:r w:rsidRPr="00EB551B">
        <w:rPr>
          <w:rFonts w:ascii="Arial" w:hAnsi="Arial" w:cs="Arial"/>
        </w:rPr>
        <w:lastRenderedPageBreak/>
        <w:t>List of Figures</w:t>
      </w:r>
      <w:bookmarkEnd w:id="4"/>
      <w:bookmarkEnd w:id="5"/>
      <w:bookmarkEnd w:id="6"/>
    </w:p>
    <w:p w:rsidR="00CC1A19" w:rsidP="00AD7E74" w:rsidRDefault="00CC1A19" w14:paraId="0DEE7783" w14:textId="2C5261F4">
      <w:pPr>
        <w:jc w:val="left"/>
        <w:rPr>
          <w:rFonts w:ascii="Arial" w:hAnsi="Arial" w:eastAsia="Times New Roman" w:cs="Arial"/>
          <w:b/>
          <w:bCs/>
          <w:sz w:val="28"/>
          <w:szCs w:val="28"/>
        </w:rPr>
      </w:pPr>
    </w:p>
    <w:p w:rsidR="0049512E" w:rsidRDefault="0049512E" w14:paraId="234332A8" w14:textId="215E2A38">
      <w:pPr>
        <w:pStyle w:val="TableofFigures"/>
        <w:rPr>
          <w:rFonts w:asciiTheme="minorHAnsi" w:hAnsiTheme="minorHAnsi" w:eastAsiaTheme="minorEastAsia" w:cstheme="minorBidi"/>
          <w:b w:val="0"/>
          <w:sz w:val="22"/>
          <w:szCs w:val="22"/>
        </w:rPr>
      </w:pPr>
      <w:r>
        <w:rPr>
          <w:rFonts w:ascii="Arial" w:hAnsi="Arial" w:cs="Arial"/>
          <w:b w:val="0"/>
          <w:bCs/>
          <w:sz w:val="28"/>
          <w:szCs w:val="28"/>
        </w:rPr>
        <w:fldChar w:fldCharType="begin"/>
      </w:r>
      <w:r>
        <w:rPr>
          <w:rFonts w:ascii="Arial" w:hAnsi="Arial" w:cs="Arial"/>
          <w:b w:val="0"/>
          <w:bCs/>
          <w:sz w:val="28"/>
          <w:szCs w:val="28"/>
        </w:rPr>
        <w:instrText xml:space="preserve"> TOC \c "Figure" </w:instrText>
      </w:r>
      <w:r>
        <w:rPr>
          <w:rFonts w:ascii="Arial" w:hAnsi="Arial" w:cs="Arial"/>
          <w:b w:val="0"/>
          <w:bCs/>
          <w:sz w:val="28"/>
          <w:szCs w:val="28"/>
        </w:rPr>
        <w:fldChar w:fldCharType="separate"/>
      </w:r>
      <w:r>
        <w:t>Figure 1: Block Diagram of Subsystem</w:t>
      </w:r>
      <w:r>
        <w:tab/>
      </w:r>
      <w:r>
        <w:fldChar w:fldCharType="begin"/>
      </w:r>
      <w:r>
        <w:instrText xml:space="preserve"> PAGEREF _Toc101283392 \h </w:instrText>
      </w:r>
      <w:r>
        <w:fldChar w:fldCharType="separate"/>
      </w:r>
      <w:r>
        <w:t>11</w:t>
      </w:r>
      <w:r>
        <w:fldChar w:fldCharType="end"/>
      </w:r>
    </w:p>
    <w:p w:rsidR="0049512E" w:rsidRDefault="0049512E" w14:paraId="63FB2DAF" w14:textId="6A551CA5">
      <w:pPr>
        <w:pStyle w:val="TableofFigures"/>
        <w:rPr>
          <w:rFonts w:asciiTheme="minorHAnsi" w:hAnsiTheme="minorHAnsi" w:eastAsiaTheme="minorEastAsia" w:cstheme="minorBidi"/>
          <w:b w:val="0"/>
          <w:sz w:val="22"/>
          <w:szCs w:val="22"/>
        </w:rPr>
      </w:pPr>
      <w:r>
        <w:t>Figure 2: Peripheral Devices</w:t>
      </w:r>
      <w:r>
        <w:tab/>
      </w:r>
      <w:r>
        <w:fldChar w:fldCharType="begin"/>
      </w:r>
      <w:r>
        <w:instrText xml:space="preserve"> PAGEREF _Toc101283393 \h </w:instrText>
      </w:r>
      <w:r>
        <w:fldChar w:fldCharType="separate"/>
      </w:r>
      <w:r>
        <w:t>13</w:t>
      </w:r>
      <w:r>
        <w:fldChar w:fldCharType="end"/>
      </w:r>
    </w:p>
    <w:p w:rsidR="00AD7E74" w:rsidP="00AD7E74" w:rsidRDefault="0049512E" w14:paraId="6F849904" w14:textId="3614822E">
      <w:pPr>
        <w:rPr>
          <w:rFonts w:ascii="Arial" w:hAnsi="Arial" w:eastAsia="Times New Roman" w:cs="Arial"/>
          <w:b/>
          <w:bCs/>
          <w:sz w:val="28"/>
          <w:szCs w:val="28"/>
        </w:rPr>
      </w:pPr>
      <w:r>
        <w:rPr>
          <w:rFonts w:ascii="Arial" w:hAnsi="Arial" w:eastAsia="Times New Roman" w:cs="Arial"/>
          <w:b/>
          <w:bCs/>
          <w:sz w:val="28"/>
          <w:szCs w:val="28"/>
        </w:rPr>
        <w:fldChar w:fldCharType="end"/>
      </w:r>
      <w:r w:rsidR="00AD7E74">
        <w:rPr>
          <w:rFonts w:ascii="Arial" w:hAnsi="Arial" w:eastAsia="Times New Roman" w:cs="Arial"/>
          <w:b/>
          <w:bCs/>
          <w:sz w:val="28"/>
          <w:szCs w:val="28"/>
        </w:rPr>
        <w:br w:type="page"/>
      </w:r>
    </w:p>
    <w:p w:rsidRPr="00525F4A" w:rsidR="00AD7E74" w:rsidP="00AD7E74" w:rsidRDefault="00AD7E74" w14:paraId="7FDC2E21" w14:textId="77777777">
      <w:pPr>
        <w:jc w:val="left"/>
        <w:rPr>
          <w:rFonts w:ascii="Arial" w:hAnsi="Arial" w:eastAsia="Times New Roman" w:cs="Arial"/>
          <w:b/>
          <w:bCs/>
          <w:sz w:val="28"/>
          <w:szCs w:val="28"/>
        </w:rPr>
      </w:pPr>
    </w:p>
    <w:p w:rsidRPr="00EB551B" w:rsidR="00FA617B" w:rsidP="002D6533" w:rsidRDefault="00FB782F" w14:paraId="337FBF78" w14:textId="48C8E367">
      <w:pPr>
        <w:pStyle w:val="Heading1"/>
        <w:rPr>
          <w:rFonts w:ascii="Arial" w:hAnsi="Arial"/>
        </w:rPr>
      </w:pPr>
      <w:bookmarkStart w:name="_Toc101283486" w:id="7"/>
      <w:bookmarkEnd w:id="0"/>
      <w:r w:rsidRPr="00EB551B">
        <w:rPr>
          <w:rFonts w:ascii="Arial" w:hAnsi="Arial"/>
        </w:rPr>
        <w:t>Overview</w:t>
      </w:r>
      <w:bookmarkEnd w:id="7"/>
    </w:p>
    <w:p w:rsidRPr="00E95F70" w:rsidR="00E95F70" w:rsidP="089742BB" w:rsidRDefault="00E95F70" w14:paraId="48B1414C" w14:textId="5D81309C">
      <w:pPr>
        <w:spacing w:before="240" w:after="240"/>
        <w:ind w:firstLine="360"/>
        <w:jc w:val="left"/>
        <w:rPr>
          <w:rFonts w:ascii="Arial" w:hAnsi="Arial" w:eastAsia="Batang" w:cs="Arial"/>
          <w:noProof/>
          <w:lang w:eastAsia="ko-KR"/>
        </w:rPr>
      </w:pPr>
      <w:bookmarkStart w:name="_Int_kHeuThxv" w:id="1753207776"/>
      <w:r w:rsidRPr="089742BB" w:rsidR="58FCD265">
        <w:rPr>
          <w:rFonts w:ascii="Arial" w:hAnsi="Arial" w:eastAsia="Batang" w:cs="Arial"/>
          <w:noProof/>
          <w:lang w:eastAsia="ko-KR"/>
        </w:rPr>
        <w:t>This document provides information about various characteristics of the rover and how the various components will be placed and interact.</w:t>
      </w:r>
      <w:bookmarkEnd w:id="1753207776"/>
      <w:r w:rsidRPr="089742BB" w:rsidR="00E95F70">
        <w:rPr>
          <w:rFonts w:ascii="Arial" w:hAnsi="Arial" w:eastAsia="Batang" w:cs="Arial"/>
          <w:noProof/>
          <w:lang w:eastAsia="ko-KR"/>
        </w:rPr>
        <w:t xml:space="preserve"> The main details explored include the physical characteristics, hea</w:t>
      </w:r>
      <w:r w:rsidRPr="089742BB" w:rsidR="00636932">
        <w:rPr>
          <w:rFonts w:ascii="Arial" w:hAnsi="Arial" w:eastAsia="Batang" w:cs="Arial"/>
          <w:noProof/>
          <w:lang w:eastAsia="ko-KR"/>
        </w:rPr>
        <w:t>t</w:t>
      </w:r>
      <w:r w:rsidRPr="089742BB" w:rsidR="00E95F70">
        <w:rPr>
          <w:rFonts w:ascii="Arial" w:hAnsi="Arial" w:eastAsia="Batang" w:cs="Arial"/>
          <w:noProof/>
          <w:lang w:eastAsia="ko-KR"/>
        </w:rPr>
        <w:t xml:space="preserve"> dissipation, electrical system, and communications of the rover and its components.</w:t>
      </w:r>
    </w:p>
    <w:p w:rsidRPr="00EB551B" w:rsidR="00FA617B" w:rsidP="00FA617B" w:rsidRDefault="00FA617B" w14:paraId="7808574A" w14:textId="77777777">
      <w:pPr>
        <w:rPr>
          <w:rFonts w:ascii="Arial" w:hAnsi="Arial" w:cs="Arial"/>
        </w:rPr>
      </w:pPr>
    </w:p>
    <w:p w:rsidRPr="00EB551B" w:rsidR="00FA617B" w:rsidRDefault="00FA617B" w14:paraId="23C7D8EE" w14:textId="77777777">
      <w:pPr>
        <w:jc w:val="left"/>
        <w:rPr>
          <w:rFonts w:ascii="Arial" w:hAnsi="Arial" w:eastAsia="Times New Roman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:rsidRPr="00AA0230" w:rsidR="00FA617B" w:rsidP="00FA617B" w:rsidRDefault="00FB782F" w14:paraId="740B08B1" w14:textId="29F1F276">
      <w:pPr>
        <w:pStyle w:val="Heading1"/>
        <w:rPr>
          <w:rFonts w:ascii="Arial" w:hAnsi="Arial"/>
        </w:rPr>
      </w:pPr>
      <w:bookmarkStart w:name="_Toc101283487" w:id="8"/>
      <w:r w:rsidRPr="00EB551B">
        <w:rPr>
          <w:rFonts w:ascii="Arial" w:hAnsi="Arial"/>
        </w:rPr>
        <w:lastRenderedPageBreak/>
        <w:t>References and Definitions</w:t>
      </w:r>
      <w:bookmarkEnd w:id="8"/>
    </w:p>
    <w:p w:rsidRPr="00EB551B" w:rsidR="00CC1A19" w:rsidP="00783937" w:rsidRDefault="00FB782F" w14:paraId="468CEB97" w14:textId="3B67C6CF">
      <w:pPr>
        <w:pStyle w:val="Heading2"/>
        <w:rPr>
          <w:rFonts w:ascii="Arial" w:hAnsi="Arial"/>
        </w:rPr>
      </w:pPr>
      <w:bookmarkStart w:name="_Toc101283488" w:id="9"/>
      <w:r w:rsidRPr="00EB551B">
        <w:rPr>
          <w:rFonts w:ascii="Arial" w:hAnsi="Arial"/>
        </w:rPr>
        <w:t>References</w:t>
      </w:r>
      <w:bookmarkEnd w:id="9"/>
    </w:p>
    <w:p w:rsidRPr="00EB551B" w:rsidR="00FB782F" w:rsidP="00FB782F" w:rsidRDefault="00FB782F" w14:paraId="24F5E7D5" w14:textId="77777777">
      <w:pPr>
        <w:pStyle w:val="BodyText"/>
        <w:rPr>
          <w:rFonts w:ascii="Arial" w:hAnsi="Arial" w:cs="Arial"/>
        </w:rPr>
      </w:pPr>
    </w:p>
    <w:p w:rsidRPr="00EB551B" w:rsidR="002B7487" w:rsidP="00F51283" w:rsidRDefault="00AA0230" w14:paraId="23CBA5AD" w14:textId="6589F2C6">
      <w:pPr>
        <w:pStyle w:val="BodyText"/>
        <w:rPr>
          <w:rFonts w:ascii="Arial" w:hAnsi="Arial" w:cs="Arial"/>
          <w:noProof/>
        </w:rPr>
      </w:pPr>
      <w:r w:rsidRPr="00AA0230">
        <w:rPr>
          <w:rFonts w:ascii="Arial" w:hAnsi="Arial" w:cs="Arial"/>
          <w:noProof/>
        </w:rPr>
        <w:t>Refer to section 2.2 of the Functional System Requirements document.</w:t>
      </w:r>
    </w:p>
    <w:p w:rsidRPr="00EB551B" w:rsidR="002B7487" w:rsidP="002B7487" w:rsidRDefault="00FB782F" w14:paraId="7A52E24A" w14:textId="453CA3DF">
      <w:pPr>
        <w:pStyle w:val="Heading2"/>
        <w:rPr>
          <w:rFonts w:ascii="Arial" w:hAnsi="Arial"/>
        </w:rPr>
      </w:pPr>
      <w:bookmarkStart w:name="_Toc101283489" w:id="10"/>
      <w:r w:rsidRPr="00EB551B">
        <w:rPr>
          <w:rFonts w:ascii="Arial" w:hAnsi="Arial"/>
        </w:rPr>
        <w:t>Definitions</w:t>
      </w:r>
      <w:bookmarkEnd w:id="10"/>
    </w:p>
    <w:p w:rsidRPr="00EB551B" w:rsidR="00FB782F" w:rsidP="00FB782F" w:rsidRDefault="00FB782F" w14:paraId="38D7D097" w14:textId="77777777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CCA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Circuit Card Assembly</w:t>
      </w:r>
    </w:p>
    <w:p w:rsidRPr="00EB551B" w:rsidR="00FB782F" w:rsidP="00FB782F" w:rsidRDefault="00FB782F" w14:paraId="4A6A0B38" w14:textId="74AC1C99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mA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Milliamp</w:t>
      </w:r>
    </w:p>
    <w:p w:rsidRPr="00EB551B" w:rsidR="00FB782F" w:rsidP="00FB782F" w:rsidRDefault="00FB782F" w14:paraId="613D3F6E" w14:textId="335E6283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mW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Milliwatt</w:t>
      </w:r>
    </w:p>
    <w:p w:rsidRPr="00EB551B" w:rsidR="00FB782F" w:rsidP="00FB782F" w:rsidRDefault="00FB782F" w14:paraId="05B741DF" w14:textId="651890FE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MHz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Megahertz (1,000,000 Hz)</w:t>
      </w:r>
    </w:p>
    <w:p w:rsidRPr="00EB551B" w:rsidR="00FB782F" w:rsidP="00FB782F" w:rsidRDefault="00FB782F" w14:paraId="6266B27F" w14:textId="77777777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TBD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To Be Determined</w:t>
      </w:r>
    </w:p>
    <w:p w:rsidRPr="00EB551B" w:rsidR="00FB782F" w:rsidP="00FB782F" w:rsidRDefault="00FB782F" w14:paraId="18DA8B9B" w14:textId="7F2F2DBD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TTL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Transistor-Transistor Logic</w:t>
      </w:r>
    </w:p>
    <w:p w:rsidRPr="00EB551B" w:rsidR="00FB782F" w:rsidP="00FB782F" w:rsidRDefault="00FB782F" w14:paraId="132A6824" w14:textId="77777777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VME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VERSA-Module Europe</w:t>
      </w:r>
    </w:p>
    <w:p w:rsidRPr="00EB551B" w:rsidR="00FB782F" w:rsidP="00FB782F" w:rsidRDefault="00FB782F" w14:paraId="0F667C3B" w14:textId="77777777">
      <w:pPr>
        <w:pStyle w:val="BodyText"/>
        <w:rPr>
          <w:rFonts w:ascii="Arial" w:hAnsi="Arial" w:cs="Arial"/>
        </w:rPr>
      </w:pPr>
    </w:p>
    <w:p w:rsidRPr="00EB551B" w:rsidR="002B7487" w:rsidP="00FB782F" w:rsidRDefault="002B7487" w14:paraId="5EFFE65F" w14:textId="77777777">
      <w:pPr>
        <w:pStyle w:val="BodyText"/>
        <w:rPr>
          <w:rFonts w:ascii="Arial" w:hAnsi="Arial" w:cs="Arial"/>
        </w:rPr>
      </w:pPr>
    </w:p>
    <w:p w:rsidRPr="00EB551B" w:rsidR="002B7487" w:rsidP="002B7487" w:rsidRDefault="002B7487" w14:paraId="0C244796" w14:textId="77777777">
      <w:pPr>
        <w:pStyle w:val="BodyText"/>
        <w:rPr>
          <w:rFonts w:ascii="Arial" w:hAnsi="Arial" w:cs="Arial"/>
        </w:rPr>
      </w:pPr>
    </w:p>
    <w:p w:rsidRPr="00EB551B" w:rsidR="002B7487" w:rsidP="002B7487" w:rsidRDefault="002B7487" w14:paraId="66DB0EB2" w14:textId="77777777">
      <w:pPr>
        <w:rPr>
          <w:rFonts w:ascii="Arial" w:hAnsi="Arial" w:cs="Arial"/>
        </w:rPr>
      </w:pPr>
    </w:p>
    <w:p w:rsidRPr="00EB551B" w:rsidR="002B7487" w:rsidP="002B7487" w:rsidRDefault="002B7487" w14:paraId="7CCFAE42" w14:textId="0798C783">
      <w:pPr>
        <w:pStyle w:val="Heading2"/>
        <w:numPr>
          <w:ilvl w:val="0"/>
          <w:numId w:val="0"/>
        </w:numPr>
        <w:ind w:left="576"/>
        <w:rPr>
          <w:rFonts w:ascii="Arial" w:hAnsi="Arial"/>
        </w:rPr>
      </w:pPr>
    </w:p>
    <w:p w:rsidRPr="00EB551B" w:rsidR="002B7487" w:rsidP="002B7487" w:rsidRDefault="002B7487" w14:paraId="465D13E3" w14:textId="77777777">
      <w:pPr>
        <w:pStyle w:val="BodyText"/>
        <w:rPr>
          <w:rFonts w:ascii="Arial" w:hAnsi="Arial" w:cs="Arial"/>
        </w:rPr>
      </w:pPr>
    </w:p>
    <w:p w:rsidRPr="00EB551B" w:rsidR="002B7487" w:rsidP="00F51283" w:rsidRDefault="002B7487" w14:paraId="569FAA20" w14:textId="77777777">
      <w:pPr>
        <w:pStyle w:val="BodyText"/>
        <w:rPr>
          <w:rFonts w:ascii="Arial" w:hAnsi="Arial" w:cs="Arial"/>
        </w:rPr>
      </w:pPr>
    </w:p>
    <w:p w:rsidRPr="00EB551B" w:rsidR="002B7487" w:rsidP="00F51283" w:rsidRDefault="002B7487" w14:paraId="1FE89D57" w14:textId="77777777">
      <w:pPr>
        <w:pStyle w:val="BodyText"/>
        <w:rPr>
          <w:rFonts w:ascii="Arial" w:hAnsi="Arial" w:cs="Arial"/>
        </w:rPr>
      </w:pPr>
    </w:p>
    <w:p w:rsidRPr="00EB551B" w:rsidR="002B7487" w:rsidP="00F51283" w:rsidRDefault="002B7487" w14:paraId="39E8CF99" w14:textId="77777777">
      <w:pPr>
        <w:pStyle w:val="BodyText"/>
        <w:rPr>
          <w:rFonts w:ascii="Arial" w:hAnsi="Arial" w:cs="Arial"/>
        </w:rPr>
      </w:pPr>
    </w:p>
    <w:p w:rsidRPr="00EB551B" w:rsidR="00CC1A19" w:rsidP="001A3631" w:rsidRDefault="00CC1A19" w14:paraId="13E1CE9E" w14:textId="1010BB44">
      <w:pPr>
        <w:rPr>
          <w:rFonts w:ascii="Arial" w:hAnsi="Arial" w:cs="Arial"/>
        </w:rPr>
      </w:pPr>
    </w:p>
    <w:p w:rsidRPr="00EB551B" w:rsidR="00FA617B" w:rsidP="001A3631" w:rsidRDefault="00FA617B" w14:paraId="51A56D02" w14:textId="77777777">
      <w:pPr>
        <w:rPr>
          <w:rFonts w:ascii="Arial" w:hAnsi="Arial" w:cs="Arial"/>
        </w:rPr>
      </w:pPr>
    </w:p>
    <w:p w:rsidRPr="00EB551B" w:rsidR="00FA617B" w:rsidRDefault="00FA617B" w14:paraId="1E42B979" w14:textId="77777777">
      <w:pPr>
        <w:jc w:val="left"/>
        <w:rPr>
          <w:rFonts w:ascii="Arial" w:hAnsi="Arial" w:eastAsia="Times New Roman" w:cs="Arial"/>
          <w:b/>
          <w:kern w:val="32"/>
          <w:sz w:val="32"/>
          <w:szCs w:val="32"/>
        </w:rPr>
      </w:pPr>
      <w:bookmarkStart w:name="_Toc356386015" w:id="11"/>
      <w:r w:rsidRPr="00EB551B">
        <w:rPr>
          <w:rFonts w:ascii="Arial" w:hAnsi="Arial" w:cs="Arial"/>
        </w:rPr>
        <w:br w:type="page"/>
      </w:r>
    </w:p>
    <w:p w:rsidRPr="00EB551B" w:rsidR="00FB782F" w:rsidP="00FB782F" w:rsidRDefault="00FB782F" w14:paraId="56AAECAD" w14:textId="4D226BDF">
      <w:pPr>
        <w:pStyle w:val="Heading1"/>
        <w:rPr>
          <w:rFonts w:ascii="Arial" w:hAnsi="Arial"/>
        </w:rPr>
      </w:pPr>
      <w:bookmarkStart w:name="_Toc101283490" w:id="12"/>
      <w:bookmarkStart w:name="_Toc441585291" w:id="13"/>
      <w:bookmarkEnd w:id="11"/>
      <w:r w:rsidRPr="00EB551B">
        <w:rPr>
          <w:rFonts w:ascii="Arial" w:hAnsi="Arial"/>
        </w:rPr>
        <w:lastRenderedPageBreak/>
        <w:t>Physical Interface</w:t>
      </w:r>
      <w:bookmarkEnd w:id="12"/>
    </w:p>
    <w:p w:rsidR="00FB782F" w:rsidP="00FB782F" w:rsidRDefault="00FB782F" w14:paraId="32F5F391" w14:textId="6C6517D7">
      <w:pPr>
        <w:pStyle w:val="Heading2"/>
        <w:rPr>
          <w:rFonts w:ascii="Arial" w:hAnsi="Arial"/>
        </w:rPr>
      </w:pPr>
      <w:bookmarkStart w:name="_Toc101283491" w:id="14"/>
      <w:r w:rsidRPr="00EB551B">
        <w:rPr>
          <w:rFonts w:ascii="Arial" w:hAnsi="Arial"/>
        </w:rPr>
        <w:t>Weight</w:t>
      </w:r>
      <w:bookmarkEnd w:id="14"/>
    </w:p>
    <w:p w:rsidRPr="00AA0230" w:rsidR="00AA0230" w:rsidP="00AA0230" w:rsidRDefault="00AA0230" w14:paraId="7D507DE0" w14:textId="6EE26D2D">
      <w:pPr>
        <w:rPr>
          <w:rFonts w:ascii="Arial" w:hAnsi="Arial" w:cs="Arial"/>
          <w:b/>
          <w:bCs/>
        </w:rPr>
      </w:pPr>
      <w:r w:rsidRPr="1028774B">
        <w:rPr>
          <w:rFonts w:ascii="Arial" w:hAnsi="Arial" w:cs="Arial"/>
          <w:b/>
          <w:bCs/>
        </w:rPr>
        <w:t>3.1.1 Weight of Rover Body (~60lbs.)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84"/>
        <w:gridCol w:w="1634"/>
        <w:gridCol w:w="2320"/>
        <w:gridCol w:w="1822"/>
      </w:tblGrid>
      <w:tr w:rsidRPr="00AA0230" w:rsidR="00AA0230" w:rsidTr="00AA0230" w14:paraId="4E305507" w14:textId="77777777"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79EDA324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Component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2C9895FD" w14:textId="4F72E2CF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Weight</w:t>
            </w:r>
            <w:r w:rsidR="00636932">
              <w:rPr>
                <w:rFonts w:ascii="Arial" w:hAnsi="Arial" w:eastAsia="Times New Roman" w:cs="Arial"/>
                <w:color w:val="000000"/>
                <w:szCs w:val="23"/>
              </w:rPr>
              <w:t xml:space="preserve"> lbs.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74BEDE4D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Number of Items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5963368B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Total Weight</w:t>
            </w:r>
          </w:p>
        </w:tc>
      </w:tr>
      <w:tr w:rsidRPr="00AA0230" w:rsidR="00AA0230" w:rsidTr="00AA0230" w14:paraId="3EEC19C5" w14:textId="77777777"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2F3AC1EA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Body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7C2DF5B6" w14:textId="12079E26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10 lbs.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AA0230" w14:paraId="0A3840CE" w14:textId="77777777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1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2B1AD1B7" w14:textId="4ABB437D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szCs w:val="23"/>
              </w:rPr>
              <w:t>10 lbs.</w:t>
            </w:r>
          </w:p>
        </w:tc>
      </w:tr>
      <w:tr w:rsidRPr="00AA0230" w:rsidR="00AA0230" w:rsidTr="00AA0230" w14:paraId="5AAF091E" w14:textId="77777777"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02A56E91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Wheels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1F8F558B" w14:textId="214F00B0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szCs w:val="23"/>
              </w:rPr>
              <w:t>1 lbs.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AA0230" w14:paraId="58D1770F" w14:textId="77777777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4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76D168D1" w14:textId="29A10C82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szCs w:val="23"/>
              </w:rPr>
              <w:t>4 lbs.</w:t>
            </w:r>
          </w:p>
        </w:tc>
      </w:tr>
      <w:tr w:rsidRPr="00AA0230" w:rsidR="00AA0230" w:rsidTr="00AA0230" w14:paraId="59680DCB" w14:textId="77777777"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07FDB305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Battery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2AC9889B" w14:textId="5B783A5D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10 lbs.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AA0230" w14:paraId="108A6838" w14:textId="77777777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3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28CCF1E1" w14:textId="7E049AEA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szCs w:val="23"/>
              </w:rPr>
              <w:t>30 lbs.</w:t>
            </w:r>
          </w:p>
        </w:tc>
      </w:tr>
      <w:tr w:rsidRPr="00AA0230" w:rsidR="00AA0230" w:rsidTr="00AA0230" w14:paraId="1C5268FB" w14:textId="77777777"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07E60269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Motors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1DF72B92" w14:textId="54AC6CF4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1 lbs.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AA0230" w14:paraId="2E4F4713" w14:textId="77777777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4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32665EDF" w14:textId="0C28F59F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szCs w:val="23"/>
              </w:rPr>
              <w:t>4 lbs.</w:t>
            </w:r>
          </w:p>
        </w:tc>
      </w:tr>
      <w:tr w:rsidRPr="00AA0230" w:rsidR="00AA0230" w:rsidTr="00AA0230" w14:paraId="0450702B" w14:textId="77777777"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2092221A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Motor Driver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21330CC6" w14:textId="051AAF93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0.5 lbs.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AA0230" w14:paraId="3E7DCCCA" w14:textId="77777777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1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7B263872" w14:textId="0DA49FA9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szCs w:val="23"/>
              </w:rPr>
              <w:t>0.5 lbs.</w:t>
            </w:r>
          </w:p>
        </w:tc>
      </w:tr>
      <w:tr w:rsidRPr="00AA0230" w:rsidR="00AA0230" w:rsidTr="00AA0230" w14:paraId="2FEB3278" w14:textId="77777777"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1CEBD3C0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Raspberry Pi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636932" w14:paraId="1E273416" w14:textId="5DF9F5DF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0.5 lbs.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AA0230" w:rsidRDefault="00AA0230" w14:paraId="6105E078" w14:textId="77777777">
            <w:pPr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1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636932" w:rsidR="00AA0230" w:rsidP="003610C8" w:rsidRDefault="00636932" w14:paraId="39814970" w14:textId="5A76A9AD">
            <w:pPr>
              <w:keepNext/>
              <w:jc w:val="left"/>
              <w:rPr>
                <w:rFonts w:ascii="Arial" w:hAnsi="Arial" w:eastAsia="Times New Roman" w:cs="Arial"/>
                <w:szCs w:val="23"/>
              </w:rPr>
            </w:pPr>
            <w:r w:rsidRPr="00636932">
              <w:rPr>
                <w:rFonts w:ascii="Arial" w:hAnsi="Arial" w:eastAsia="Times New Roman" w:cs="Arial"/>
                <w:szCs w:val="23"/>
              </w:rPr>
              <w:t>0.5 lbs</w:t>
            </w:r>
            <w:r>
              <w:rPr>
                <w:rFonts w:ascii="Arial" w:hAnsi="Arial" w:eastAsia="Times New Roman" w:cs="Arial"/>
                <w:szCs w:val="23"/>
              </w:rPr>
              <w:t>.</w:t>
            </w:r>
          </w:p>
        </w:tc>
      </w:tr>
      <w:tr w:rsidRPr="00AA0230" w:rsidR="00636932" w:rsidTr="00AA0230" w14:paraId="3B9569C1" w14:textId="77777777"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AA0230" w:rsidR="00636932" w:rsidP="00AA0230" w:rsidRDefault="00636932" w14:paraId="24C5869F" w14:textId="4EF35629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>
              <w:rPr>
                <w:rFonts w:ascii="Arial" w:hAnsi="Arial" w:eastAsia="Times New Roman" w:cs="Arial"/>
                <w:color w:val="000000"/>
                <w:szCs w:val="23"/>
              </w:rPr>
              <w:t>HC-SR04 Distance Sensor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36932" w:rsidR="00636932" w:rsidP="00AA0230" w:rsidRDefault="00636932" w14:paraId="48CA39A8" w14:textId="021C93D2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0.1 lbs.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36932" w:rsidR="00636932" w:rsidP="00AA0230" w:rsidRDefault="00636932" w14:paraId="1112CF34" w14:textId="3ECB6E6C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3</w:t>
            </w:r>
          </w:p>
        </w:tc>
        <w:tc>
          <w:tcPr>
            <w:tcW w:w="0" w:type="auto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36932" w:rsidR="00636932" w:rsidP="003610C8" w:rsidRDefault="00636932" w14:paraId="19A3CA52" w14:textId="1558294B">
            <w:pPr>
              <w:keepNext/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636932">
              <w:rPr>
                <w:rFonts w:ascii="Arial" w:hAnsi="Arial" w:eastAsia="Times New Roman" w:cs="Arial"/>
                <w:color w:val="000000"/>
                <w:szCs w:val="23"/>
              </w:rPr>
              <w:t>0.3 lbs</w:t>
            </w:r>
            <w:r>
              <w:rPr>
                <w:rFonts w:ascii="Arial" w:hAnsi="Arial" w:eastAsia="Times New Roman" w:cs="Arial"/>
                <w:color w:val="000000"/>
                <w:szCs w:val="23"/>
              </w:rPr>
              <w:t>.</w:t>
            </w:r>
          </w:p>
        </w:tc>
      </w:tr>
    </w:tbl>
    <w:p w:rsidR="003610C8" w:rsidP="003610C8" w:rsidRDefault="003610C8" w14:paraId="20A4B805" w14:textId="331C6697">
      <w:pPr>
        <w:pStyle w:val="Caption"/>
        <w:framePr w:w="9165" w:h="324" w:wrap="around" w:x="1473" w:y="3" w:hRule="exact"/>
      </w:pPr>
      <w:bookmarkStart w:name="_Toc101283367" w:id="15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DD4B6E">
        <w:rPr>
          <w:noProof/>
        </w:rPr>
        <w:t>1</w:t>
      </w:r>
      <w:r>
        <w:fldChar w:fldCharType="end"/>
      </w:r>
      <w:r>
        <w:t>: Weight of Rover Body</w:t>
      </w:r>
      <w:bookmarkEnd w:id="15"/>
    </w:p>
    <w:p w:rsidR="005A7D8D" w:rsidP="00FB782F" w:rsidRDefault="005A7D8D" w14:paraId="1E858E0D" w14:textId="77777777">
      <w:pPr>
        <w:rPr>
          <w:rFonts w:cs="Arial"/>
        </w:rPr>
      </w:pPr>
    </w:p>
    <w:p w:rsidRPr="00AA0230" w:rsidR="00AA0230" w:rsidP="00FB782F" w:rsidRDefault="00AA0230" w14:paraId="3827341D" w14:textId="2B441B74">
      <w:pPr>
        <w:rPr>
          <w:rFonts w:ascii="Arial" w:hAnsi="Arial" w:cs="Arial"/>
          <w:b/>
          <w:bCs/>
        </w:rPr>
      </w:pPr>
      <w:r w:rsidRPr="00AA0230">
        <w:rPr>
          <w:rFonts w:ascii="Arial" w:hAnsi="Arial" w:cs="Arial"/>
          <w:b/>
          <w:bCs/>
        </w:rPr>
        <w:t xml:space="preserve">3.1.2. Camera </w:t>
      </w:r>
      <w:r w:rsidR="000359C6">
        <w:rPr>
          <w:rFonts w:ascii="Arial" w:hAnsi="Arial" w:cs="Arial"/>
          <w:b/>
          <w:bCs/>
        </w:rPr>
        <w:t>System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1"/>
        <w:gridCol w:w="1268"/>
        <w:gridCol w:w="2381"/>
        <w:gridCol w:w="1870"/>
      </w:tblGrid>
      <w:tr w:rsidRPr="00AA0230" w:rsidR="00AA0230" w:rsidTr="1028774B" w14:paraId="4DD30B4E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5FD87E7A" w14:textId="77777777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Component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0F78F4E7" w14:textId="77777777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Weight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2E57FF96" w14:textId="77777777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Number of Items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00F4E3C7" w14:textId="77777777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Total Weight</w:t>
            </w:r>
          </w:p>
        </w:tc>
      </w:tr>
      <w:tr w:rsidRPr="00AA0230" w:rsidR="00AA0230" w:rsidTr="1028774B" w14:paraId="04514643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34658A27" w14:textId="14B1F7A8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Mast (Stepper, rod, bracket)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3671BECE" w14:textId="38E478C5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~10 lbs.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44B1A6FF" w14:textId="77777777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1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6E606D62" w14:textId="6C909D80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~10 lbs.</w:t>
            </w:r>
          </w:p>
        </w:tc>
      </w:tr>
      <w:tr w:rsidRPr="00AA0230" w:rsidR="00AA0230" w:rsidTr="1028774B" w14:paraId="41267823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3D011CFB" w14:textId="5A5D4688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So</w:t>
            </w:r>
            <w:r w:rsidR="008C00CB">
              <w:rPr>
                <w:rFonts w:ascii="Arial" w:hAnsi="Arial" w:eastAsia="Times New Roman" w:cs="Arial"/>
                <w:color w:val="000000" w:themeColor="text1"/>
              </w:rPr>
              <w:t>ny Real Sense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6EC19C34" w14:textId="75972F2F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10 oz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14925AA0" w14:textId="77777777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1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4DAB569C" w14:textId="0DB7F0A0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10 oz</w:t>
            </w:r>
          </w:p>
        </w:tc>
      </w:tr>
      <w:tr w:rsidRPr="00AA0230" w:rsidR="00AA0230" w:rsidTr="1028774B" w14:paraId="0896548A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63267C44" w14:textId="77777777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Gimbal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567A1C89" w14:textId="6A63A879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5.5 oz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25A599D3" w14:textId="77777777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1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5D0AF643" w14:textId="12C9D12E">
            <w:pPr>
              <w:spacing w:line="259" w:lineRule="auto"/>
              <w:jc w:val="left"/>
              <w:rPr>
                <w:rFonts w:ascii="Arial" w:hAnsi="Arial" w:eastAsia="Times New Roman" w:cs="Arial"/>
                <w:color w:val="000000" w:themeColor="text1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5.5 oz</w:t>
            </w:r>
          </w:p>
        </w:tc>
      </w:tr>
      <w:tr w:rsidRPr="00AA0230" w:rsidR="00AA0230" w:rsidTr="1028774B" w14:paraId="1C3309AC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0A35F0B4" w14:textId="55A1B37A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STP-DRV-4845 Driver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525FD034" w14:textId="2C700D81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10.8 oz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00AA0230" w:rsidRDefault="00AA0230" w14:paraId="40C3382D" w14:textId="77777777">
            <w:pPr>
              <w:jc w:val="left"/>
              <w:rPr>
                <w:rFonts w:ascii="Arial" w:hAnsi="Arial" w:eastAsia="Times New Roman" w:cs="Arial"/>
                <w:color w:val="000000"/>
                <w:szCs w:val="23"/>
              </w:rPr>
            </w:pPr>
            <w:r w:rsidRPr="00AA0230">
              <w:rPr>
                <w:rFonts w:ascii="Arial" w:hAnsi="Arial" w:eastAsia="Times New Roman" w:cs="Arial"/>
                <w:color w:val="000000"/>
                <w:szCs w:val="23"/>
              </w:rPr>
              <w:t>1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1C4EF5A9" w14:textId="42295B69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10.8 oz</w:t>
            </w:r>
          </w:p>
        </w:tc>
      </w:tr>
      <w:tr w:rsidRPr="00AA0230" w:rsidR="00AA0230" w:rsidTr="1028774B" w14:paraId="22D0B21A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6D06C494" w14:textId="1FFCD446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HS-485HB Servo Motor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37B04B57" w14:textId="77651C41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1.59 oz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01471FE7" w14:textId="635728B5">
            <w:pPr>
              <w:jc w:val="left"/>
              <w:rPr>
                <w:rFonts w:ascii="Arial" w:hAnsi="Arial" w:eastAsia="Times New Roman" w:cs="Arial"/>
                <w:color w:val="000000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2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AA0230" w:rsidR="00AA0230" w:rsidP="1028774B" w:rsidRDefault="1028774B" w14:paraId="209F857C" w14:textId="521521D4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3.18 oz</w:t>
            </w:r>
          </w:p>
        </w:tc>
      </w:tr>
    </w:tbl>
    <w:p w:rsidR="003610C8" w:rsidP="003610C8" w:rsidRDefault="003610C8" w14:paraId="03FEF13D" w14:textId="1D3CB996">
      <w:pPr>
        <w:pStyle w:val="Caption"/>
        <w:framePr w:w="9165" w:h="335" w:wrap="around" w:x="1473" w:y="10" w:hRule="exact"/>
      </w:pPr>
      <w:bookmarkStart w:name="_Toc101283368" w:id="16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DD4B6E">
        <w:rPr>
          <w:noProof/>
        </w:rPr>
        <w:t>2</w:t>
      </w:r>
      <w:r>
        <w:fldChar w:fldCharType="end"/>
      </w:r>
      <w:r>
        <w:t>: Weight of Components External to the Rover Body</w:t>
      </w:r>
      <w:bookmarkEnd w:id="16"/>
    </w:p>
    <w:p w:rsidRPr="00AA0230" w:rsidR="00FB782F" w:rsidP="00FB782F" w:rsidRDefault="00FB782F" w14:paraId="7C064B3E" w14:textId="41AA8836">
      <w:pPr>
        <w:pStyle w:val="Heading2"/>
        <w:rPr>
          <w:rFonts w:ascii="Arial" w:hAnsi="Arial"/>
        </w:rPr>
      </w:pPr>
      <w:bookmarkStart w:name="_Toc101283492" w:id="17"/>
      <w:r w:rsidRPr="00EB551B">
        <w:rPr>
          <w:rFonts w:ascii="Arial" w:hAnsi="Arial"/>
        </w:rPr>
        <w:t>Dimensions</w:t>
      </w:r>
      <w:bookmarkEnd w:id="17"/>
    </w:p>
    <w:p w:rsidR="00FB782F" w:rsidP="00FB782F" w:rsidRDefault="00FB782F" w14:paraId="3CA75514" w14:textId="3253F77B">
      <w:pPr>
        <w:pStyle w:val="Heading3"/>
        <w:rPr>
          <w:rFonts w:ascii="Arial" w:hAnsi="Arial"/>
        </w:rPr>
      </w:pPr>
      <w:bookmarkStart w:name="_Toc101283493" w:id="18"/>
      <w:r w:rsidRPr="00EB551B">
        <w:rPr>
          <w:rFonts w:ascii="Arial" w:hAnsi="Arial"/>
        </w:rPr>
        <w:t xml:space="preserve">Dimension of </w:t>
      </w:r>
      <w:r w:rsidR="00AA0230">
        <w:rPr>
          <w:rFonts w:ascii="Arial" w:hAnsi="Arial"/>
        </w:rPr>
        <w:t>Rover Body</w:t>
      </w:r>
      <w:bookmarkEnd w:id="18"/>
    </w:p>
    <w:p w:rsidR="00AA0230" w:rsidP="0011201E" w:rsidRDefault="00AA0230" w14:paraId="022ECE48" w14:textId="6CA6A041">
      <w:pPr>
        <w:pStyle w:val="NormalWeb"/>
        <w:spacing w:before="240" w:beforeAutospacing="0" w:after="240" w:afterAutospacing="0"/>
        <w:ind w:firstLine="576"/>
      </w:pPr>
      <w:r w:rsidRPr="00AA0230">
        <w:rPr>
          <w:rFonts w:ascii="Arial" w:hAnsi="Arial" w:cs="Arial"/>
          <w:color w:val="000000"/>
          <w:sz w:val="23"/>
          <w:szCs w:val="23"/>
        </w:rPr>
        <w:t xml:space="preserve">The subsystems of the rover will be contained within the body of the rover </w:t>
      </w:r>
      <w:r w:rsidRPr="00AA0230" w:rsidR="003610C8">
        <w:rPr>
          <w:rFonts w:ascii="Arial" w:hAnsi="Arial" w:cs="Arial"/>
          <w:color w:val="000000"/>
          <w:sz w:val="23"/>
          <w:szCs w:val="23"/>
        </w:rPr>
        <w:t>itself,</w:t>
      </w:r>
      <w:r w:rsidRPr="00AA0230">
        <w:rPr>
          <w:rFonts w:ascii="Arial" w:hAnsi="Arial" w:cs="Arial"/>
          <w:color w:val="000000"/>
          <w:sz w:val="23"/>
          <w:szCs w:val="23"/>
        </w:rPr>
        <w:t xml:space="preserve"> which is 29.5 inches long, 27.5 inches wide, and 6 inches tall. The motors are 6.5 x 2 inches, the battery unit is 14 ⅛ x 6 inches, and the raspberry pi is 3 x 2.5 inches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:rsidRPr="00AA0230" w:rsidR="00AA0230" w:rsidP="00AA0230" w:rsidRDefault="00AA0230" w14:paraId="5A4A0758" w14:textId="77777777"/>
    <w:p w:rsidR="00FB782F" w:rsidP="00FB782F" w:rsidRDefault="00FB782F" w14:paraId="7A77BAED" w14:textId="1AD1BAAA">
      <w:pPr>
        <w:rPr>
          <w:rFonts w:ascii="Arial" w:hAnsi="Arial" w:cs="Arial"/>
        </w:rPr>
      </w:pPr>
    </w:p>
    <w:p w:rsidRPr="00EB551B" w:rsidR="00B2224A" w:rsidP="00FB782F" w:rsidRDefault="00B2224A" w14:paraId="7AF2C30D" w14:textId="77777777">
      <w:pPr>
        <w:rPr>
          <w:rFonts w:ascii="Arial" w:hAnsi="Arial" w:cs="Arial"/>
        </w:rPr>
      </w:pPr>
    </w:p>
    <w:p w:rsidRPr="00EB551B" w:rsidR="00FB782F" w:rsidP="00FB782F" w:rsidRDefault="00FB782F" w14:paraId="004F171F" w14:textId="44C4AC77">
      <w:pPr>
        <w:pStyle w:val="Heading2"/>
        <w:rPr>
          <w:rFonts w:ascii="Arial" w:hAnsi="Arial"/>
        </w:rPr>
      </w:pPr>
      <w:bookmarkStart w:name="_Toc101283494" w:id="19"/>
      <w:r w:rsidRPr="00EB551B">
        <w:rPr>
          <w:rFonts w:ascii="Arial" w:hAnsi="Arial"/>
        </w:rPr>
        <w:lastRenderedPageBreak/>
        <w:t>Mounting Locations</w:t>
      </w:r>
      <w:bookmarkEnd w:id="19"/>
    </w:p>
    <w:p w:rsidRPr="00EB551B" w:rsidR="00FB782F" w:rsidP="00FB782F" w:rsidRDefault="00FB782F" w14:paraId="7536A1AD" w14:textId="77777777">
      <w:pPr>
        <w:rPr>
          <w:rFonts w:ascii="Arial" w:hAnsi="Arial" w:cs="Arial"/>
        </w:rPr>
      </w:pPr>
    </w:p>
    <w:p w:rsidRPr="00AA0230" w:rsidR="00AA0230" w:rsidP="00AA0230" w:rsidRDefault="00AA0230" w14:paraId="489638CB" w14:textId="77777777">
      <w:pPr>
        <w:pStyle w:val="NormalWeb"/>
        <w:spacing w:before="240" w:beforeAutospacing="0" w:after="240" w:afterAutospacing="0"/>
        <w:rPr>
          <w:sz w:val="23"/>
          <w:szCs w:val="23"/>
        </w:rPr>
      </w:pPr>
      <w:r w:rsidRPr="00AA0230">
        <w:rPr>
          <w:rFonts w:ascii="Arial" w:hAnsi="Arial" w:cs="Arial"/>
          <w:color w:val="000000"/>
          <w:sz w:val="23"/>
          <w:szCs w:val="23"/>
        </w:rPr>
        <w:t> </w:t>
      </w:r>
      <w:r w:rsidRPr="00AA0230">
        <w:rPr>
          <w:rFonts w:ascii="Arial" w:hAnsi="Arial" w:cs="Arial"/>
          <w:b/>
          <w:bCs/>
          <w:color w:val="000000"/>
          <w:sz w:val="23"/>
          <w:szCs w:val="23"/>
        </w:rPr>
        <w:t>3.3.1 Rover Operation Setting</w:t>
      </w:r>
    </w:p>
    <w:p w:rsidRPr="00AA0230" w:rsidR="00AA0230" w:rsidP="089742BB" w:rsidRDefault="00AA0230" w14:paraId="460DA5C1" w14:textId="3D871A80">
      <w:pPr>
        <w:pStyle w:val="NormalWeb"/>
        <w:spacing w:before="240" w:beforeAutospacing="off" w:after="240" w:afterAutospacing="off"/>
        <w:ind w:firstLine="720"/>
        <w:rPr>
          <w:sz w:val="23"/>
          <w:szCs w:val="23"/>
        </w:rPr>
      </w:pPr>
      <w:r w:rsidRPr="089742BB" w:rsidR="00AA0230">
        <w:rPr>
          <w:rFonts w:ascii="Arial" w:hAnsi="Arial" w:cs="Arial"/>
          <w:color w:val="000000" w:themeColor="text1" w:themeTint="FF" w:themeShade="FF"/>
          <w:sz w:val="23"/>
          <w:szCs w:val="23"/>
        </w:rPr>
        <w:t>The inspection rover will be deployed in a greenhouse, organized in</w:t>
      </w:r>
      <w:r w:rsidRPr="089742BB" w:rsidR="00FE58FF">
        <w:rPr>
          <w:rFonts w:ascii="Arial" w:hAnsi="Arial" w:cs="Arial"/>
          <w:color w:val="000000" w:themeColor="text1" w:themeTint="FF" w:themeShade="FF"/>
          <w:sz w:val="23"/>
          <w:szCs w:val="23"/>
        </w:rPr>
        <w:t xml:space="preserve"> a set number of</w:t>
      </w:r>
      <w:r w:rsidRPr="089742BB" w:rsidR="00AA0230">
        <w:rPr>
          <w:rFonts w:ascii="Arial" w:hAnsi="Arial" w:cs="Arial"/>
          <w:color w:val="000000" w:themeColor="text1" w:themeTint="FF" w:themeShade="FF"/>
          <w:sz w:val="23"/>
          <w:szCs w:val="23"/>
        </w:rPr>
        <w:t xml:space="preserve"> aisles</w:t>
      </w:r>
      <w:r w:rsidRPr="089742BB" w:rsidR="00FE58FF">
        <w:rPr>
          <w:rFonts w:ascii="Arial" w:hAnsi="Arial" w:cs="Arial"/>
          <w:color w:val="000000" w:themeColor="text1" w:themeTint="FF" w:themeShade="FF"/>
          <w:sz w:val="23"/>
          <w:szCs w:val="23"/>
        </w:rPr>
        <w:t xml:space="preserve"> and plants</w:t>
      </w:r>
      <w:r w:rsidRPr="089742BB" w:rsidR="00AA0230">
        <w:rPr>
          <w:rFonts w:ascii="Arial" w:hAnsi="Arial" w:cs="Arial"/>
          <w:color w:val="000000" w:themeColor="text1" w:themeTint="FF" w:themeShade="FF"/>
          <w:sz w:val="23"/>
          <w:szCs w:val="23"/>
        </w:rPr>
        <w:t xml:space="preserve">. </w:t>
      </w:r>
      <w:bookmarkStart w:name="_Int_JiCwwoAl" w:id="1149549586"/>
      <w:r w:rsidRPr="089742BB" w:rsidR="6B74A869">
        <w:rPr>
          <w:rFonts w:ascii="Arial" w:hAnsi="Arial" w:cs="Arial"/>
          <w:color w:val="000000" w:themeColor="text1" w:themeTint="FF" w:themeShade="FF"/>
          <w:sz w:val="23"/>
          <w:szCs w:val="23"/>
        </w:rPr>
        <w:t>The aisle should be free of obstacles to allow the rover to traverse smoothly.</w:t>
      </w:r>
      <w:bookmarkEnd w:id="1149549586"/>
      <w:r w:rsidRPr="089742BB" w:rsidR="00AA0230">
        <w:rPr>
          <w:rFonts w:ascii="Arial" w:hAnsi="Arial" w:cs="Arial"/>
          <w:color w:val="000000" w:themeColor="text1" w:themeTint="FF" w:themeShade="FF"/>
          <w:sz w:val="23"/>
          <w:szCs w:val="23"/>
        </w:rPr>
        <w:t xml:space="preserve"> </w:t>
      </w:r>
      <w:r w:rsidRPr="089742BB" w:rsidR="60C7D71D">
        <w:rPr>
          <w:rFonts w:ascii="Arial" w:hAnsi="Arial" w:cs="Arial"/>
          <w:color w:val="000000" w:themeColor="text1" w:themeTint="FF" w:themeShade="FF"/>
          <w:sz w:val="23"/>
          <w:szCs w:val="23"/>
        </w:rPr>
        <w:t>The rover should receive minimal water exposure to preserve the electronics onboard.</w:t>
      </w:r>
    </w:p>
    <w:p w:rsidRPr="00AA0230" w:rsidR="00AA0230" w:rsidP="00AA0230" w:rsidRDefault="00AA0230" w14:paraId="149CA712" w14:textId="77777777">
      <w:pPr>
        <w:pStyle w:val="NormalWeb"/>
        <w:spacing w:before="240" w:beforeAutospacing="0" w:after="240" w:afterAutospacing="0"/>
        <w:rPr>
          <w:sz w:val="23"/>
          <w:szCs w:val="23"/>
        </w:rPr>
      </w:pPr>
      <w:r w:rsidRPr="00AA0230">
        <w:rPr>
          <w:rFonts w:ascii="Arial" w:hAnsi="Arial" w:cs="Arial"/>
          <w:color w:val="000000"/>
          <w:sz w:val="23"/>
          <w:szCs w:val="23"/>
        </w:rPr>
        <w:t> </w:t>
      </w:r>
      <w:r w:rsidRPr="00AA0230">
        <w:rPr>
          <w:rFonts w:ascii="Arial" w:hAnsi="Arial" w:cs="Arial"/>
          <w:b/>
          <w:bCs/>
          <w:color w:val="000000"/>
          <w:sz w:val="23"/>
          <w:szCs w:val="23"/>
        </w:rPr>
        <w:t>3.3.2 Placement of Units in the Rover Body</w:t>
      </w:r>
    </w:p>
    <w:p w:rsidRPr="00AA0230" w:rsidR="00AA0230" w:rsidP="00AA0230" w:rsidRDefault="00AA0230" w14:paraId="58C21BBA" w14:textId="64E88B60">
      <w:pPr>
        <w:pStyle w:val="NormalWeb"/>
        <w:spacing w:before="240" w:beforeAutospacing="0" w:after="240" w:afterAutospacing="0"/>
        <w:ind w:firstLine="720"/>
        <w:rPr>
          <w:sz w:val="23"/>
          <w:szCs w:val="23"/>
        </w:rPr>
      </w:pPr>
      <w:r w:rsidRPr="00AA0230">
        <w:rPr>
          <w:rFonts w:ascii="Arial" w:hAnsi="Arial" w:cs="Arial"/>
          <w:color w:val="000000"/>
          <w:sz w:val="23"/>
          <w:szCs w:val="23"/>
        </w:rPr>
        <w:t xml:space="preserve">The rover’s body will contain the motors, motor drivers, batteries, and computer system so that the total size of the rover is </w:t>
      </w:r>
      <w:r w:rsidRPr="00AA0230" w:rsidR="000359C6">
        <w:rPr>
          <w:rFonts w:ascii="Arial" w:hAnsi="Arial" w:cs="Arial"/>
          <w:color w:val="000000"/>
          <w:sz w:val="23"/>
          <w:szCs w:val="23"/>
        </w:rPr>
        <w:t>minimized,</w:t>
      </w:r>
      <w:r w:rsidRPr="00AA0230">
        <w:rPr>
          <w:rFonts w:ascii="Arial" w:hAnsi="Arial" w:cs="Arial"/>
          <w:color w:val="000000"/>
          <w:sz w:val="23"/>
          <w:szCs w:val="23"/>
        </w:rPr>
        <w:t xml:space="preserve"> and the center of mass can be lowered. Rover size should be minimized for ease of transportation to and from greenhouses and </w:t>
      </w:r>
      <w:r w:rsidRPr="00AA0230" w:rsidR="000359C6">
        <w:rPr>
          <w:rFonts w:ascii="Arial" w:hAnsi="Arial" w:cs="Arial"/>
          <w:color w:val="000000"/>
          <w:sz w:val="23"/>
          <w:szCs w:val="23"/>
        </w:rPr>
        <w:t>a</w:t>
      </w:r>
      <w:r w:rsidRPr="00AA0230">
        <w:rPr>
          <w:rFonts w:ascii="Arial" w:hAnsi="Arial" w:cs="Arial"/>
          <w:color w:val="000000"/>
          <w:sz w:val="23"/>
          <w:szCs w:val="23"/>
        </w:rPr>
        <w:t xml:space="preserve"> low center of mass will </w:t>
      </w:r>
      <w:r w:rsidRPr="00AA0230" w:rsidR="000359C6">
        <w:rPr>
          <w:rFonts w:ascii="Arial" w:hAnsi="Arial" w:cs="Arial"/>
          <w:color w:val="000000"/>
          <w:sz w:val="23"/>
          <w:szCs w:val="23"/>
        </w:rPr>
        <w:t>allow</w:t>
      </w:r>
      <w:r w:rsidRPr="00AA0230">
        <w:rPr>
          <w:rFonts w:ascii="Arial" w:hAnsi="Arial" w:cs="Arial"/>
          <w:color w:val="000000"/>
          <w:sz w:val="23"/>
          <w:szCs w:val="23"/>
        </w:rPr>
        <w:t xml:space="preserve"> the rover to operate in rough terrain without worry of tipping over.</w:t>
      </w:r>
    </w:p>
    <w:p w:rsidRPr="00AA0230" w:rsidR="00AA0230" w:rsidP="00AA0230" w:rsidRDefault="00AA0230" w14:paraId="29AEA5A2" w14:textId="77777777">
      <w:pPr>
        <w:pStyle w:val="NormalWeb"/>
        <w:spacing w:before="240" w:beforeAutospacing="0" w:after="240" w:afterAutospacing="0"/>
        <w:rPr>
          <w:sz w:val="23"/>
          <w:szCs w:val="23"/>
        </w:rPr>
      </w:pPr>
      <w:r w:rsidRPr="00AA0230">
        <w:rPr>
          <w:rFonts w:ascii="Arial" w:hAnsi="Arial" w:cs="Arial"/>
          <w:color w:val="000000"/>
          <w:sz w:val="23"/>
          <w:szCs w:val="23"/>
        </w:rPr>
        <w:t> </w:t>
      </w:r>
      <w:r w:rsidRPr="00AA0230">
        <w:rPr>
          <w:rFonts w:ascii="Arial" w:hAnsi="Arial" w:cs="Arial"/>
          <w:b/>
          <w:bCs/>
          <w:color w:val="000000"/>
          <w:sz w:val="23"/>
          <w:szCs w:val="23"/>
        </w:rPr>
        <w:t>3.3.3 Mounting of Camera</w:t>
      </w:r>
    </w:p>
    <w:p w:rsidRPr="00AA0230" w:rsidR="00AA0230" w:rsidP="00AA0230" w:rsidRDefault="00AA0230" w14:paraId="2C150361" w14:textId="66A3ACEA">
      <w:pPr>
        <w:pStyle w:val="NormalWeb"/>
        <w:spacing w:before="240" w:beforeAutospacing="0" w:after="240" w:afterAutospacing="0"/>
        <w:ind w:firstLine="360"/>
        <w:rPr>
          <w:sz w:val="23"/>
          <w:szCs w:val="23"/>
        </w:rPr>
      </w:pPr>
      <w:r w:rsidRPr="00AA0230">
        <w:rPr>
          <w:rFonts w:ascii="Arial" w:hAnsi="Arial" w:cs="Arial"/>
          <w:color w:val="000000"/>
          <w:sz w:val="23"/>
          <w:szCs w:val="23"/>
        </w:rPr>
        <w:t xml:space="preserve">The camera will be mounted above the rover on a gimbal, which would in turn be placed on </w:t>
      </w:r>
      <w:r w:rsidR="00FE58FF">
        <w:rPr>
          <w:rFonts w:ascii="Arial" w:hAnsi="Arial" w:cs="Arial"/>
          <w:color w:val="000000"/>
          <w:sz w:val="23"/>
          <w:szCs w:val="23"/>
        </w:rPr>
        <w:t>a screw drive mounted to the center of the rover</w:t>
      </w:r>
      <w:r w:rsidRPr="00AA0230">
        <w:rPr>
          <w:rFonts w:ascii="Arial" w:hAnsi="Arial" w:cs="Arial"/>
          <w:color w:val="000000"/>
          <w:sz w:val="23"/>
          <w:szCs w:val="23"/>
        </w:rPr>
        <w:t>. This will give the camera an adequate field of view to successfully analyze the plants.</w:t>
      </w:r>
    </w:p>
    <w:p w:rsidRPr="00EB551B" w:rsidR="00FB782F" w:rsidRDefault="00FB782F" w14:paraId="5823DAC3" w14:textId="77777777">
      <w:pPr>
        <w:jc w:val="left"/>
        <w:rPr>
          <w:rFonts w:ascii="Arial" w:hAnsi="Arial" w:eastAsia="Times New Roman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:rsidRPr="00EB551B" w:rsidR="00FB782F" w:rsidP="00FB782F" w:rsidRDefault="00FB782F" w14:paraId="1B509CA0" w14:textId="74F78E88">
      <w:pPr>
        <w:pStyle w:val="Heading1"/>
        <w:rPr>
          <w:rFonts w:ascii="Arial" w:hAnsi="Arial"/>
        </w:rPr>
      </w:pPr>
      <w:bookmarkStart w:name="_Toc101283495" w:id="20"/>
      <w:r w:rsidRPr="00EB551B">
        <w:rPr>
          <w:rFonts w:ascii="Arial" w:hAnsi="Arial"/>
        </w:rPr>
        <w:lastRenderedPageBreak/>
        <w:t>Thermal Interface</w:t>
      </w:r>
      <w:bookmarkEnd w:id="20"/>
    </w:p>
    <w:bookmarkEnd w:id="13"/>
    <w:p w:rsidRPr="00F069D1" w:rsidR="00F069D1" w:rsidP="00F069D1" w:rsidRDefault="00F069D1" w14:paraId="7075F6E5" w14:textId="7BFA6C14">
      <w:pPr>
        <w:pStyle w:val="NormalWeb"/>
        <w:spacing w:before="240" w:beforeAutospacing="0" w:after="240" w:afterAutospacing="0"/>
        <w:ind w:firstLine="360"/>
        <w:rPr>
          <w:sz w:val="23"/>
          <w:szCs w:val="23"/>
        </w:rPr>
      </w:pPr>
      <w:r w:rsidRPr="00F069D1">
        <w:rPr>
          <w:rFonts w:ascii="Arial" w:hAnsi="Arial" w:cs="Arial"/>
          <w:color w:val="000000"/>
          <w:sz w:val="23"/>
          <w:szCs w:val="23"/>
        </w:rPr>
        <w:t>The rover will not produce enough heat to warrant a cooling system to help manage heat</w:t>
      </w:r>
      <w:r w:rsidR="00CC6D56">
        <w:rPr>
          <w:rFonts w:ascii="Arial" w:hAnsi="Arial" w:cs="Arial"/>
          <w:color w:val="000000"/>
          <w:sz w:val="23"/>
          <w:szCs w:val="23"/>
        </w:rPr>
        <w:t>, however, the motor drivers and MCU do have built in heat sinks to reduce the change further</w:t>
      </w:r>
      <w:r w:rsidRPr="00F069D1">
        <w:rPr>
          <w:rFonts w:ascii="Arial" w:hAnsi="Arial" w:cs="Arial"/>
          <w:color w:val="000000"/>
          <w:sz w:val="23"/>
          <w:szCs w:val="23"/>
        </w:rPr>
        <w:t xml:space="preserve">. The air surrounding the rover will </w:t>
      </w:r>
      <w:r w:rsidR="00CC6D56">
        <w:rPr>
          <w:rFonts w:ascii="Arial" w:hAnsi="Arial" w:cs="Arial"/>
          <w:color w:val="000000"/>
          <w:sz w:val="23"/>
          <w:szCs w:val="23"/>
        </w:rPr>
        <w:t xml:space="preserve">also </w:t>
      </w:r>
      <w:r w:rsidRPr="00F069D1">
        <w:rPr>
          <w:rFonts w:ascii="Arial" w:hAnsi="Arial" w:cs="Arial"/>
          <w:color w:val="000000"/>
          <w:sz w:val="23"/>
          <w:szCs w:val="23"/>
        </w:rPr>
        <w:t>be cool enough to allow for the heat to dissipate away without harming the rover and its components. </w:t>
      </w:r>
    </w:p>
    <w:p w:rsidRPr="00EB551B" w:rsidR="002B7487" w:rsidP="002B7487" w:rsidRDefault="002B7487" w14:paraId="0E8E8A36" w14:textId="77777777">
      <w:pPr>
        <w:pStyle w:val="BodyText"/>
        <w:rPr>
          <w:rFonts w:ascii="Arial" w:hAnsi="Arial" w:cs="Arial"/>
        </w:rPr>
      </w:pPr>
    </w:p>
    <w:p w:rsidRPr="00EB551B" w:rsidR="002B7487" w:rsidP="002B7487" w:rsidRDefault="002B7487" w14:paraId="4C67F36C" w14:textId="77777777">
      <w:pPr>
        <w:pStyle w:val="BodyText"/>
        <w:rPr>
          <w:rFonts w:ascii="Arial" w:hAnsi="Arial" w:cs="Arial"/>
        </w:rPr>
      </w:pPr>
    </w:p>
    <w:p w:rsidRPr="00EB551B" w:rsidR="002B7487" w:rsidRDefault="002B7487" w14:paraId="048BBF98" w14:textId="77777777">
      <w:pPr>
        <w:jc w:val="left"/>
        <w:rPr>
          <w:rFonts w:ascii="Arial" w:hAnsi="Arial" w:eastAsia="Times New Roman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:rsidRPr="00EB551B" w:rsidR="00FA617B" w:rsidP="00FA617B" w:rsidRDefault="00FB782F" w14:paraId="5F4AF5F0" w14:textId="74AF2783">
      <w:pPr>
        <w:pStyle w:val="Heading1"/>
        <w:rPr>
          <w:rFonts w:ascii="Arial" w:hAnsi="Arial"/>
        </w:rPr>
      </w:pPr>
      <w:bookmarkStart w:name="_Toc101283496" w:id="21"/>
      <w:r w:rsidRPr="00EB551B">
        <w:rPr>
          <w:rFonts w:ascii="Arial" w:hAnsi="Arial"/>
        </w:rPr>
        <w:lastRenderedPageBreak/>
        <w:t>Electrical Interface</w:t>
      </w:r>
      <w:bookmarkEnd w:id="21"/>
    </w:p>
    <w:p w:rsidR="003610C8" w:rsidP="003610C8" w:rsidRDefault="003610C8" w14:paraId="724A3E49" w14:textId="4526E1E9">
      <w:pPr>
        <w:pStyle w:val="Caption"/>
        <w:framePr w:w="8843" w:h="301" w:wrap="around" w:x="1795" w:y="3974" w:hRule="exact"/>
        <w:jc w:val="both"/>
        <w:rPr>
          <w:rFonts w:ascii="Arial" w:hAnsi="Arial" w:cs="Arial"/>
        </w:rPr>
      </w:pPr>
      <w:bookmarkStart w:name="_Toc101283392" w:id="22"/>
      <w:r w:rsidR="003610C8">
        <w:rPr/>
        <w:t xml:space="preserve">Figure </w:t>
      </w:r>
      <w:r>
        <w:fldChar w:fldCharType="begin"/>
      </w:r>
      <w:r>
        <w:instrText xml:space="preserve">SEQ Figure \* ARABIC</w:instrText>
      </w:r>
      <w:r>
        <w:fldChar w:fldCharType="separate"/>
      </w:r>
      <w:r w:rsidRPr="5B135819" w:rsidR="00DD4B6E">
        <w:rPr>
          <w:noProof/>
        </w:rPr>
        <w:t>1</w:t>
      </w:r>
      <w:r>
        <w:fldChar w:fldCharType="end"/>
      </w:r>
      <w:r w:rsidR="003610C8">
        <w:rPr/>
        <w:t>: Block Diagram of Subsystem</w:t>
      </w:r>
      <w:bookmarkEnd w:id="22"/>
    </w:p>
    <w:p w:rsidR="003610C8" w:rsidP="5B135819" w:rsidRDefault="000359C6" w14:paraId="64BCAFAD" w14:textId="4F8FFC0D">
      <w:pPr>
        <w:pStyle w:val="Normal"/>
        <w:keepNext w:val="1"/>
      </w:pPr>
      <w:r w:rsidR="01EB1748">
        <w:drawing>
          <wp:inline wp14:editId="57090A47" wp14:anchorId="33EA5026">
            <wp:extent cx="5010148" cy="3162300"/>
            <wp:effectExtent l="0" t="0" r="0" b="0"/>
            <wp:docPr id="1626592347" name="" descr="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59ef85bb43748e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148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Pr="00EB551B" w:rsidR="00FB782F" w:rsidP="00FB782F" w:rsidRDefault="00FB782F" w14:paraId="2C80C8CA" w14:textId="77777777">
      <w:pPr>
        <w:pStyle w:val="Heading2"/>
        <w:rPr>
          <w:rFonts w:ascii="Arial" w:hAnsi="Arial"/>
        </w:rPr>
      </w:pPr>
      <w:bookmarkStart w:name="_Toc101283497" w:id="23"/>
      <w:r w:rsidRPr="00EB551B">
        <w:rPr>
          <w:rFonts w:ascii="Arial" w:hAnsi="Arial"/>
        </w:rPr>
        <w:t>Primary Input Power</w:t>
      </w:r>
      <w:bookmarkEnd w:id="23"/>
    </w:p>
    <w:p w:rsidRPr="00F069D1" w:rsidR="00F069D1" w:rsidP="00F069D1" w:rsidRDefault="00F069D1" w14:paraId="5CB51EA9" w14:textId="28F69C46">
      <w:pPr>
        <w:pStyle w:val="NormalWeb"/>
        <w:spacing w:before="240" w:beforeAutospacing="0" w:after="240" w:afterAutospacing="0"/>
        <w:rPr>
          <w:sz w:val="23"/>
          <w:szCs w:val="23"/>
        </w:rPr>
      </w:pPr>
      <w:r w:rsidRPr="00F069D1">
        <w:rPr>
          <w:rFonts w:ascii="Arial" w:hAnsi="Arial" w:cs="Arial"/>
          <w:color w:val="000000"/>
          <w:sz w:val="23"/>
          <w:szCs w:val="23"/>
        </w:rPr>
        <w:t>2x12 Volt batteries will be used to power the motors.</w:t>
      </w:r>
    </w:p>
    <w:p w:rsidRPr="00F069D1" w:rsidR="00F069D1" w:rsidP="00F069D1" w:rsidRDefault="00F069D1" w14:paraId="2B661376" w14:textId="046E4C1A">
      <w:pPr>
        <w:pStyle w:val="NormalWeb"/>
        <w:spacing w:before="240" w:beforeAutospacing="0" w:after="240" w:afterAutospacing="0"/>
        <w:rPr>
          <w:sz w:val="23"/>
          <w:szCs w:val="23"/>
        </w:rPr>
      </w:pPr>
      <w:r w:rsidRPr="00F069D1">
        <w:rPr>
          <w:rFonts w:ascii="Arial" w:hAnsi="Arial" w:cs="Arial"/>
          <w:color w:val="000000"/>
          <w:sz w:val="23"/>
          <w:szCs w:val="23"/>
        </w:rPr>
        <w:t>1x5 volt battery will be used to power the sensors.</w:t>
      </w:r>
    </w:p>
    <w:p w:rsidRPr="00EB551B" w:rsidR="00FB782F" w:rsidP="00F069D1" w:rsidRDefault="00FB782F" w14:paraId="53C8E4B5" w14:textId="06055616">
      <w:pPr>
        <w:tabs>
          <w:tab w:val="left" w:pos="1020"/>
        </w:tabs>
        <w:rPr>
          <w:rFonts w:ascii="Arial" w:hAnsi="Arial" w:cs="Arial"/>
        </w:rPr>
      </w:pPr>
    </w:p>
    <w:p w:rsidR="00FB782F" w:rsidP="00FB782F" w:rsidRDefault="00F069D1" w14:paraId="5CFADF6D" w14:textId="74735D5D">
      <w:pPr>
        <w:pStyle w:val="Heading2"/>
        <w:rPr>
          <w:rFonts w:ascii="Arial" w:hAnsi="Arial"/>
        </w:rPr>
      </w:pPr>
      <w:bookmarkStart w:name="_Toc101283498" w:id="24"/>
      <w:r>
        <w:rPr>
          <w:rFonts w:ascii="Arial" w:hAnsi="Arial"/>
        </w:rPr>
        <w:t>Voltage and Current Levels</w:t>
      </w:r>
      <w:bookmarkEnd w:id="24"/>
    </w:p>
    <w:p w:rsidRPr="00F069D1" w:rsidR="00F069D1" w:rsidP="00F069D1" w:rsidRDefault="00F069D1" w14:paraId="4F4E8592" w14:textId="77777777">
      <w:pPr>
        <w:spacing w:before="240" w:after="240"/>
        <w:jc w:val="left"/>
        <w:rPr>
          <w:rFonts w:ascii="Times New Roman" w:hAnsi="Times New Roman" w:eastAsia="Times New Roman"/>
          <w:szCs w:val="23"/>
        </w:rPr>
      </w:pPr>
      <w:r w:rsidRPr="00F069D1">
        <w:rPr>
          <w:rFonts w:ascii="Arial" w:hAnsi="Arial" w:eastAsia="Times New Roman" w:cs="Arial"/>
          <w:color w:val="000000"/>
          <w:szCs w:val="23"/>
        </w:rPr>
        <w:t> </w:t>
      </w:r>
      <w:r w:rsidRPr="00F069D1">
        <w:rPr>
          <w:rFonts w:ascii="Arial" w:hAnsi="Arial" w:eastAsia="Times New Roman" w:cs="Arial"/>
          <w:b/>
          <w:bCs/>
          <w:color w:val="000000"/>
          <w:szCs w:val="23"/>
        </w:rPr>
        <w:t>5.2.1 Maximum Values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14"/>
        <w:gridCol w:w="1829"/>
        <w:gridCol w:w="1922"/>
        <w:gridCol w:w="1995"/>
      </w:tblGrid>
      <w:tr w:rsidRPr="00F069D1" w:rsidR="00F069D1" w:rsidTr="1028774B" w14:paraId="35A0A54D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126714CC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Component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17959906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Voltage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611C3685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Current 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12648721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Power</w:t>
            </w:r>
          </w:p>
        </w:tc>
      </w:tr>
      <w:tr w:rsidRPr="00F069D1" w:rsidR="00F069D1" w:rsidTr="1028774B" w14:paraId="56A41CDA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6EF24A2B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12 V Battery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60145399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12 V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06D7F7B7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18 Ah</w:t>
            </w:r>
          </w:p>
          <w:p w:rsidRPr="00F069D1" w:rsidR="00F069D1" w:rsidP="00F069D1" w:rsidRDefault="00F069D1" w14:paraId="2646E6DF" w14:textId="77777777">
            <w:pPr>
              <w:spacing w:after="240"/>
              <w:jc w:val="left"/>
              <w:rPr>
                <w:rFonts w:ascii="Times New Roman" w:hAnsi="Times New Roman" w:eastAsia="Times New Roman"/>
                <w:szCs w:val="23"/>
              </w:rPr>
            </w:pP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0913C61E" w14:textId="0390C1D5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216 W</w:t>
            </w:r>
            <w:r w:rsidR="00FE20F0">
              <w:rPr>
                <w:rFonts w:ascii="Arial" w:hAnsi="Arial" w:eastAsia="Times New Roman" w:cs="Arial"/>
                <w:color w:val="000000"/>
                <w:szCs w:val="23"/>
              </w:rPr>
              <w:t>-</w:t>
            </w: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h</w:t>
            </w:r>
          </w:p>
        </w:tc>
      </w:tr>
      <w:tr w:rsidRPr="00F069D1" w:rsidR="00F069D1" w:rsidTr="1028774B" w14:paraId="0E1AF910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70F3BA9F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5 V Battery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514B6763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5 V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54CA2418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6 Ah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69D79278" w14:textId="55F06CF4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30 W</w:t>
            </w:r>
            <w:r w:rsidR="00FE20F0">
              <w:rPr>
                <w:rFonts w:ascii="Arial" w:hAnsi="Arial" w:eastAsia="Times New Roman" w:cs="Arial"/>
                <w:color w:val="000000"/>
                <w:szCs w:val="23"/>
              </w:rPr>
              <w:t>-</w:t>
            </w: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h</w:t>
            </w:r>
          </w:p>
        </w:tc>
      </w:tr>
      <w:tr w:rsidRPr="00F069D1" w:rsidR="00F069D1" w:rsidTr="1028774B" w14:paraId="6D677482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1028774B" w:rsidRDefault="1028774B" w14:paraId="3BD18AC4" w14:textId="406B8835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 w:rsidRPr="1028774B">
              <w:rPr>
                <w:rFonts w:ascii="Arial" w:hAnsi="Arial" w:eastAsia="Times New Roman" w:cs="Arial"/>
                <w:color w:val="000000" w:themeColor="text1"/>
              </w:rPr>
              <w:t>HC-SR04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70C564A1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TBD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5FB2761D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TBD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5C6A19AA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TBD</w:t>
            </w:r>
          </w:p>
        </w:tc>
      </w:tr>
      <w:tr w:rsidRPr="00F069D1" w:rsidR="00F069D1" w:rsidTr="1028774B" w14:paraId="02B604FB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34ED92B1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Raspberry Pi 4 B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192166B2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5 V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2C5249" w14:paraId="316D7EB3" w14:textId="671B2AA4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>
              <w:rPr>
                <w:rFonts w:ascii="Arial" w:hAnsi="Arial" w:eastAsia="Times New Roman" w:cs="Arial"/>
                <w:color w:val="000000"/>
                <w:szCs w:val="23"/>
              </w:rPr>
              <w:t>3</w:t>
            </w:r>
            <w:r w:rsidRPr="00F069D1" w:rsidR="00F069D1">
              <w:rPr>
                <w:rFonts w:ascii="Arial" w:hAnsi="Arial" w:eastAsia="Times New Roman" w:cs="Arial"/>
                <w:color w:val="000000"/>
                <w:szCs w:val="23"/>
              </w:rPr>
              <w:t xml:space="preserve"> A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2C5249" w14:paraId="50A2702B" w14:textId="26C14A58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>
              <w:rPr>
                <w:rFonts w:ascii="Arial" w:hAnsi="Arial" w:eastAsia="Times New Roman" w:cs="Arial"/>
                <w:color w:val="000000"/>
                <w:szCs w:val="23"/>
              </w:rPr>
              <w:t>15</w:t>
            </w:r>
            <w:r w:rsidRPr="00F069D1" w:rsidR="00F069D1">
              <w:rPr>
                <w:rFonts w:ascii="Arial" w:hAnsi="Arial" w:eastAsia="Times New Roman" w:cs="Arial"/>
                <w:color w:val="000000"/>
                <w:szCs w:val="23"/>
              </w:rPr>
              <w:t xml:space="preserve"> W</w:t>
            </w:r>
          </w:p>
        </w:tc>
      </w:tr>
      <w:tr w:rsidRPr="00F069D1" w:rsidR="00F069D1" w:rsidTr="1028774B" w14:paraId="0DE6569E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1028774B" w:rsidRDefault="00CC6D56" w14:paraId="1BE9BF1E" w14:textId="6E9F46E8">
            <w:pPr>
              <w:spacing w:line="259" w:lineRule="auto"/>
              <w:jc w:val="left"/>
              <w:rPr>
                <w:color w:val="000000" w:themeColor="text1"/>
                <w:szCs w:val="23"/>
              </w:rPr>
            </w:pPr>
            <w:r>
              <w:rPr>
                <w:rFonts w:ascii="Arial" w:hAnsi="Arial" w:eastAsia="Times New Roman" w:cs="Arial"/>
                <w:color w:val="000000" w:themeColor="text1"/>
              </w:rPr>
              <w:t>Real Sense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7155A2A3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TBD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7D4D35A8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TBD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16106459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TBD</w:t>
            </w:r>
          </w:p>
        </w:tc>
      </w:tr>
      <w:tr w:rsidRPr="00F069D1" w:rsidR="00F069D1" w:rsidTr="1028774B" w14:paraId="13DDC617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5895AC49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Motor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F069D1" w14:paraId="00FF51E7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24 V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CC6D56" w14:paraId="5DF5B52D" w14:textId="250B7EB8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>
              <w:rPr>
                <w:rFonts w:ascii="Arial" w:hAnsi="Arial" w:eastAsia="Times New Roman" w:cs="Arial"/>
                <w:color w:val="000000"/>
                <w:szCs w:val="23"/>
              </w:rPr>
              <w:t>6 A</w:t>
            </w:r>
            <w:r w:rsidRPr="00F069D1" w:rsidR="00F069D1">
              <w:rPr>
                <w:rFonts w:ascii="Arial" w:hAnsi="Arial" w:eastAsia="Times New Roman" w:cs="Arial"/>
                <w:color w:val="000000"/>
                <w:szCs w:val="23"/>
              </w:rPr>
              <w:t> 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F069D1" w:rsidP="00F069D1" w:rsidRDefault="00CC6D56" w14:paraId="36346A46" w14:textId="6FDF0EDF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>
              <w:rPr>
                <w:rFonts w:ascii="Arial" w:hAnsi="Arial" w:eastAsia="Times New Roman" w:cs="Arial"/>
                <w:color w:val="000000"/>
                <w:szCs w:val="23"/>
              </w:rPr>
              <w:t>144 W</w:t>
            </w:r>
          </w:p>
        </w:tc>
      </w:tr>
      <w:tr w:rsidRPr="00F069D1" w:rsidR="00CC6D56" w:rsidTr="1028774B" w14:paraId="78EFDDD5" w14:textId="77777777"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CC6D56" w:rsidP="00CC6D56" w:rsidRDefault="00CC6D56" w14:paraId="3E051ED9" w14:textId="77777777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Motor Driver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CC6D56" w:rsidP="00CC6D56" w:rsidRDefault="00CC6D56" w14:paraId="657D310A" w14:textId="3F41D7D3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24 V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CC6D56" w:rsidP="00CC6D56" w:rsidRDefault="00CC6D56" w14:paraId="0ECF2E0B" w14:textId="41619701">
            <w:pPr>
              <w:jc w:val="left"/>
              <w:rPr>
                <w:rFonts w:ascii="Times New Roman" w:hAnsi="Times New Roman" w:eastAsia="Times New Roman"/>
                <w:szCs w:val="23"/>
              </w:rPr>
            </w:pPr>
            <w:r>
              <w:rPr>
                <w:rFonts w:ascii="Arial" w:hAnsi="Arial" w:eastAsia="Times New Roman" w:cs="Arial"/>
                <w:color w:val="000000"/>
                <w:szCs w:val="23"/>
              </w:rPr>
              <w:t>6 A</w:t>
            </w:r>
            <w:r w:rsidRPr="00F069D1">
              <w:rPr>
                <w:rFonts w:ascii="Arial" w:hAnsi="Arial" w:eastAsia="Times New Roman" w:cs="Arial"/>
                <w:color w:val="000000"/>
                <w:szCs w:val="23"/>
              </w:rPr>
              <w:t> </w:t>
            </w:r>
          </w:p>
        </w:tc>
        <w:tc>
          <w:tcPr>
            <w:tcW w:w="0" w:type="auto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Pr="00F069D1" w:rsidR="00CC6D56" w:rsidP="00CC6D56" w:rsidRDefault="00CC6D56" w14:paraId="3D261491" w14:textId="69E214CD">
            <w:pPr>
              <w:keepNext/>
              <w:jc w:val="left"/>
              <w:rPr>
                <w:rFonts w:ascii="Times New Roman" w:hAnsi="Times New Roman" w:eastAsia="Times New Roman"/>
                <w:szCs w:val="23"/>
              </w:rPr>
            </w:pPr>
            <w:r>
              <w:rPr>
                <w:rFonts w:ascii="Arial" w:hAnsi="Arial" w:eastAsia="Times New Roman" w:cs="Arial"/>
                <w:color w:val="000000"/>
                <w:szCs w:val="23"/>
              </w:rPr>
              <w:t>144 W</w:t>
            </w:r>
          </w:p>
        </w:tc>
      </w:tr>
    </w:tbl>
    <w:p w:rsidR="00DD4B6E" w:rsidP="00DD4B6E" w:rsidRDefault="00DD4B6E" w14:paraId="0A371AC8" w14:textId="77777777">
      <w:pPr>
        <w:pStyle w:val="Caption"/>
        <w:framePr w:w="5870" w:h="450" w:wrap="around" w:x="1450" w:y="48" w:hRule="exact"/>
      </w:pPr>
      <w:bookmarkStart w:name="_Toc101283369" w:id="25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Maximum Power of Each Device</w:t>
      </w:r>
      <w:bookmarkEnd w:id="25"/>
    </w:p>
    <w:p w:rsidRPr="00EB551B" w:rsidR="00FB782F" w:rsidP="00FB782F" w:rsidRDefault="00FB782F" w14:paraId="1F5A331D" w14:textId="77777777">
      <w:pPr>
        <w:rPr>
          <w:rFonts w:ascii="Arial" w:hAnsi="Arial" w:cs="Arial"/>
        </w:rPr>
      </w:pPr>
    </w:p>
    <w:p w:rsidRPr="00F069D1" w:rsidR="00FB782F" w:rsidP="00FB782F" w:rsidRDefault="00FB782F" w14:paraId="63EE5444" w14:textId="4F6A849D">
      <w:pPr>
        <w:pStyle w:val="Heading2"/>
        <w:rPr>
          <w:rFonts w:ascii="Arial" w:hAnsi="Arial"/>
        </w:rPr>
      </w:pPr>
      <w:bookmarkStart w:name="_Toc101283499" w:id="26"/>
      <w:r w:rsidRPr="00EB551B">
        <w:rPr>
          <w:rFonts w:ascii="Arial" w:hAnsi="Arial"/>
        </w:rPr>
        <w:lastRenderedPageBreak/>
        <w:t>Signal Interfaces</w:t>
      </w:r>
      <w:bookmarkEnd w:id="26"/>
    </w:p>
    <w:p w:rsidRPr="00F069D1" w:rsidR="00FB782F" w:rsidP="00F069D1" w:rsidRDefault="00F069D1" w14:paraId="658FBFFC" w14:textId="0F06858D">
      <w:pPr>
        <w:pStyle w:val="NormalWeb"/>
        <w:spacing w:before="240" w:beforeAutospacing="0" w:after="240" w:afterAutospacing="0"/>
        <w:rPr>
          <w:sz w:val="23"/>
          <w:szCs w:val="23"/>
        </w:rPr>
      </w:pPr>
      <w:r>
        <w:rPr>
          <w:rFonts w:ascii="Arial" w:hAnsi="Arial" w:cs="Arial"/>
          <w:color w:val="000000"/>
          <w:sz w:val="22"/>
          <w:szCs w:val="22"/>
        </w:rPr>
        <w:t> </w:t>
      </w:r>
      <w:r w:rsidR="00381934">
        <w:rPr>
          <w:rFonts w:ascii="Arial" w:hAnsi="Arial" w:cs="Arial"/>
          <w:color w:val="000000"/>
          <w:sz w:val="22"/>
          <w:szCs w:val="22"/>
        </w:rPr>
        <w:tab/>
      </w:r>
      <w:r w:rsidRPr="00F069D1">
        <w:rPr>
          <w:rFonts w:ascii="Arial" w:hAnsi="Arial" w:cs="Arial"/>
          <w:color w:val="000000"/>
          <w:sz w:val="23"/>
          <w:szCs w:val="23"/>
        </w:rPr>
        <w:t xml:space="preserve">The Raspberry </w:t>
      </w:r>
      <w:r w:rsidR="003D2DB0">
        <w:rPr>
          <w:rFonts w:ascii="Arial" w:hAnsi="Arial" w:cs="Arial"/>
          <w:color w:val="000000"/>
          <w:sz w:val="23"/>
          <w:szCs w:val="23"/>
        </w:rPr>
        <w:t>P</w:t>
      </w:r>
      <w:r w:rsidRPr="00F069D1">
        <w:rPr>
          <w:rFonts w:ascii="Arial" w:hAnsi="Arial" w:cs="Arial"/>
          <w:color w:val="000000"/>
          <w:sz w:val="23"/>
          <w:szCs w:val="23"/>
        </w:rPr>
        <w:t>i will take in</w:t>
      </w:r>
      <w:r w:rsidR="003D2DB0">
        <w:rPr>
          <w:rFonts w:ascii="Arial" w:hAnsi="Arial" w:cs="Arial"/>
          <w:color w:val="000000"/>
          <w:sz w:val="23"/>
          <w:szCs w:val="23"/>
        </w:rPr>
        <w:t>put</w:t>
      </w:r>
      <w:r w:rsidRPr="00F069D1">
        <w:rPr>
          <w:rFonts w:ascii="Arial" w:hAnsi="Arial" w:cs="Arial"/>
          <w:color w:val="000000"/>
          <w:sz w:val="23"/>
          <w:szCs w:val="23"/>
        </w:rPr>
        <w:t xml:space="preserve"> signals as well as output signals to</w:t>
      </w:r>
      <w:r w:rsidR="003D2DB0">
        <w:rPr>
          <w:rFonts w:ascii="Arial" w:hAnsi="Arial" w:cs="Arial"/>
          <w:color w:val="000000"/>
          <w:sz w:val="23"/>
          <w:szCs w:val="23"/>
        </w:rPr>
        <w:t xml:space="preserve"> and </w:t>
      </w:r>
      <w:r w:rsidRPr="00F069D1">
        <w:rPr>
          <w:rFonts w:ascii="Arial" w:hAnsi="Arial" w:cs="Arial"/>
          <w:color w:val="000000"/>
          <w:sz w:val="23"/>
          <w:szCs w:val="23"/>
        </w:rPr>
        <w:t xml:space="preserve">from sensors, camera, and </w:t>
      </w:r>
      <w:r w:rsidR="003D2DB0">
        <w:rPr>
          <w:rFonts w:ascii="Arial" w:hAnsi="Arial" w:cs="Arial"/>
          <w:color w:val="000000"/>
          <w:sz w:val="23"/>
          <w:szCs w:val="23"/>
        </w:rPr>
        <w:t>serve as the overall control unit of the rover</w:t>
      </w:r>
      <w:r w:rsidRPr="00F069D1">
        <w:rPr>
          <w:rFonts w:ascii="Arial" w:hAnsi="Arial" w:cs="Arial"/>
          <w:color w:val="000000"/>
          <w:sz w:val="23"/>
          <w:szCs w:val="23"/>
        </w:rPr>
        <w:t>.</w:t>
      </w:r>
    </w:p>
    <w:p w:rsidRPr="00EB551B" w:rsidR="00FB782F" w:rsidP="00FB782F" w:rsidRDefault="00FB782F" w14:paraId="56C5081A" w14:textId="6577CFE4">
      <w:pPr>
        <w:pStyle w:val="Heading2"/>
        <w:rPr>
          <w:rFonts w:ascii="Arial" w:hAnsi="Arial"/>
        </w:rPr>
      </w:pPr>
      <w:bookmarkStart w:name="_Toc101283500" w:id="27"/>
      <w:r w:rsidRPr="00EB551B">
        <w:rPr>
          <w:rFonts w:ascii="Arial" w:hAnsi="Arial"/>
        </w:rPr>
        <w:t>User Control Interface</w:t>
      </w:r>
      <w:bookmarkEnd w:id="27"/>
    </w:p>
    <w:p w:rsidRPr="00F069D1" w:rsidR="00FB782F" w:rsidP="00381934" w:rsidRDefault="00F069D1" w14:paraId="3434B851" w14:textId="303B7EFE">
      <w:pPr>
        <w:ind w:firstLine="360"/>
        <w:rPr>
          <w:rFonts w:ascii="Arial" w:hAnsi="Arial" w:cs="Arial"/>
          <w:szCs w:val="23"/>
        </w:rPr>
      </w:pPr>
      <w:r w:rsidRPr="00F069D1">
        <w:rPr>
          <w:rFonts w:ascii="Arial" w:hAnsi="Arial" w:cs="Arial"/>
          <w:color w:val="000000"/>
          <w:szCs w:val="23"/>
        </w:rPr>
        <w:t xml:space="preserve">There will be a website that the user will be able to interact with to look at data and the </w:t>
      </w:r>
      <w:r w:rsidR="003F449A">
        <w:rPr>
          <w:rFonts w:ascii="Arial" w:hAnsi="Arial" w:cs="Arial"/>
          <w:color w:val="000000"/>
          <w:szCs w:val="23"/>
        </w:rPr>
        <w:t>location</w:t>
      </w:r>
      <w:r w:rsidRPr="00F069D1">
        <w:rPr>
          <w:rFonts w:ascii="Arial" w:hAnsi="Arial" w:cs="Arial"/>
          <w:color w:val="000000"/>
          <w:szCs w:val="23"/>
        </w:rPr>
        <w:t xml:space="preserve"> of plants within the greenhouse.</w:t>
      </w:r>
    </w:p>
    <w:p w:rsidRPr="00EB551B" w:rsidR="00FA617B" w:rsidP="00FA617B" w:rsidRDefault="00FA617B" w14:paraId="226C02D6" w14:textId="77777777">
      <w:pPr>
        <w:pStyle w:val="BodyText"/>
        <w:rPr>
          <w:rFonts w:ascii="Arial" w:hAnsi="Arial" w:cs="Arial"/>
        </w:rPr>
      </w:pPr>
    </w:p>
    <w:p w:rsidRPr="00EB551B" w:rsidR="00FA617B" w:rsidP="00FA617B" w:rsidRDefault="00FA617B" w14:paraId="66FFFDE9" w14:textId="77777777">
      <w:pPr>
        <w:pStyle w:val="BodyText"/>
        <w:rPr>
          <w:rFonts w:ascii="Arial" w:hAnsi="Arial" w:cs="Arial"/>
        </w:rPr>
      </w:pPr>
    </w:p>
    <w:p w:rsidRPr="00EB551B" w:rsidR="00FB782F" w:rsidRDefault="00FB782F" w14:paraId="0658658E" w14:textId="77777777">
      <w:pPr>
        <w:jc w:val="left"/>
        <w:rPr>
          <w:rFonts w:ascii="Arial" w:hAnsi="Arial" w:eastAsia="Times New Roman" w:cs="Arial"/>
          <w:b/>
          <w:kern w:val="32"/>
          <w:sz w:val="32"/>
          <w:szCs w:val="32"/>
        </w:rPr>
      </w:pPr>
      <w:bookmarkStart w:name="_Toc441585298" w:id="28"/>
      <w:r w:rsidRPr="00EB551B">
        <w:rPr>
          <w:rFonts w:ascii="Arial" w:hAnsi="Arial" w:cs="Arial"/>
        </w:rPr>
        <w:br w:type="page"/>
      </w:r>
    </w:p>
    <w:p w:rsidR="00FB782F" w:rsidP="00FB782F" w:rsidRDefault="00FB782F" w14:paraId="4492A9D5" w14:textId="40767DBC">
      <w:pPr>
        <w:pStyle w:val="Heading1"/>
        <w:rPr>
          <w:rFonts w:ascii="Arial" w:hAnsi="Arial"/>
        </w:rPr>
      </w:pPr>
      <w:bookmarkStart w:name="_Toc101283501" w:id="29"/>
      <w:bookmarkEnd w:id="28"/>
      <w:r w:rsidRPr="00EB551B">
        <w:rPr>
          <w:rFonts w:ascii="Arial" w:hAnsi="Arial"/>
        </w:rPr>
        <w:lastRenderedPageBreak/>
        <w:t>Communications / Device Interface Protocols</w:t>
      </w:r>
      <w:bookmarkEnd w:id="29"/>
    </w:p>
    <w:p w:rsidR="00DD4B6E" w:rsidP="00DD4B6E" w:rsidRDefault="00BB0EB9" w14:paraId="09214676" w14:textId="77777777">
      <w:pPr>
        <w:keepNext/>
      </w:pPr>
      <w:r w:rsidRPr="00BB0EB9">
        <w:rPr>
          <w:noProof/>
        </w:rPr>
        <w:drawing>
          <wp:inline distT="0" distB="0" distL="0" distR="0" wp14:anchorId="591750F8" wp14:editId="0A57ADF1">
            <wp:extent cx="4619625" cy="509096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6299" cy="50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EB9" w:rsidP="00DD4B6E" w:rsidRDefault="00DD4B6E" w14:paraId="1CC2664C" w14:textId="49CECD30">
      <w:pPr>
        <w:pStyle w:val="Caption"/>
        <w:framePr w:w="6343" w:h="415" w:wrap="around" w:x="2993" w:y="13" w:hRule="exact"/>
        <w:jc w:val="both"/>
      </w:pPr>
      <w:bookmarkStart w:name="_Toc101283393" w:id="30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Peripheral Devices</w:t>
      </w:r>
      <w:bookmarkEnd w:id="30"/>
    </w:p>
    <w:p w:rsidRPr="00EB551B" w:rsidR="00257F9B" w:rsidP="00257F9B" w:rsidRDefault="00F069D1" w14:paraId="09452D3E" w14:textId="30C0ABAB">
      <w:pPr>
        <w:pStyle w:val="Heading2"/>
        <w:rPr>
          <w:rFonts w:ascii="Arial" w:hAnsi="Arial"/>
        </w:rPr>
      </w:pPr>
      <w:bookmarkStart w:name="_Toc101283502" w:id="31"/>
      <w:r>
        <w:rPr>
          <w:rFonts w:ascii="Arial" w:hAnsi="Arial"/>
        </w:rPr>
        <w:t>Storage and Data Extraction</w:t>
      </w:r>
      <w:bookmarkEnd w:id="31"/>
    </w:p>
    <w:p w:rsidRPr="00F069D1" w:rsidR="00257F9B" w:rsidP="00F800D5" w:rsidRDefault="00F069D1" w14:paraId="04FBE7A9" w14:textId="13DDDC4B">
      <w:pPr>
        <w:pStyle w:val="NormalWeb"/>
        <w:spacing w:before="240" w:beforeAutospacing="0" w:after="240" w:afterAutospacing="0"/>
        <w:ind w:firstLine="576"/>
        <w:rPr>
          <w:sz w:val="23"/>
          <w:szCs w:val="23"/>
        </w:rPr>
      </w:pPr>
      <w:r w:rsidRPr="00F069D1">
        <w:rPr>
          <w:rFonts w:ascii="Arial" w:hAnsi="Arial" w:cs="Arial"/>
          <w:color w:val="000000"/>
          <w:sz w:val="23"/>
          <w:szCs w:val="23"/>
        </w:rPr>
        <w:t xml:space="preserve">The Raspberry Pi will </w:t>
      </w:r>
      <w:r w:rsidR="00F800D5">
        <w:rPr>
          <w:rFonts w:ascii="Arial" w:hAnsi="Arial" w:cs="Arial"/>
          <w:color w:val="000000"/>
          <w:sz w:val="23"/>
          <w:szCs w:val="23"/>
        </w:rPr>
        <w:t>store all the data that is collects during its journey through the greenhouse on an SD card. Once the rover has completed the entire greenhouse, the MCU (assuming it has a Wi-Fi connection) will automatically upload all data to a database and website.</w:t>
      </w:r>
    </w:p>
    <w:p w:rsidRPr="00EB551B" w:rsidR="008B577B" w:rsidP="008B577B" w:rsidRDefault="008B577B" w14:paraId="1C5A6263" w14:textId="77777777">
      <w:pPr>
        <w:pStyle w:val="Heading2"/>
        <w:rPr>
          <w:rFonts w:ascii="Arial" w:hAnsi="Arial"/>
        </w:rPr>
      </w:pPr>
      <w:bookmarkStart w:name="_Toc101283503" w:id="32"/>
      <w:r w:rsidRPr="00EB551B">
        <w:rPr>
          <w:rFonts w:ascii="Arial" w:hAnsi="Arial"/>
        </w:rPr>
        <w:t>Video Interface</w:t>
      </w:r>
      <w:bookmarkEnd w:id="32"/>
    </w:p>
    <w:p w:rsidRPr="00F069D1" w:rsidR="008B577B" w:rsidP="00F800D5" w:rsidRDefault="00F069D1" w14:paraId="298B4C45" w14:textId="5A5C9F97">
      <w:pPr>
        <w:pStyle w:val="NormalWeb"/>
        <w:spacing w:before="240" w:beforeAutospacing="0" w:after="240" w:afterAutospacing="0"/>
        <w:ind w:firstLine="576"/>
        <w:rPr>
          <w:sz w:val="23"/>
          <w:szCs w:val="23"/>
        </w:rPr>
      </w:pPr>
      <w:r w:rsidRPr="00F069D1">
        <w:rPr>
          <w:rFonts w:ascii="Arial" w:hAnsi="Arial" w:cs="Arial"/>
          <w:color w:val="000000"/>
          <w:sz w:val="23"/>
          <w:szCs w:val="23"/>
        </w:rPr>
        <w:t>The camera will be connected to the Raspberry Pi to provide the video and image feed.</w:t>
      </w:r>
    </w:p>
    <w:p w:rsidRPr="00EB551B" w:rsidR="008B577B" w:rsidP="008B577B" w:rsidRDefault="008B577B" w14:paraId="0C9B78F1" w14:textId="35150B00">
      <w:pPr>
        <w:pStyle w:val="Heading2"/>
        <w:rPr>
          <w:rFonts w:ascii="Arial" w:hAnsi="Arial"/>
        </w:rPr>
      </w:pPr>
      <w:bookmarkStart w:name="_Toc101283504" w:id="33"/>
      <w:r w:rsidRPr="00EB551B">
        <w:rPr>
          <w:rFonts w:ascii="Arial" w:hAnsi="Arial"/>
        </w:rPr>
        <w:lastRenderedPageBreak/>
        <w:t>Device Peripheral Interface</w:t>
      </w:r>
      <w:bookmarkEnd w:id="33"/>
    </w:p>
    <w:p w:rsidRPr="00AD7E74" w:rsidR="00FA617B" w:rsidP="00F800D5" w:rsidRDefault="00CF6250" w14:paraId="3B0EB848" w14:textId="0BE19585">
      <w:pPr>
        <w:pStyle w:val="NormalWeb"/>
        <w:spacing w:before="240" w:beforeAutospacing="0" w:after="240" w:afterAutospacing="0"/>
        <w:ind w:firstLine="576"/>
        <w:rPr>
          <w:sz w:val="23"/>
          <w:szCs w:val="23"/>
        </w:rPr>
      </w:pPr>
      <w:r w:rsidRPr="00CF6250">
        <w:rPr>
          <w:rFonts w:ascii="Arial" w:hAnsi="Arial" w:cs="Arial"/>
          <w:color w:val="000000"/>
          <w:sz w:val="23"/>
          <w:szCs w:val="23"/>
        </w:rPr>
        <w:t>The rover will use distance sensors and a camera to track</w:t>
      </w:r>
      <w:r w:rsidR="00F800D5">
        <w:rPr>
          <w:rFonts w:ascii="Arial" w:hAnsi="Arial" w:cs="Arial"/>
          <w:color w:val="000000"/>
          <w:sz w:val="23"/>
          <w:szCs w:val="23"/>
        </w:rPr>
        <w:t xml:space="preserve"> the plants and</w:t>
      </w:r>
      <w:r w:rsidRPr="00CF6250">
        <w:rPr>
          <w:rFonts w:ascii="Arial" w:hAnsi="Arial" w:cs="Arial"/>
          <w:color w:val="000000"/>
          <w:sz w:val="23"/>
          <w:szCs w:val="23"/>
        </w:rPr>
        <w:t xml:space="preserve"> its current position and use this information to navigate to the next plant.</w:t>
      </w:r>
    </w:p>
    <w:sectPr w:rsidRPr="00AD7E74" w:rsidR="00FA617B" w:rsidSect="000D4E26">
      <w:headerReference w:type="first" r:id="rId16"/>
      <w:footerReference w:type="first" r:id="rId17"/>
      <w:endnotePr>
        <w:numFmt w:val="decimal"/>
      </w:endnotePr>
      <w:pgSz w:w="12240" w:h="15840" w:orient="portrait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Pr="008E43FF" w:rsidR="00750128" w:rsidP="008E43FF" w:rsidRDefault="00750128" w14:paraId="51B4BB45" w14:textId="77777777">
      <w:pPr>
        <w:pStyle w:val="Footer"/>
      </w:pPr>
    </w:p>
  </w:endnote>
  <w:endnote w:type="continuationSeparator" w:id="0">
    <w:p w:rsidR="00750128" w:rsidP="00151371" w:rsidRDefault="00750128" w14:paraId="0177AD8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78950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224A" w:rsidRDefault="00B2224A" w14:paraId="0629614D" w14:textId="4C5113C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A617B" w:rsidP="0035377E" w:rsidRDefault="00FA617B" w14:paraId="1B3C2AD5" w14:textId="0835772B">
    <w:pPr>
      <w:pStyle w:val="Footer"/>
      <w:tabs>
        <w:tab w:val="clear" w:pos="4680"/>
        <w:tab w:val="clear" w:pos="9360"/>
        <w:tab w:val="left" w:pos="7008"/>
      </w:tabs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A617B" w:rsidP="00CE5A76" w:rsidRDefault="00FA617B" w14:paraId="3F690876" w14:textId="77777777">
    <w:pPr>
      <w:pStyle w:val="Footer"/>
      <w:jc w:val="center"/>
    </w:pPr>
  </w:p>
  <w:p w:rsidR="00FA617B" w:rsidRDefault="00FA617B" w14:paraId="3B766744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B551B" w:rsidR="00FA617B" w:rsidP="00935844" w:rsidRDefault="00FA617B" w14:paraId="570FC380" w14:textId="4E8E3E69">
    <w:pPr>
      <w:pStyle w:val="Footer"/>
      <w:rPr>
        <w:rFonts w:ascii="Arial" w:hAnsi="Arial" w:cs="Arial"/>
      </w:rPr>
    </w:pPr>
  </w:p>
  <w:p w:rsidRPr="00737FF6" w:rsidR="00FA617B" w:rsidP="00CE5A76" w:rsidRDefault="00FA617B" w14:paraId="12CBFCF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50128" w:rsidP="00151371" w:rsidRDefault="00750128" w14:paraId="085DF337" w14:textId="77777777">
      <w:r>
        <w:separator/>
      </w:r>
    </w:p>
  </w:footnote>
  <w:footnote w:type="continuationSeparator" w:id="0">
    <w:p w:rsidR="00750128" w:rsidP="00151371" w:rsidRDefault="00750128" w14:paraId="498253F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A617B" w:rsidP="00227CC6" w:rsidRDefault="00FA617B" w14:paraId="7B15AD07" w14:textId="674F55B2">
    <w:pPr>
      <w:pStyle w:val="Header"/>
      <w:jc w:val="right"/>
    </w:pPr>
    <w:r>
      <w:tab/>
    </w:r>
    <w:r>
      <w:t>Revision -</w:t>
    </w:r>
    <w:r w:rsidR="00525F4A">
      <w:t xml:space="preserve"> </w:t>
    </w:r>
    <w:r w:rsidR="003610C8">
      <w:t>Final</w:t>
    </w:r>
  </w:p>
  <w:p w:rsidR="00FA617B" w:rsidRDefault="00FA617B" w14:paraId="099BE87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B551B" w:rsidR="00FA617B" w:rsidP="00FA617B" w:rsidRDefault="00FB782F" w14:paraId="15E4FC8B" w14:textId="5D83B14A">
    <w:pPr>
      <w:pStyle w:val="Header"/>
      <w:tabs>
        <w:tab w:val="clear" w:pos="4680"/>
      </w:tabs>
      <w:rPr>
        <w:rFonts w:ascii="Arial" w:hAnsi="Arial" w:cs="Arial"/>
      </w:rPr>
    </w:pPr>
    <w:r w:rsidRPr="00EB551B">
      <w:rPr>
        <w:rFonts w:ascii="Arial" w:hAnsi="Arial" w:cs="Arial"/>
      </w:rPr>
      <w:t>Interface Control Document</w:t>
    </w:r>
    <w:r w:rsidRPr="00EB551B" w:rsidR="00FA617B">
      <w:rPr>
        <w:rFonts w:ascii="Arial" w:hAnsi="Arial" w:cs="Arial"/>
      </w:rPr>
      <w:tab/>
    </w:r>
    <w:r w:rsidRPr="00EB551B" w:rsidR="00FA617B">
      <w:rPr>
        <w:rFonts w:ascii="Arial" w:hAnsi="Arial" w:cs="Arial"/>
      </w:rPr>
      <w:t>Revision -</w:t>
    </w:r>
    <w:r w:rsidR="00AA0230">
      <w:rPr>
        <w:rFonts w:ascii="Arial" w:hAnsi="Arial" w:cs="Arial"/>
      </w:rPr>
      <w:t xml:space="preserve"> </w:t>
    </w:r>
    <w:r w:rsidR="00112042">
      <w:rPr>
        <w:rFonts w:ascii="Arial" w:hAnsi="Arial" w:cs="Arial"/>
      </w:rPr>
      <w:t>3</w:t>
    </w:r>
  </w:p>
  <w:p w:rsidR="00FA617B" w:rsidP="00FA617B" w:rsidRDefault="00112042" w14:paraId="7D7A3DA5" w14:textId="1A0ED66E">
    <w:pPr>
      <w:pStyle w:val="Header"/>
    </w:pPr>
    <w:r>
      <w:rPr>
        <w:rFonts w:ascii="Arial" w:hAnsi="Arial" w:cs="Arial"/>
      </w:rPr>
      <w:t>3D Inspection Rover</w:t>
    </w:r>
    <w:r w:rsidR="00FA617B">
      <w:tab/>
    </w:r>
  </w:p>
</w:hdr>
</file>

<file path=word/intelligence2.xml><?xml version="1.0" encoding="utf-8"?>
<int2:intelligence xmlns:int2="http://schemas.microsoft.com/office/intelligence/2020/intelligence">
  <int2:observations>
    <int2:bookmark int2:bookmarkName="_Int_dJwuRPUm" int2:invalidationBookmarkName="" int2:hashCode="UMKnrQ7LDNFXx7" int2:id="EKmwjLIY"/>
    <int2:bookmark int2:bookmarkName="_Int_JiCwwoAl" int2:invalidationBookmarkName="" int2:hashCode="pwgHv7MWtQ5H4p" int2:id="80mj06Em"/>
    <int2:bookmark int2:bookmarkName="_Int_kHeuThxv" int2:invalidationBookmarkName="" int2:hashCode="1R5vWvwwUy6tEF" int2:id="LQ7SLygn"/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hint="default" w:ascii="Symbol" w:hAnsi="Symbol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hint="default" w:ascii="Courier New" w:hAnsi="Courier New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hint="default" w:ascii="Wingdings" w:hAnsi="Wingdings"/>
      </w:rPr>
    </w:lvl>
  </w:abstractNum>
  <w:abstractNum w:abstractNumId="6" w15:restartNumberingAfterBreak="0">
    <w:nsid w:val="1C843A7B"/>
    <w:multiLevelType w:val="hybridMultilevel"/>
    <w:tmpl w:val="DDF81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8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9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3E15E69"/>
    <w:multiLevelType w:val="multilevel"/>
    <w:tmpl w:val="3F16BFF6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7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1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hint="default" w:cs="Times New Roman"/>
      </w:rPr>
    </w:lvl>
    <w:lvl w:ilvl="1" w:tplc="14D6D94E">
      <w:numFmt w:val="bullet"/>
      <w:lvlText w:val="•"/>
      <w:lvlJc w:val="left"/>
      <w:pPr>
        <w:ind w:left="2376" w:hanging="360"/>
      </w:pPr>
      <w:rPr>
        <w:rFonts w:hint="default" w:ascii="Myriad Pro" w:hAnsi="Myriad Pro" w:eastAsia="Times New Roman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3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5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9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5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6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0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0049697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83807350">
    <w:abstractNumId w:val="15"/>
  </w:num>
  <w:num w:numId="3" w16cid:durableId="821000851">
    <w:abstractNumId w:val="22"/>
  </w:num>
  <w:num w:numId="4" w16cid:durableId="1240871799">
    <w:abstractNumId w:val="1"/>
  </w:num>
  <w:num w:numId="5" w16cid:durableId="726993690">
    <w:abstractNumId w:val="34"/>
  </w:num>
  <w:num w:numId="6" w16cid:durableId="77025632">
    <w:abstractNumId w:val="5"/>
  </w:num>
  <w:num w:numId="7" w16cid:durableId="1123696690">
    <w:abstractNumId w:val="27"/>
  </w:num>
  <w:num w:numId="8" w16cid:durableId="817573849">
    <w:abstractNumId w:val="10"/>
  </w:num>
  <w:num w:numId="9" w16cid:durableId="1549411264">
    <w:abstractNumId w:val="29"/>
  </w:num>
  <w:num w:numId="10" w16cid:durableId="1595046533">
    <w:abstractNumId w:val="40"/>
  </w:num>
  <w:num w:numId="11" w16cid:durableId="1321424735">
    <w:abstractNumId w:val="21"/>
  </w:num>
  <w:num w:numId="12" w16cid:durableId="1432898205">
    <w:abstractNumId w:val="30"/>
  </w:num>
  <w:num w:numId="13" w16cid:durableId="1853953161">
    <w:abstractNumId w:val="11"/>
  </w:num>
  <w:num w:numId="14" w16cid:durableId="597979922">
    <w:abstractNumId w:val="23"/>
  </w:num>
  <w:num w:numId="15" w16cid:durableId="2071922895">
    <w:abstractNumId w:val="14"/>
  </w:num>
  <w:num w:numId="16" w16cid:durableId="216474759">
    <w:abstractNumId w:val="37"/>
  </w:num>
  <w:num w:numId="17" w16cid:durableId="858659856">
    <w:abstractNumId w:val="35"/>
  </w:num>
  <w:num w:numId="18" w16cid:durableId="1169636743">
    <w:abstractNumId w:val="0"/>
  </w:num>
  <w:num w:numId="19" w16cid:durableId="1531912756">
    <w:abstractNumId w:val="42"/>
  </w:num>
  <w:num w:numId="20" w16cid:durableId="306856688">
    <w:abstractNumId w:val="26"/>
  </w:num>
  <w:num w:numId="21" w16cid:durableId="361708351">
    <w:abstractNumId w:val="17"/>
  </w:num>
  <w:num w:numId="22" w16cid:durableId="2017001472">
    <w:abstractNumId w:val="31"/>
  </w:num>
  <w:num w:numId="23" w16cid:durableId="549146963">
    <w:abstractNumId w:val="33"/>
  </w:num>
  <w:num w:numId="24" w16cid:durableId="1275986546">
    <w:abstractNumId w:val="41"/>
  </w:num>
  <w:num w:numId="25" w16cid:durableId="607782526">
    <w:abstractNumId w:val="18"/>
  </w:num>
  <w:num w:numId="26" w16cid:durableId="647393139">
    <w:abstractNumId w:val="32"/>
  </w:num>
  <w:num w:numId="27" w16cid:durableId="1703244054">
    <w:abstractNumId w:val="4"/>
  </w:num>
  <w:num w:numId="28" w16cid:durableId="1547333043">
    <w:abstractNumId w:val="28"/>
  </w:num>
  <w:num w:numId="29" w16cid:durableId="464978360">
    <w:abstractNumId w:val="7"/>
  </w:num>
  <w:num w:numId="30" w16cid:durableId="1083721578">
    <w:abstractNumId w:val="9"/>
  </w:num>
  <w:num w:numId="31" w16cid:durableId="30807397">
    <w:abstractNumId w:val="24"/>
  </w:num>
  <w:num w:numId="32" w16cid:durableId="852065079">
    <w:abstractNumId w:val="39"/>
  </w:num>
  <w:num w:numId="33" w16cid:durableId="1110781916">
    <w:abstractNumId w:val="20"/>
  </w:num>
  <w:num w:numId="34" w16cid:durableId="1601521261">
    <w:abstractNumId w:val="2"/>
  </w:num>
  <w:num w:numId="35" w16cid:durableId="190582063">
    <w:abstractNumId w:val="8"/>
  </w:num>
  <w:num w:numId="36" w16cid:durableId="311258908">
    <w:abstractNumId w:val="25"/>
  </w:num>
  <w:num w:numId="37" w16cid:durableId="1113129316">
    <w:abstractNumId w:val="13"/>
  </w:num>
  <w:num w:numId="38" w16cid:durableId="1443308516">
    <w:abstractNumId w:val="19"/>
  </w:num>
  <w:num w:numId="39" w16cid:durableId="770274089">
    <w:abstractNumId w:val="3"/>
  </w:num>
  <w:num w:numId="40" w16cid:durableId="1246958799">
    <w:abstractNumId w:val="12"/>
  </w:num>
  <w:num w:numId="41" w16cid:durableId="707489579">
    <w:abstractNumId w:val="36"/>
  </w:num>
  <w:num w:numId="42" w16cid:durableId="798768639">
    <w:abstractNumId w:val="38"/>
  </w:num>
  <w:num w:numId="43" w16cid:durableId="3559244">
    <w:abstractNumId w:val="6"/>
  </w:num>
  <w:num w:numId="44" w16cid:durableId="761074031">
    <w:abstractNumId w:val="16"/>
  </w:num>
  <w:numIdMacAtCleanup w:val="23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2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IwM7GwNDIxMDRU0lEKTi0uzszPAykwrAUALUk2ry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59C6"/>
    <w:rsid w:val="00037209"/>
    <w:rsid w:val="00043D9F"/>
    <w:rsid w:val="00044D91"/>
    <w:rsid w:val="00045216"/>
    <w:rsid w:val="00045EAE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201E"/>
    <w:rsid w:val="00112042"/>
    <w:rsid w:val="00114E9E"/>
    <w:rsid w:val="001169EE"/>
    <w:rsid w:val="00117582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2AC0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4CB3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4359"/>
    <w:rsid w:val="002C45B0"/>
    <w:rsid w:val="002C5249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0C8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934"/>
    <w:rsid w:val="00381EED"/>
    <w:rsid w:val="00383514"/>
    <w:rsid w:val="00383B7D"/>
    <w:rsid w:val="00383E25"/>
    <w:rsid w:val="00385104"/>
    <w:rsid w:val="00385BED"/>
    <w:rsid w:val="003874A8"/>
    <w:rsid w:val="003874B0"/>
    <w:rsid w:val="00387708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09C3"/>
    <w:rsid w:val="003B2DD2"/>
    <w:rsid w:val="003B3774"/>
    <w:rsid w:val="003B4D9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2DB0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449A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3B5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12E"/>
    <w:rsid w:val="00495430"/>
    <w:rsid w:val="004974E0"/>
    <w:rsid w:val="00497EED"/>
    <w:rsid w:val="004A0332"/>
    <w:rsid w:val="004A1E3C"/>
    <w:rsid w:val="004A3CA0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88B"/>
    <w:rsid w:val="004E0B67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3941"/>
    <w:rsid w:val="004F4DB1"/>
    <w:rsid w:val="004F5D6D"/>
    <w:rsid w:val="004F5F95"/>
    <w:rsid w:val="004F5FA6"/>
    <w:rsid w:val="004F6272"/>
    <w:rsid w:val="004F7DDB"/>
    <w:rsid w:val="00500801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5F4A"/>
    <w:rsid w:val="00526393"/>
    <w:rsid w:val="005274E7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44A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A7D8D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CBB"/>
    <w:rsid w:val="005F3F5C"/>
    <w:rsid w:val="005F491B"/>
    <w:rsid w:val="005F49DF"/>
    <w:rsid w:val="005F5FD6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6932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A16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128"/>
    <w:rsid w:val="00750FBC"/>
    <w:rsid w:val="00751EFA"/>
    <w:rsid w:val="0075282B"/>
    <w:rsid w:val="007541A9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123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3CFC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0CB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5844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DA5"/>
    <w:rsid w:val="00A8359A"/>
    <w:rsid w:val="00A83C92"/>
    <w:rsid w:val="00A846C8"/>
    <w:rsid w:val="00A84899"/>
    <w:rsid w:val="00A860BD"/>
    <w:rsid w:val="00A86401"/>
    <w:rsid w:val="00A8707E"/>
    <w:rsid w:val="00A87582"/>
    <w:rsid w:val="00A93C95"/>
    <w:rsid w:val="00A94B53"/>
    <w:rsid w:val="00A958EF"/>
    <w:rsid w:val="00A971AA"/>
    <w:rsid w:val="00A9772B"/>
    <w:rsid w:val="00AA0230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D7E74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24A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0F6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0EB9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D56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7F53"/>
    <w:rsid w:val="00CF0346"/>
    <w:rsid w:val="00CF179D"/>
    <w:rsid w:val="00CF1A71"/>
    <w:rsid w:val="00CF25AE"/>
    <w:rsid w:val="00CF3939"/>
    <w:rsid w:val="00CF564A"/>
    <w:rsid w:val="00CF59DD"/>
    <w:rsid w:val="00CF6250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4B6E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20722"/>
    <w:rsid w:val="00E20766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5F70"/>
    <w:rsid w:val="00E969E4"/>
    <w:rsid w:val="00E96B79"/>
    <w:rsid w:val="00EA0560"/>
    <w:rsid w:val="00EA059C"/>
    <w:rsid w:val="00EA258B"/>
    <w:rsid w:val="00EA4DCB"/>
    <w:rsid w:val="00EA65C0"/>
    <w:rsid w:val="00EB11D1"/>
    <w:rsid w:val="00EB42EA"/>
    <w:rsid w:val="00EB4A3B"/>
    <w:rsid w:val="00EB4D3C"/>
    <w:rsid w:val="00EB546E"/>
    <w:rsid w:val="00EB5507"/>
    <w:rsid w:val="00EB551B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B3F"/>
    <w:rsid w:val="00EF3BCC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69D1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0D5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7FC5"/>
    <w:rsid w:val="00FE20F0"/>
    <w:rsid w:val="00FE239F"/>
    <w:rsid w:val="00FE2A35"/>
    <w:rsid w:val="00FE3349"/>
    <w:rsid w:val="00FE559A"/>
    <w:rsid w:val="00FE559C"/>
    <w:rsid w:val="00FE58FF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  <w:rsid w:val="01EB1748"/>
    <w:rsid w:val="0200E0AE"/>
    <w:rsid w:val="0444102A"/>
    <w:rsid w:val="089742BB"/>
    <w:rsid w:val="1028774B"/>
    <w:rsid w:val="1F76A7AF"/>
    <w:rsid w:val="293B44DE"/>
    <w:rsid w:val="36358A91"/>
    <w:rsid w:val="37D15AF2"/>
    <w:rsid w:val="3BE0FBFC"/>
    <w:rsid w:val="405ED2D1"/>
    <w:rsid w:val="456EB5E5"/>
    <w:rsid w:val="58FCD265"/>
    <w:rsid w:val="5B135819"/>
    <w:rsid w:val="5FDE5137"/>
    <w:rsid w:val="60C7D71D"/>
    <w:rsid w:val="6B74A869"/>
    <w:rsid w:val="6C906E35"/>
    <w:rsid w:val="71C0383C"/>
    <w:rsid w:val="7590D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semiHidden="1" w:unhideWhenUsed="1"/>
    <w:lsdException w:name="toc 2" w:locked="1" w:uiPriority="39" w:semiHidden="1" w:unhideWhenUsed="1"/>
    <w:lsdException w:name="toc 3" w:locked="1" w:uiPriority="39" w:semiHidden="1" w:unhideWhenUsed="1"/>
    <w:lsdException w:name="toc 4" w:locked="1" w:uiPriority="0" w:semiHidden="1" w:unhideWhenUsed="1"/>
    <w:lsdException w:name="toc 5" w:locked="1" w:uiPriority="0" w:semiHidden="1" w:unhideWhenUsed="1"/>
    <w:lsdException w:name="toc 6" w:locked="1" w:uiPriority="0" w:semiHidden="1" w:unhideWhenUsed="1"/>
    <w:lsdException w:name="toc 7" w:locked="1" w:uiPriority="0" w:semiHidden="1" w:unhideWhenUsed="1"/>
    <w:lsdException w:name="toc 8" w:locked="1" w:uiPriority="0" w:semiHidden="1" w:unhideWhenUsed="1"/>
    <w:lsdException w:name="toc 9" w:locked="1" w:uiPriority="0" w:semiHidden="1" w:unhideWhenUsed="1"/>
    <w:lsdException w:name="Normal Indent" w:semiHidden="1" w:unhideWhenUsed="1"/>
    <w:lsdException w:name="footnote text" w:semiHidden="1" w:unhideWhenUsed="1"/>
    <w:lsdException w:name="annotation text" w:locked="1" w:uiPriority="0" w:semiHidden="1" w:unhideWhenUsed="1"/>
    <w:lsdException w:name="header" w:locked="1" w:semiHidden="1" w:unhideWhenUsed="1"/>
    <w:lsdException w:name="footer" w:locked="1" w:uiPriority="0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uiPriority="0" w:semiHidden="1" w:unhideWhenUsed="1"/>
    <w:lsdException w:name="line number" w:semiHidden="1" w:unhideWhenUsed="1"/>
    <w:lsdException w:name="page number" w:semiHidden="1" w:unhideWhenUsed="1"/>
    <w:lsdException w:name="endnote reference" w:locked="1" w:uiPriority="0" w:semiHidden="1" w:unhideWhenUsed="1"/>
    <w:lsdException w:name="endnote text" w:locked="1" w:uiPriority="0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semiHidden="1" w:unhideWhenUsed="1"/>
    <w:lsdException w:name="Body Text" w:locked="1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uiPriority="0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hAnsi="Myriad Pro Light" w:eastAsia="Times New Roman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hAnsi="Myriad Pro Light" w:eastAsia="Times New Roman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1"/>
      </w:numPr>
      <w:spacing w:before="240" w:after="60"/>
      <w:outlineLvl w:val="5"/>
    </w:pPr>
    <w:rPr>
      <w:rFonts w:ascii="Times New Roman" w:hAnsi="Times New Roman"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hAnsi="Times New Roman"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hAnsi="Times New Roman"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styleId="Heading2Char" w:customStyle="1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styleId="Heading3Char" w:customStyle="1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styleId="Heading4Char" w:customStyle="1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hAnsi="Myriad Pro" w:cs="Times New Roman"/>
      <w:bCs/>
      <w:sz w:val="23"/>
      <w:szCs w:val="23"/>
    </w:rPr>
  </w:style>
  <w:style w:type="character" w:styleId="Heading5Char" w:customStyle="1">
    <w:name w:val="Heading 5 Char"/>
    <w:basedOn w:val="DefaultParagraphFont"/>
    <w:link w:val="Heading5"/>
    <w:uiPriority w:val="99"/>
    <w:locked/>
    <w:rsid w:val="00151371"/>
    <w:rPr>
      <w:rFonts w:ascii="Myriad Pro" w:hAnsi="Myriad Pro" w:cs="Times New Roman"/>
      <w:b/>
      <w:bCs/>
      <w:i/>
      <w:iCs/>
      <w:sz w:val="26"/>
      <w:szCs w:val="26"/>
    </w:rPr>
  </w:style>
  <w:style w:type="character" w:styleId="Heading6Char" w:customStyle="1">
    <w:name w:val="Heading 6 Char"/>
    <w:basedOn w:val="DefaultParagraphFont"/>
    <w:link w:val="Heading6"/>
    <w:uiPriority w:val="99"/>
    <w:locked/>
    <w:rsid w:val="00151371"/>
    <w:rPr>
      <w:rFonts w:ascii="Times New Roman" w:hAnsi="Times New Roman" w:cs="Times New Roman"/>
      <w:b/>
      <w:bCs/>
      <w:sz w:val="23"/>
    </w:rPr>
  </w:style>
  <w:style w:type="character" w:styleId="Heading7Char" w:customStyle="1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styleId="Heading8Char" w:customStyle="1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styleId="Heading9Char" w:customStyle="1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styleId="Heading1Char1" w:customStyle="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styleId="StyleFirstline025" w:customStyle="1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styleId="HeaderChar" w:customStyle="1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styleId="FooterChar" w:customStyle="1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styleId="EndnoteTextChar" w:customStyle="1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styleId="EndnoteTextChar1" w:customStyle="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styleId="CaptionChar" w:customStyle="1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Space="187" w:wrap="around" w:hAnchor="page" w:vAnchor="text" w:x="5682" w:y="6" w:hRule="exact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styleId="StyleHanging0" w:customStyle="1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styleId="TAMUACTIONCAPTION" w:customStyle="1">
    <w:name w:val="TAMU_ACTION_CAPTION"/>
    <w:basedOn w:val="Caption"/>
    <w:link w:val="TAMUACTIONCAPTIONChar"/>
    <w:uiPriority w:val="99"/>
    <w:rsid w:val="0077679F"/>
    <w:pPr>
      <w:framePr w:w="4608" w:h="3907" w:wrap="around" w:x="6163" w:y="3690" w:hRule="exact"/>
    </w:pPr>
    <w:rPr>
      <w:b w:val="0"/>
      <w:i/>
    </w:rPr>
  </w:style>
  <w:style w:type="character" w:styleId="TAMUACTIONCAPTIONChar" w:customStyle="1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3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styleId="Normal-115pt" w:customStyle="1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styleId="Normal-115ptChar" w:customStyle="1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styleId="Default" w:customStyle="1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styleId="BodyTextChar" w:customStyle="1">
    <w:name w:val="Body Text Char"/>
    <w:basedOn w:val="DefaultParagraphFont"/>
    <w:link w:val="BodyText"/>
    <w:uiPriority w:val="99"/>
    <w:locked/>
    <w:rsid w:val="00F51283"/>
    <w:rPr>
      <w:rFonts w:ascii="Myriad Pro" w:hAnsi="Myriad Pro" w:eastAsia="Batang"/>
      <w:sz w:val="23"/>
      <w:szCs w:val="24"/>
      <w:lang w:eastAsia="ko-KR"/>
    </w:rPr>
  </w:style>
  <w:style w:type="character" w:styleId="BodyTextChar1" w:customStyle="1">
    <w:name w:val="Body Text Char1"/>
    <w:uiPriority w:val="99"/>
    <w:locked/>
    <w:rsid w:val="00651D08"/>
    <w:rPr>
      <w:rFonts w:ascii="Arial" w:hAnsi="Arial" w:eastAsia="Batang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color="4F81BD" w:sz="8" w:space="4"/>
      </w:pBdr>
      <w:spacing w:after="300"/>
      <w:ind w:firstLine="576"/>
      <w:contextualSpacing/>
    </w:pPr>
    <w:rPr>
      <w:rFonts w:ascii="Cambria" w:hAnsi="Cambria" w:eastAsia="Times New Roman"/>
      <w:color w:val="17365D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hAnsi="Cambria" w:eastAsia="Times New Roman"/>
      <w:i/>
      <w:iCs/>
      <w:color w:val="4F81BD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Disclaimer" w:customStyle="1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styleId="Heading1Top" w:customStyle="1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hAnsi="Arial" w:eastAsia="Batang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styleId="LTBULLET1" w:customStyle="1">
    <w:name w:val="LT_BULLET1"/>
    <w:rsid w:val="003E08D4"/>
    <w:pPr>
      <w:numPr>
        <w:numId w:val="4"/>
      </w:numPr>
    </w:pPr>
  </w:style>
  <w:style w:type="paragraph" w:styleId="NormalWeb">
    <w:name w:val="Normal (Web)"/>
    <w:basedOn w:val="Normal"/>
    <w:uiPriority w:val="99"/>
    <w:unhideWhenUsed/>
    <w:rsid w:val="004F3941"/>
    <w:pPr>
      <w:spacing w:before="100" w:beforeAutospacing="1" w:after="100" w:afterAutospacing="1"/>
      <w:jc w:val="left"/>
    </w:pPr>
    <w:rPr>
      <w:rFonts w:ascii="Times New Roman" w:hAnsi="Times New Roman"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image" Target="media/image2.png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glossaryDocument" Target="glossary/document.xml" Id="R42d97a94be0e47e6" /><Relationship Type="http://schemas.microsoft.com/office/2020/10/relationships/intelligence" Target="intelligence2.xml" Id="R51d60fb2fe1a4347" /><Relationship Type="http://schemas.openxmlformats.org/officeDocument/2006/relationships/image" Target="/media/image3.png" Id="R459ef85bb43748e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e415b-d9c4-477e-b9f5-4bc4dac88a75}"/>
      </w:docPartPr>
      <w:docPartBody>
        <w:p w14:paraId="6905106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BDDCC065407F4880D81635D9DDA983" ma:contentTypeVersion="4" ma:contentTypeDescription="Create a new document." ma:contentTypeScope="" ma:versionID="c67c5156d13a404f7365ed86de0c2d56">
  <xsd:schema xmlns:xsd="http://www.w3.org/2001/XMLSchema" xmlns:xs="http://www.w3.org/2001/XMLSchema" xmlns:p="http://schemas.microsoft.com/office/2006/metadata/properties" xmlns:ns2="2e90bccd-4ad5-4d41-aeb5-12f35bab4bc9" targetNamespace="http://schemas.microsoft.com/office/2006/metadata/properties" ma:root="true" ma:fieldsID="2f274fc4f5ed9095e2370cae810a83b9" ns2:_="">
    <xsd:import namespace="2e90bccd-4ad5-4d41-aeb5-12f35bab4b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0bccd-4ad5-4d41-aeb5-12f35bab4b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2C1E98-559C-4899-8F4B-AFAF93BCE993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2e90bccd-4ad5-4d41-aeb5-12f35bab4bc9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3250083-4CC6-4308-BFAE-5CB6500D1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FA69FD-AE88-487E-BDE4-0B2EFC0548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90bccd-4ad5-4d41-aeb5-12f35bab4b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979DA4F-590E-427E-9430-B111DA7F4FB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exas A&amp;M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NOPS</dc:title>
  <dc:subject/>
  <dc:creator>John Lusher II</dc:creator>
  <keywords/>
  <dc:description/>
  <lastModifiedBy>Waters, Celeste</lastModifiedBy>
  <revision>31</revision>
  <lastPrinted>2013-05-24T14:28:00.0000000Z</lastPrinted>
  <dcterms:created xsi:type="dcterms:W3CDTF">2022-02-23T14:03:00.0000000Z</dcterms:created>
  <dcterms:modified xsi:type="dcterms:W3CDTF">2022-11-30T00:30:56.476048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BDDCC065407F4880D81635D9DDA983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